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F9270D" w14:textId="0011C90F" w:rsidR="00647C7F" w:rsidRDefault="001311A1" w:rsidP="00647C7F">
      <w:pPr>
        <w:spacing w:line="48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Online Resource</w:t>
      </w:r>
      <w:r w:rsidR="00647C7F">
        <w:rPr>
          <w:rFonts w:ascii="Arial" w:hAnsi="Arial" w:cs="Arial"/>
          <w:b/>
        </w:rPr>
        <w:t xml:space="preserve"> </w:t>
      </w:r>
      <w:r w:rsidR="00391341">
        <w:rPr>
          <w:rFonts w:ascii="Arial" w:hAnsi="Arial" w:cs="Arial"/>
          <w:b/>
        </w:rPr>
        <w:t>2</w:t>
      </w:r>
      <w:r w:rsidR="00647C7F">
        <w:rPr>
          <w:rFonts w:ascii="Arial" w:hAnsi="Arial" w:cs="Arial"/>
          <w:b/>
        </w:rPr>
        <w:t xml:space="preserve">: </w:t>
      </w:r>
      <w:r w:rsidR="00391341" w:rsidRPr="00391341">
        <w:rPr>
          <w:rFonts w:ascii="Arial" w:hAnsi="Arial" w:cs="Arial"/>
          <w:b/>
          <w:i/>
        </w:rPr>
        <w:t>R</w:t>
      </w:r>
      <w:r w:rsidR="00391341">
        <w:rPr>
          <w:rFonts w:ascii="Arial" w:hAnsi="Arial" w:cs="Arial"/>
          <w:b/>
        </w:rPr>
        <w:t xml:space="preserve"> code</w:t>
      </w:r>
    </w:p>
    <w:p w14:paraId="5563FED8" w14:textId="77777777" w:rsidR="00AF0F81" w:rsidRDefault="00AF0F81" w:rsidP="00AF0F81">
      <w:pPr>
        <w:spacing w:line="480" w:lineRule="auto"/>
        <w:rPr>
          <w:rFonts w:ascii="Arial" w:hAnsi="Arial" w:cs="Arial"/>
          <w:b/>
          <w:color w:val="000000" w:themeColor="text1"/>
          <w:sz w:val="20"/>
        </w:rPr>
      </w:pPr>
    </w:p>
    <w:p w14:paraId="4AF458D9" w14:textId="77777777" w:rsidR="00797679" w:rsidRPr="00797679" w:rsidRDefault="00797679" w:rsidP="00797679">
      <w:pPr>
        <w:spacing w:line="480" w:lineRule="auto"/>
        <w:rPr>
          <w:rFonts w:ascii="Arial" w:hAnsi="Arial" w:cs="Arial"/>
          <w:b/>
          <w:color w:val="000000" w:themeColor="text1"/>
          <w:sz w:val="22"/>
        </w:rPr>
      </w:pPr>
      <w:r w:rsidRPr="00797679">
        <w:rPr>
          <w:rFonts w:ascii="Arial" w:hAnsi="Arial" w:cs="Arial"/>
          <w:b/>
          <w:color w:val="000000" w:themeColor="text1"/>
          <w:sz w:val="22"/>
        </w:rPr>
        <w:t>A permutation version of Kuiper’s two sample test for circular data</w:t>
      </w:r>
    </w:p>
    <w:p w14:paraId="7199342B" w14:textId="1D735035" w:rsidR="00797679" w:rsidRDefault="00797679" w:rsidP="00797679">
      <w:pPr>
        <w:spacing w:line="480" w:lineRule="auto"/>
        <w:rPr>
          <w:rFonts w:ascii="Arial" w:hAnsi="Arial" w:cs="Arial"/>
          <w:b/>
          <w:color w:val="000000" w:themeColor="text1"/>
          <w:sz w:val="22"/>
        </w:rPr>
      </w:pPr>
      <w:r w:rsidRPr="00797679">
        <w:rPr>
          <w:rFonts w:ascii="Arial" w:hAnsi="Arial" w:cs="Arial"/>
          <w:b/>
          <w:color w:val="000000" w:themeColor="text1"/>
          <w:sz w:val="22"/>
        </w:rPr>
        <w:t>as an alternative to Watson’s U² test</w:t>
      </w:r>
    </w:p>
    <w:p w14:paraId="2D8550C5" w14:textId="77777777" w:rsidR="00797679" w:rsidRDefault="00797679" w:rsidP="00797679">
      <w:pPr>
        <w:spacing w:line="360" w:lineRule="auto"/>
        <w:jc w:val="both"/>
        <w:rPr>
          <w:rFonts w:ascii="Arial" w:hAnsi="Arial" w:cs="Arial"/>
          <w:b/>
          <w:bCs/>
        </w:rPr>
      </w:pPr>
    </w:p>
    <w:p w14:paraId="40257E8A" w14:textId="4512D247" w:rsidR="00797679" w:rsidRPr="00797679" w:rsidRDefault="00797679" w:rsidP="00797679">
      <w:pPr>
        <w:spacing w:line="360" w:lineRule="auto"/>
        <w:jc w:val="both"/>
        <w:rPr>
          <w:rFonts w:ascii="Arial" w:hAnsi="Arial" w:cs="Arial"/>
          <w:bCs/>
          <w:sz w:val="22"/>
          <w:vertAlign w:val="superscript"/>
        </w:rPr>
      </w:pPr>
      <w:r w:rsidRPr="00797679">
        <w:rPr>
          <w:rFonts w:ascii="Arial" w:hAnsi="Arial" w:cs="Arial"/>
          <w:bCs/>
          <w:sz w:val="22"/>
        </w:rPr>
        <w:t>Graeme D. Ruxton</w:t>
      </w:r>
      <w:r w:rsidRPr="00797679">
        <w:rPr>
          <w:rFonts w:ascii="Arial" w:hAnsi="Arial" w:cs="Arial"/>
          <w:bCs/>
          <w:sz w:val="22"/>
          <w:vertAlign w:val="superscript"/>
        </w:rPr>
        <w:t>1</w:t>
      </w:r>
      <w:r w:rsidRPr="00797679">
        <w:rPr>
          <w:rFonts w:ascii="Arial" w:hAnsi="Arial" w:cs="Arial"/>
          <w:bCs/>
          <w:sz w:val="22"/>
        </w:rPr>
        <w:t>, E. Pascal Malkemper</w:t>
      </w:r>
      <w:r w:rsidRPr="00797679">
        <w:rPr>
          <w:rFonts w:ascii="Arial" w:hAnsi="Arial" w:cs="Arial"/>
          <w:bCs/>
          <w:sz w:val="22"/>
          <w:vertAlign w:val="superscript"/>
        </w:rPr>
        <w:t>2</w:t>
      </w:r>
      <w:r w:rsidRPr="00797679">
        <w:rPr>
          <w:rFonts w:ascii="Arial" w:hAnsi="Arial" w:cs="Arial"/>
          <w:bCs/>
          <w:sz w:val="22"/>
        </w:rPr>
        <w:t>, Lukas Landler</w:t>
      </w:r>
      <w:r w:rsidRPr="00797679">
        <w:rPr>
          <w:rFonts w:ascii="Arial" w:hAnsi="Arial" w:cs="Arial"/>
          <w:bCs/>
          <w:sz w:val="22"/>
          <w:vertAlign w:val="superscript"/>
        </w:rPr>
        <w:t>3</w:t>
      </w:r>
      <w:r w:rsidR="009C1C83" w:rsidRPr="00797679">
        <w:rPr>
          <w:rFonts w:ascii="Arial" w:hAnsi="Arial" w:cs="Arial"/>
          <w:bCs/>
          <w:sz w:val="22"/>
          <w:vertAlign w:val="superscript"/>
        </w:rPr>
        <w:t>*</w:t>
      </w:r>
    </w:p>
    <w:p w14:paraId="1B6570D4" w14:textId="77777777" w:rsidR="00797679" w:rsidRPr="00797679" w:rsidRDefault="00797679" w:rsidP="00797679">
      <w:pPr>
        <w:spacing w:line="360" w:lineRule="auto"/>
        <w:jc w:val="both"/>
        <w:rPr>
          <w:rFonts w:ascii="Arial" w:hAnsi="Arial" w:cs="Arial"/>
          <w:b/>
          <w:bCs/>
          <w:sz w:val="22"/>
        </w:rPr>
      </w:pPr>
    </w:p>
    <w:p w14:paraId="79745C34" w14:textId="77777777" w:rsidR="00797679" w:rsidRPr="00797679" w:rsidRDefault="00797679" w:rsidP="00797679">
      <w:pPr>
        <w:spacing w:line="360" w:lineRule="auto"/>
        <w:jc w:val="both"/>
        <w:rPr>
          <w:rFonts w:ascii="Arial" w:hAnsi="Arial" w:cs="Arial"/>
          <w:sz w:val="22"/>
        </w:rPr>
      </w:pPr>
      <w:r w:rsidRPr="00797679">
        <w:rPr>
          <w:rFonts w:ascii="Arial" w:hAnsi="Arial" w:cs="Arial"/>
          <w:sz w:val="22"/>
          <w:vertAlign w:val="superscript"/>
        </w:rPr>
        <w:t>1</w:t>
      </w:r>
      <w:r w:rsidRPr="00797679">
        <w:rPr>
          <w:rFonts w:ascii="Arial" w:hAnsi="Arial" w:cs="Arial"/>
          <w:sz w:val="22"/>
        </w:rPr>
        <w:t>School of Biology, University of St Andrews, St Andrews KY16 9TH, UK</w:t>
      </w:r>
    </w:p>
    <w:p w14:paraId="00024290" w14:textId="77777777" w:rsidR="00797679" w:rsidRPr="00797679" w:rsidRDefault="00797679" w:rsidP="00797679">
      <w:pPr>
        <w:spacing w:line="360" w:lineRule="auto"/>
        <w:jc w:val="both"/>
        <w:rPr>
          <w:rFonts w:ascii="Arial" w:hAnsi="Arial" w:cs="Arial"/>
          <w:sz w:val="22"/>
        </w:rPr>
      </w:pPr>
      <w:r w:rsidRPr="00797679">
        <w:rPr>
          <w:rFonts w:ascii="Arial" w:hAnsi="Arial" w:cs="Arial"/>
          <w:sz w:val="22"/>
          <w:vertAlign w:val="superscript"/>
        </w:rPr>
        <w:t>2</w:t>
      </w:r>
      <w:r w:rsidRPr="00797679">
        <w:rPr>
          <w:rFonts w:ascii="Arial" w:hAnsi="Arial" w:cs="Arial"/>
          <w:sz w:val="22"/>
        </w:rPr>
        <w:t>Max Planck Research Group Neurobiology of Magnetoreception, Center of Advanced European Studies and Research (caesar), Ludwig-Erhard-Allee 2, Bonn 53175, Germany</w:t>
      </w:r>
    </w:p>
    <w:p w14:paraId="71C0319A" w14:textId="1DA63E86" w:rsidR="00797679" w:rsidRPr="00797679" w:rsidRDefault="00797679" w:rsidP="00797679">
      <w:pPr>
        <w:spacing w:line="360" w:lineRule="auto"/>
        <w:jc w:val="both"/>
        <w:rPr>
          <w:rFonts w:ascii="Arial" w:hAnsi="Arial" w:cs="Arial"/>
          <w:sz w:val="22"/>
        </w:rPr>
      </w:pPr>
      <w:r w:rsidRPr="00797679">
        <w:rPr>
          <w:rFonts w:ascii="Arial" w:hAnsi="Arial" w:cs="Arial"/>
          <w:sz w:val="22"/>
          <w:vertAlign w:val="superscript"/>
        </w:rPr>
        <w:t>3</w:t>
      </w:r>
      <w:r w:rsidRPr="00797679">
        <w:rPr>
          <w:rFonts w:ascii="Arial" w:hAnsi="Arial" w:cs="Arial"/>
          <w:sz w:val="22"/>
        </w:rPr>
        <w:t>Institute of Zoology, University of Natural Resources and Life Sciences (BOKU),</w:t>
      </w:r>
      <w:r w:rsidRPr="00797679">
        <w:rPr>
          <w:rFonts w:ascii="Arial" w:hAnsi="Arial" w:cs="Arial"/>
          <w:sz w:val="22"/>
        </w:rPr>
        <w:br/>
        <w:t>1180 Vienna, Gregor-Mendel-Straße 33/I</w:t>
      </w:r>
    </w:p>
    <w:p w14:paraId="0DB9556D" w14:textId="77777777" w:rsidR="00797679" w:rsidRPr="00797679" w:rsidRDefault="00797679" w:rsidP="00797679">
      <w:pPr>
        <w:spacing w:line="360" w:lineRule="auto"/>
        <w:jc w:val="both"/>
        <w:rPr>
          <w:rFonts w:ascii="Arial" w:hAnsi="Arial" w:cs="Arial"/>
          <w:sz w:val="22"/>
        </w:rPr>
      </w:pPr>
    </w:p>
    <w:p w14:paraId="753BCFFD" w14:textId="6F61F993" w:rsidR="00797679" w:rsidRDefault="00797679" w:rsidP="00797679">
      <w:pPr>
        <w:spacing w:line="360" w:lineRule="auto"/>
        <w:jc w:val="both"/>
        <w:rPr>
          <w:rFonts w:ascii="Arial" w:hAnsi="Arial" w:cs="Arial"/>
          <w:sz w:val="22"/>
        </w:rPr>
      </w:pPr>
      <w:r w:rsidRPr="00797679">
        <w:rPr>
          <w:rFonts w:ascii="Arial" w:hAnsi="Arial" w:cs="Arial"/>
          <w:sz w:val="22"/>
          <w:vertAlign w:val="superscript"/>
        </w:rPr>
        <w:t>*</w:t>
      </w:r>
      <w:r w:rsidRPr="00797679">
        <w:rPr>
          <w:rFonts w:ascii="Arial" w:hAnsi="Arial" w:cs="Arial"/>
          <w:sz w:val="22"/>
        </w:rPr>
        <w:t xml:space="preserve">corresponding author: </w:t>
      </w:r>
      <w:hyperlink r:id="rId9" w:history="1">
        <w:r w:rsidR="009C1C83" w:rsidRPr="00541975">
          <w:rPr>
            <w:rStyle w:val="Hyperlink"/>
            <w:rFonts w:ascii="Arial" w:hAnsi="Arial" w:cs="Arial"/>
            <w:sz w:val="22"/>
          </w:rPr>
          <w:t>lukas.landler@boku.ac.at</w:t>
        </w:r>
      </w:hyperlink>
      <w:r w:rsidRPr="00797679">
        <w:rPr>
          <w:rFonts w:ascii="Arial" w:hAnsi="Arial" w:cs="Arial"/>
          <w:sz w:val="22"/>
        </w:rPr>
        <w:t xml:space="preserve"> </w:t>
      </w:r>
    </w:p>
    <w:p w14:paraId="256D4F5C" w14:textId="6D8A4420" w:rsidR="00391341" w:rsidRDefault="00391341" w:rsidP="00797679">
      <w:pPr>
        <w:spacing w:line="360" w:lineRule="auto"/>
        <w:jc w:val="both"/>
        <w:rPr>
          <w:rFonts w:ascii="Arial" w:hAnsi="Arial" w:cs="Arial"/>
          <w:sz w:val="22"/>
        </w:rPr>
      </w:pPr>
    </w:p>
    <w:p w14:paraId="7FEC2F8F" w14:textId="49595A79" w:rsidR="00391341" w:rsidRDefault="00391341" w:rsidP="00391341">
      <w:pPr>
        <w:rPr>
          <w:rFonts w:ascii="Arial" w:hAnsi="Arial" w:cs="Arial"/>
          <w:b/>
          <w:bCs/>
        </w:rPr>
      </w:pPr>
    </w:p>
    <w:p w14:paraId="03F09D51" w14:textId="40CFD93C" w:rsidR="00391341" w:rsidRDefault="00391341" w:rsidP="00391341">
      <w:pPr>
        <w:rPr>
          <w:rFonts w:ascii="Arial" w:hAnsi="Arial" w:cs="Arial"/>
          <w:b/>
          <w:bCs/>
        </w:rPr>
      </w:pPr>
    </w:p>
    <w:p w14:paraId="00CD9E1B" w14:textId="6B3713F9" w:rsidR="00391341" w:rsidRDefault="00391341" w:rsidP="00391341">
      <w:pPr>
        <w:rPr>
          <w:rFonts w:ascii="Arial" w:hAnsi="Arial" w:cs="Arial"/>
          <w:b/>
          <w:bCs/>
        </w:rPr>
      </w:pPr>
    </w:p>
    <w:p w14:paraId="3B063111" w14:textId="7795370F" w:rsidR="00391341" w:rsidRDefault="00391341" w:rsidP="00391341">
      <w:pPr>
        <w:rPr>
          <w:rFonts w:ascii="Arial" w:hAnsi="Arial" w:cs="Arial"/>
          <w:b/>
          <w:bCs/>
        </w:rPr>
      </w:pPr>
    </w:p>
    <w:p w14:paraId="326E2B24" w14:textId="4779E51C" w:rsidR="00391341" w:rsidRDefault="00391341" w:rsidP="00391341">
      <w:pPr>
        <w:rPr>
          <w:rFonts w:ascii="Arial" w:hAnsi="Arial" w:cs="Arial"/>
          <w:b/>
          <w:bCs/>
        </w:rPr>
      </w:pPr>
    </w:p>
    <w:p w14:paraId="2A5745A1" w14:textId="7116FEE3" w:rsidR="00391341" w:rsidRDefault="00391341" w:rsidP="00391341">
      <w:pPr>
        <w:rPr>
          <w:rFonts w:ascii="Arial" w:hAnsi="Arial" w:cs="Arial"/>
          <w:b/>
          <w:bCs/>
        </w:rPr>
      </w:pPr>
    </w:p>
    <w:p w14:paraId="1A3D3CA8" w14:textId="3A4CCBFA" w:rsidR="00391341" w:rsidRDefault="00391341" w:rsidP="00391341">
      <w:pPr>
        <w:rPr>
          <w:rFonts w:ascii="Arial" w:hAnsi="Arial" w:cs="Arial"/>
          <w:b/>
          <w:bCs/>
        </w:rPr>
      </w:pPr>
    </w:p>
    <w:p w14:paraId="2F3A1295" w14:textId="61E7B305" w:rsidR="00391341" w:rsidRDefault="00391341" w:rsidP="00391341">
      <w:pPr>
        <w:rPr>
          <w:rFonts w:ascii="Arial" w:hAnsi="Arial" w:cs="Arial"/>
          <w:b/>
          <w:bCs/>
        </w:rPr>
      </w:pPr>
    </w:p>
    <w:p w14:paraId="10CBBF4E" w14:textId="7376C9CE" w:rsidR="00391341" w:rsidRDefault="00391341" w:rsidP="00391341">
      <w:pPr>
        <w:rPr>
          <w:rFonts w:ascii="Arial" w:hAnsi="Arial" w:cs="Arial"/>
          <w:b/>
          <w:bCs/>
        </w:rPr>
      </w:pPr>
    </w:p>
    <w:p w14:paraId="2F28E610" w14:textId="4F0EC1F6" w:rsidR="00391341" w:rsidRDefault="00391341" w:rsidP="00391341">
      <w:pPr>
        <w:rPr>
          <w:rFonts w:ascii="Arial" w:hAnsi="Arial" w:cs="Arial"/>
          <w:b/>
          <w:bCs/>
        </w:rPr>
      </w:pPr>
    </w:p>
    <w:p w14:paraId="0433E585" w14:textId="55F8C90D" w:rsidR="00391341" w:rsidRDefault="00391341" w:rsidP="00391341">
      <w:pPr>
        <w:rPr>
          <w:rFonts w:ascii="Arial" w:hAnsi="Arial" w:cs="Arial"/>
          <w:b/>
          <w:bCs/>
        </w:rPr>
      </w:pPr>
    </w:p>
    <w:p w14:paraId="4445D83B" w14:textId="46852779" w:rsidR="00391341" w:rsidRDefault="00391341" w:rsidP="00391341">
      <w:pPr>
        <w:rPr>
          <w:rFonts w:ascii="Arial" w:hAnsi="Arial" w:cs="Arial"/>
          <w:b/>
          <w:bCs/>
        </w:rPr>
      </w:pPr>
    </w:p>
    <w:p w14:paraId="7D483734" w14:textId="567AB575" w:rsidR="00391341" w:rsidRDefault="00391341" w:rsidP="00391341">
      <w:pPr>
        <w:rPr>
          <w:rFonts w:ascii="Arial" w:hAnsi="Arial" w:cs="Arial"/>
          <w:b/>
          <w:bCs/>
        </w:rPr>
      </w:pPr>
    </w:p>
    <w:p w14:paraId="3C90352D" w14:textId="0354D9DD" w:rsidR="00391341" w:rsidRDefault="00391341" w:rsidP="00391341">
      <w:pPr>
        <w:rPr>
          <w:rFonts w:ascii="Arial" w:hAnsi="Arial" w:cs="Arial"/>
          <w:b/>
          <w:bCs/>
        </w:rPr>
      </w:pPr>
    </w:p>
    <w:p w14:paraId="6936B6F1" w14:textId="73153C94" w:rsidR="00391341" w:rsidRDefault="00391341" w:rsidP="00391341">
      <w:pPr>
        <w:rPr>
          <w:rFonts w:ascii="Arial" w:hAnsi="Arial" w:cs="Arial"/>
          <w:b/>
          <w:bCs/>
        </w:rPr>
      </w:pPr>
    </w:p>
    <w:p w14:paraId="10C1E25E" w14:textId="7915F980" w:rsidR="00391341" w:rsidRDefault="00391341" w:rsidP="00391341">
      <w:pPr>
        <w:rPr>
          <w:rFonts w:ascii="Arial" w:hAnsi="Arial" w:cs="Arial"/>
          <w:b/>
          <w:bCs/>
        </w:rPr>
      </w:pPr>
    </w:p>
    <w:p w14:paraId="5B119D08" w14:textId="4DC22DB9" w:rsidR="00391341" w:rsidRDefault="00391341" w:rsidP="00391341">
      <w:pPr>
        <w:rPr>
          <w:rFonts w:ascii="Arial" w:hAnsi="Arial" w:cs="Arial"/>
          <w:b/>
          <w:bCs/>
        </w:rPr>
      </w:pPr>
    </w:p>
    <w:p w14:paraId="2D60E8AD" w14:textId="79CAFFD9" w:rsidR="00391341" w:rsidRDefault="00391341" w:rsidP="00391341">
      <w:pPr>
        <w:rPr>
          <w:rFonts w:ascii="Arial" w:hAnsi="Arial" w:cs="Arial"/>
          <w:b/>
          <w:bCs/>
        </w:rPr>
      </w:pPr>
    </w:p>
    <w:p w14:paraId="7BC62136" w14:textId="7AF51EB5" w:rsidR="00391341" w:rsidRDefault="00391341" w:rsidP="00391341">
      <w:pPr>
        <w:rPr>
          <w:rFonts w:ascii="Arial" w:hAnsi="Arial" w:cs="Arial"/>
          <w:b/>
          <w:bCs/>
        </w:rPr>
      </w:pPr>
    </w:p>
    <w:p w14:paraId="28A7FCF7" w14:textId="4FA06945" w:rsidR="00391341" w:rsidRDefault="00391341" w:rsidP="00391341">
      <w:pPr>
        <w:rPr>
          <w:rFonts w:ascii="Arial" w:hAnsi="Arial" w:cs="Arial"/>
          <w:b/>
          <w:bCs/>
        </w:rPr>
      </w:pPr>
    </w:p>
    <w:p w14:paraId="57F3583A" w14:textId="2D8C92F2" w:rsidR="00391341" w:rsidRDefault="00391341" w:rsidP="00391341">
      <w:pPr>
        <w:rPr>
          <w:rFonts w:ascii="Arial" w:hAnsi="Arial" w:cs="Arial"/>
          <w:b/>
          <w:bCs/>
        </w:rPr>
      </w:pPr>
    </w:p>
    <w:p w14:paraId="04EE1AA5" w14:textId="77777777" w:rsidR="00391341" w:rsidRPr="009A65D7" w:rsidRDefault="00391341" w:rsidP="00391341">
      <w:pPr>
        <w:rPr>
          <w:rFonts w:ascii="Arial" w:hAnsi="Arial" w:cs="Arial"/>
          <w:b/>
          <w:bCs/>
        </w:rPr>
      </w:pPr>
    </w:p>
    <w:p w14:paraId="22E98F9D" w14:textId="77777777" w:rsidR="00391341" w:rsidRPr="009A65D7" w:rsidRDefault="00391341" w:rsidP="00391341">
      <w:pPr>
        <w:rPr>
          <w:rFonts w:ascii="Arial" w:hAnsi="Arial" w:cs="Arial"/>
          <w:b/>
          <w:bCs/>
          <w:u w:val="single"/>
        </w:rPr>
      </w:pPr>
      <w:r w:rsidRPr="009A65D7">
        <w:rPr>
          <w:rFonts w:ascii="Arial" w:hAnsi="Arial" w:cs="Arial"/>
          <w:b/>
          <w:bCs/>
          <w:u w:val="single"/>
        </w:rPr>
        <w:t>R code to reproduce the simulations in the paper</w:t>
      </w:r>
    </w:p>
    <w:p w14:paraId="75374DE1" w14:textId="77777777" w:rsidR="00391341" w:rsidRPr="009A65D7" w:rsidRDefault="00391341" w:rsidP="00391341">
      <w:pPr>
        <w:rPr>
          <w:rFonts w:ascii="Arial" w:hAnsi="Arial" w:cs="Arial"/>
        </w:rPr>
      </w:pPr>
    </w:p>
    <w:p w14:paraId="65B39464" w14:textId="77777777" w:rsidR="00391341" w:rsidRPr="009A65D7" w:rsidRDefault="00391341" w:rsidP="00391341">
      <w:pPr>
        <w:rPr>
          <w:rFonts w:ascii="Arial" w:hAnsi="Arial" w:cs="Arial"/>
          <w:b/>
          <w:bCs/>
        </w:rPr>
      </w:pPr>
      <w:r w:rsidRPr="009A65D7">
        <w:rPr>
          <w:rFonts w:ascii="Arial" w:hAnsi="Arial" w:cs="Arial"/>
          <w:b/>
          <w:bCs/>
        </w:rPr>
        <w:lastRenderedPageBreak/>
        <w:t xml:space="preserve">Code for comparing 2 unimodal von Mises Distributions </w:t>
      </w:r>
    </w:p>
    <w:p w14:paraId="3550B0A6" w14:textId="77777777" w:rsidR="00391341" w:rsidRPr="009A65D7" w:rsidRDefault="00391341" w:rsidP="00391341">
      <w:pPr>
        <w:rPr>
          <w:rFonts w:ascii="Arial" w:hAnsi="Arial" w:cs="Arial"/>
        </w:rPr>
      </w:pPr>
    </w:p>
    <w:p w14:paraId="73958E7E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# Code to test which tests are more powerful in detecting differences between distributions </w:t>
      </w:r>
    </w:p>
    <w:p w14:paraId="4B886ED6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library(kuiper.2samp)</w:t>
      </w:r>
    </w:p>
    <w:p w14:paraId="4C10D358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library(circular)</w:t>
      </w:r>
    </w:p>
    <w:p w14:paraId="3C88BB60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library(NPCirc)</w:t>
      </w:r>
    </w:p>
    <w:p w14:paraId="648914A2" w14:textId="77777777" w:rsidR="00391341" w:rsidRPr="009A65D7" w:rsidRDefault="00391341" w:rsidP="00391341">
      <w:pPr>
        <w:rPr>
          <w:rFonts w:ascii="Arial" w:hAnsi="Arial" w:cs="Arial"/>
        </w:rPr>
      </w:pPr>
    </w:p>
    <w:p w14:paraId="79E984FB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library(permute)</w:t>
      </w:r>
    </w:p>
    <w:p w14:paraId="0E9F943D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library(foreach)</w:t>
      </w:r>
    </w:p>
    <w:p w14:paraId="1B068FCD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library(doParallel)</w:t>
      </w:r>
    </w:p>
    <w:p w14:paraId="65C76251" w14:textId="77777777" w:rsidR="00391341" w:rsidRPr="009A65D7" w:rsidRDefault="00391341" w:rsidP="00391341">
      <w:pPr>
        <w:rPr>
          <w:rFonts w:ascii="Arial" w:hAnsi="Arial" w:cs="Arial"/>
        </w:rPr>
      </w:pPr>
    </w:p>
    <w:p w14:paraId="2D13BC22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options("scipen" = 10)</w:t>
      </w:r>
    </w:p>
    <w:p w14:paraId="69251DBF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enableJIT(3)</w:t>
      </w:r>
    </w:p>
    <w:p w14:paraId="4FF30778" w14:textId="77777777" w:rsidR="00391341" w:rsidRPr="009A65D7" w:rsidRDefault="00391341" w:rsidP="00391341">
      <w:pPr>
        <w:rPr>
          <w:rFonts w:ascii="Arial" w:hAnsi="Arial" w:cs="Arial"/>
        </w:rPr>
      </w:pPr>
    </w:p>
    <w:p w14:paraId="397273B1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#setting sample size for dist 1 - in two steps to reduce typing effort</w:t>
      </w:r>
    </w:p>
    <w:p w14:paraId="76CD12C2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nvseq=c(10,20,50,20,10)</w:t>
      </w:r>
    </w:p>
    <w:p w14:paraId="345584ED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nv1=c(nvseq,nvseq,nvseq) </w:t>
      </w:r>
    </w:p>
    <w:p w14:paraId="4FD95A07" w14:textId="77777777" w:rsidR="00391341" w:rsidRPr="009A65D7" w:rsidRDefault="00391341" w:rsidP="00391341">
      <w:pPr>
        <w:rPr>
          <w:rFonts w:ascii="Arial" w:hAnsi="Arial" w:cs="Arial"/>
        </w:rPr>
      </w:pPr>
    </w:p>
    <w:p w14:paraId="605FA7E4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#setting sample size for dist 2</w:t>
      </w:r>
    </w:p>
    <w:p w14:paraId="50B8BE81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nvseq2=c(10,20,50,30,50) </w:t>
      </w:r>
    </w:p>
    <w:p w14:paraId="5A712B2F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nv2=c(nvseq2,nvseq2,nvseq2)</w:t>
      </w:r>
    </w:p>
    <w:p w14:paraId="42929F7D" w14:textId="77777777" w:rsidR="00391341" w:rsidRPr="009A65D7" w:rsidRDefault="00391341" w:rsidP="00391341">
      <w:pPr>
        <w:rPr>
          <w:rFonts w:ascii="Arial" w:hAnsi="Arial" w:cs="Arial"/>
        </w:rPr>
      </w:pPr>
    </w:p>
    <w:p w14:paraId="0DFD4A17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#combine sample sizes in matrix to make calling in the loop practical</w:t>
      </w:r>
    </w:p>
    <w:p w14:paraId="4910195D" w14:textId="77777777" w:rsidR="00391341" w:rsidRPr="00B23FCE" w:rsidRDefault="00391341" w:rsidP="00391341">
      <w:pPr>
        <w:rPr>
          <w:rFonts w:ascii="Arial" w:hAnsi="Arial" w:cs="Arial"/>
          <w:lang w:val="de-DE"/>
        </w:rPr>
      </w:pPr>
      <w:r w:rsidRPr="00B23FCE">
        <w:rPr>
          <w:rFonts w:ascii="Arial" w:hAnsi="Arial" w:cs="Arial"/>
          <w:lang w:val="de-DE"/>
        </w:rPr>
        <w:t>n_matrix = cbind(nv1,nv2)</w:t>
      </w:r>
    </w:p>
    <w:p w14:paraId="09A9E9CB" w14:textId="77777777" w:rsidR="00391341" w:rsidRPr="00B23FCE" w:rsidRDefault="00391341" w:rsidP="00391341">
      <w:pPr>
        <w:rPr>
          <w:rFonts w:ascii="Arial" w:hAnsi="Arial" w:cs="Arial"/>
          <w:lang w:val="de-DE"/>
        </w:rPr>
      </w:pPr>
    </w:p>
    <w:p w14:paraId="567ABE87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#preparing certain vectors of concentration parameters and direction - all 7 elements long (they need to be same length) </w:t>
      </w:r>
    </w:p>
    <w:p w14:paraId="3DEC1A35" w14:textId="77777777" w:rsidR="00391341" w:rsidRPr="009A65D7" w:rsidRDefault="00391341" w:rsidP="00391341">
      <w:pPr>
        <w:rPr>
          <w:rFonts w:ascii="Arial" w:hAnsi="Arial" w:cs="Arial"/>
        </w:rPr>
      </w:pPr>
    </w:p>
    <w:p w14:paraId="25B642F0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kseq=c(0,0.25,0.5,1,2,4,8) #standard kappa sequence for plot </w:t>
      </w:r>
    </w:p>
    <w:p w14:paraId="5C32C94D" w14:textId="77777777" w:rsidR="00391341" w:rsidRPr="009A65D7" w:rsidRDefault="00391341" w:rsidP="00391341">
      <w:pPr>
        <w:rPr>
          <w:rFonts w:ascii="Arial" w:hAnsi="Arial" w:cs="Arial"/>
        </w:rPr>
      </w:pPr>
    </w:p>
    <w:p w14:paraId="23618031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k0=rep(0,7)</w:t>
      </w:r>
    </w:p>
    <w:p w14:paraId="6E7F9CE2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k2=rep(2,7)</w:t>
      </w:r>
    </w:p>
    <w:p w14:paraId="30B27613" w14:textId="77777777" w:rsidR="00391341" w:rsidRPr="009A65D7" w:rsidRDefault="00391341" w:rsidP="00391341">
      <w:pPr>
        <w:rPr>
          <w:rFonts w:ascii="Arial" w:hAnsi="Arial" w:cs="Arial"/>
        </w:rPr>
      </w:pPr>
    </w:p>
    <w:p w14:paraId="49688700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mseq= c(rad(0),rad(30),rad(60),rad(90),rad(120),rad(150),rad(180))</w:t>
      </w:r>
    </w:p>
    <w:p w14:paraId="4A0FEB82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m0=rep(0,7)</w:t>
      </w:r>
    </w:p>
    <w:p w14:paraId="5FCAB244" w14:textId="77777777" w:rsidR="00391341" w:rsidRPr="009A65D7" w:rsidRDefault="00391341" w:rsidP="00391341">
      <w:pPr>
        <w:rPr>
          <w:rFonts w:ascii="Arial" w:hAnsi="Arial" w:cs="Arial"/>
        </w:rPr>
      </w:pPr>
    </w:p>
    <w:p w14:paraId="7E25C4F3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#this would be needed of lengths differ, at the present it doesn't matter which l is used </w:t>
      </w:r>
    </w:p>
    <w:p w14:paraId="0A018DD9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lk=length(kseq) </w:t>
      </w:r>
    </w:p>
    <w:p w14:paraId="78AB8323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lm=length(mseq)</w:t>
      </w:r>
    </w:p>
    <w:p w14:paraId="66D2D697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l=lk # this one is in this script used for the inner loop</w:t>
      </w:r>
    </w:p>
    <w:p w14:paraId="417F48E1" w14:textId="77777777" w:rsidR="00391341" w:rsidRPr="009A65D7" w:rsidRDefault="00391341" w:rsidP="00391341">
      <w:pPr>
        <w:rPr>
          <w:rFonts w:ascii="Arial" w:hAnsi="Arial" w:cs="Arial"/>
        </w:rPr>
      </w:pPr>
    </w:p>
    <w:p w14:paraId="4B1BBA67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#preparing the sequences in a list so they can be called in inner loop </w:t>
      </w:r>
    </w:p>
    <w:p w14:paraId="01CAD305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k_list_1=list(kseq,kseq,kseq,kseq,kseq,k0,k0,k0,k0,k0,k2,k2,k2,k2,k2)</w:t>
      </w:r>
    </w:p>
    <w:p w14:paraId="5D0E12DF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k_list_2=list(kseq,kseq,kseq,kseq,kseq,kseq,kseq,kseq,kseq,kseq,k2,k2,k2,k2,k2)</w:t>
      </w:r>
    </w:p>
    <w:p w14:paraId="7FF6EDB8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m_list_1=list(m0,m0,m0,m0,m0,m0,m0,m0,m0,m0,m0,m0,m0,m0,m0)</w:t>
      </w:r>
    </w:p>
    <w:p w14:paraId="3F0AB497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lastRenderedPageBreak/>
        <w:t>m_list_2=list(m0,m0,m0,m0,m0,m0,m0,m0,m0,m0,mseq,mseq,mseq,mseq,mseq)</w:t>
      </w:r>
    </w:p>
    <w:p w14:paraId="18BECB5E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</w:t>
      </w:r>
    </w:p>
    <w:p w14:paraId="6A8C85B3" w14:textId="77777777" w:rsidR="00391341" w:rsidRPr="009A65D7" w:rsidRDefault="00391341" w:rsidP="00391341">
      <w:pPr>
        <w:rPr>
          <w:rFonts w:ascii="Arial" w:hAnsi="Arial" w:cs="Arial"/>
        </w:rPr>
      </w:pPr>
    </w:p>
    <w:p w14:paraId="2BF218D8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#defining the distribution type, there are always 5 combinations of sample sizes </w:t>
      </w:r>
    </w:p>
    <w:p w14:paraId="01AFD0C4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#therefore I prepared "chunks" of distribution and then combined them, decreasing typing effort </w:t>
      </w:r>
    </w:p>
    <w:p w14:paraId="50E8AED1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type_vm=c("vm","vm","vm","vm","vm") </w:t>
      </w:r>
    </w:p>
    <w:p w14:paraId="098769F0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type_matrix_1 = c(type_vm,type_vm,type_vm)  </w:t>
      </w:r>
    </w:p>
    <w:p w14:paraId="2AF7D6C8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type_matrix_2 = c(type_vm,type_vm,type_vm)  </w:t>
      </w:r>
    </w:p>
    <w:p w14:paraId="00F79226" w14:textId="77777777" w:rsidR="00391341" w:rsidRPr="009A65D7" w:rsidRDefault="00391341" w:rsidP="00391341">
      <w:pPr>
        <w:rPr>
          <w:rFonts w:ascii="Arial" w:hAnsi="Arial" w:cs="Arial"/>
        </w:rPr>
      </w:pPr>
    </w:p>
    <w:p w14:paraId="34AE66F7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#again in chunks of 5: naming the file that is created (see text for write.csv)</w:t>
      </w:r>
    </w:p>
    <w:p w14:paraId="21B0DD30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Type_1_errorn=c("Type_1_error","Type_1_error","Type_1_error","Type_1_error","Type_1_error")</w:t>
      </w:r>
    </w:p>
    <w:p w14:paraId="1922360C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Powern=c("Power","Power","Power","Power","Power")</w:t>
      </w:r>
    </w:p>
    <w:p w14:paraId="50801DA6" w14:textId="77777777" w:rsidR="00391341" w:rsidRPr="009A65D7" w:rsidRDefault="00391341" w:rsidP="00391341">
      <w:pPr>
        <w:rPr>
          <w:rFonts w:ascii="Arial" w:hAnsi="Arial" w:cs="Arial"/>
        </w:rPr>
      </w:pPr>
    </w:p>
    <w:p w14:paraId="5DFE3CBC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#again combining the chunks </w:t>
      </w:r>
    </w:p>
    <w:p w14:paraId="7D6CEF21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Name=c(Type_1_errorn,Powern,Powern)</w:t>
      </w:r>
    </w:p>
    <w:p w14:paraId="571EC856" w14:textId="77777777" w:rsidR="00391341" w:rsidRPr="009A65D7" w:rsidRDefault="00391341" w:rsidP="00391341">
      <w:pPr>
        <w:rPr>
          <w:rFonts w:ascii="Arial" w:hAnsi="Arial" w:cs="Arial"/>
        </w:rPr>
      </w:pPr>
    </w:p>
    <w:p w14:paraId="52F8751D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#starting the outer loop, it loops through the sample size vector, taking the respective vectors (of length 7) from the respective list</w:t>
      </w:r>
    </w:p>
    <w:p w14:paraId="20B1CCA1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#the outer loop is stored one csv file, this means one panel in the plot. </w:t>
      </w:r>
    </w:p>
    <w:p w14:paraId="6003EFF6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for (i in 1:length(nv1)) {</w:t>
      </w:r>
    </w:p>
    <w:p w14:paraId="1219A868" w14:textId="77777777" w:rsidR="00391341" w:rsidRPr="009A65D7" w:rsidRDefault="00391341" w:rsidP="00391341">
      <w:pPr>
        <w:rPr>
          <w:rFonts w:ascii="Arial" w:hAnsi="Arial" w:cs="Arial"/>
        </w:rPr>
      </w:pPr>
    </w:p>
    <w:p w14:paraId="7D5E50CE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########### set number of iterations, Sample size mean and kappa (or a sequence of any of that)</w:t>
      </w:r>
    </w:p>
    <w:p w14:paraId="264EE36D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rans = 10000 #iterations for  distribution, could have placed outside the loops as well</w:t>
      </w:r>
    </w:p>
    <w:p w14:paraId="3B77985A" w14:textId="77777777" w:rsidR="00391341" w:rsidRPr="009A65D7" w:rsidRDefault="00391341" w:rsidP="00391341">
      <w:pPr>
        <w:rPr>
          <w:rFonts w:ascii="Arial" w:hAnsi="Arial" w:cs="Arial"/>
        </w:rPr>
      </w:pPr>
    </w:p>
    <w:p w14:paraId="761C80AB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#grabbing the correct vectors for the simulation from the list</w:t>
      </w:r>
    </w:p>
    <w:p w14:paraId="3E81275E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nv1 = n_matrix[,1][i]</w:t>
      </w:r>
    </w:p>
    <w:p w14:paraId="7BD015BD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nv2=n_matrix[,2][i]</w:t>
      </w:r>
    </w:p>
    <w:p w14:paraId="78DEF6A2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m1seq=m_list_1[[i]]</w:t>
      </w:r>
    </w:p>
    <w:p w14:paraId="1CA8922D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m2seq=m_list_2[[i]]</w:t>
      </w:r>
    </w:p>
    <w:p w14:paraId="09FC7C6D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k1seq=k_list_1[[i]]</w:t>
      </w:r>
    </w:p>
    <w:p w14:paraId="363E1E4A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k2seq=k_list_2[[i]]</w:t>
      </w:r>
    </w:p>
    <w:p w14:paraId="081CDBAC" w14:textId="77777777" w:rsidR="00391341" w:rsidRPr="009A65D7" w:rsidRDefault="00391341" w:rsidP="00391341">
      <w:pPr>
        <w:rPr>
          <w:rFonts w:ascii="Arial" w:hAnsi="Arial" w:cs="Arial"/>
        </w:rPr>
      </w:pPr>
    </w:p>
    <w:p w14:paraId="56240058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typeDist1 =type_matrix_1[i]</w:t>
      </w:r>
    </w:p>
    <w:p w14:paraId="3E2E05E9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typeDist2 = type_matrix_2[i]</w:t>
      </w:r>
    </w:p>
    <w:p w14:paraId="06A5A29A" w14:textId="77777777" w:rsidR="00391341" w:rsidRPr="009A65D7" w:rsidRDefault="00391341" w:rsidP="00391341">
      <w:pPr>
        <w:rPr>
          <w:rFonts w:ascii="Arial" w:hAnsi="Arial" w:cs="Arial"/>
        </w:rPr>
      </w:pPr>
    </w:p>
    <w:p w14:paraId="1B5B9117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#setup parallel back-end to use many processors</w:t>
      </w:r>
    </w:p>
    <w:p w14:paraId="22D9DA1A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cores=detectCores()</w:t>
      </w:r>
    </w:p>
    <w:p w14:paraId="1A90DA82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cl &lt;- parallel::makeCluster(cores[1]-2, setup_strategy = "sequential") #used "sequential" otherwise it crashed for me </w:t>
      </w:r>
    </w:p>
    <w:p w14:paraId="421B7682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registerDoParallel(cl)</w:t>
      </w:r>
    </w:p>
    <w:p w14:paraId="329E256E" w14:textId="77777777" w:rsidR="00391341" w:rsidRPr="009A65D7" w:rsidRDefault="00391341" w:rsidP="00391341">
      <w:pPr>
        <w:rPr>
          <w:rFonts w:ascii="Arial" w:hAnsi="Arial" w:cs="Arial"/>
        </w:rPr>
      </w:pPr>
    </w:p>
    <w:p w14:paraId="780EBC62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#start the inner loop. Here I use a foreach instead of for. It splits the jobs on the number of cores set up. </w:t>
      </w:r>
    </w:p>
    <w:p w14:paraId="685DEA1E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lastRenderedPageBreak/>
        <w:t>#Parallelization is done with "%dopar%". The packages used in the foreach loop must be passed to the loop.</w:t>
      </w:r>
    </w:p>
    <w:p w14:paraId="75EB7E1A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#they are not grabbed automatically from the environment.</w:t>
      </w:r>
    </w:p>
    <w:p w14:paraId="6651994A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#the results of each of the loops are combined (with rbind) in the file Power.sample</w:t>
      </w:r>
    </w:p>
    <w:p w14:paraId="637290CF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Power.sample&lt;-foreach(e = 1:l,.combine=rbind,.packages=c("kuiper.2samp","NPCirc","permute","circular")) %dopar% {</w:t>
      </w:r>
    </w:p>
    <w:p w14:paraId="3D2A48BD" w14:textId="77777777" w:rsidR="00391341" w:rsidRPr="009A65D7" w:rsidRDefault="00391341" w:rsidP="00391341">
      <w:pPr>
        <w:rPr>
          <w:rFonts w:ascii="Arial" w:hAnsi="Arial" w:cs="Arial"/>
        </w:rPr>
      </w:pPr>
    </w:p>
    <w:p w14:paraId="1A3557F3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###self written functions </w:t>
      </w:r>
    </w:p>
    <w:p w14:paraId="0B7BBE3A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</w:t>
      </w:r>
    </w:p>
    <w:p w14:paraId="253D6C59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kuiper.stat &lt;- function(x,y){</w:t>
      </w:r>
    </w:p>
    <w:p w14:paraId="40724B6D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n1 &lt;- length(x)</w:t>
      </w:r>
    </w:p>
    <w:p w14:paraId="7BC47E2B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n2 &lt;- length(y)</w:t>
      </w:r>
    </w:p>
    <w:p w14:paraId="3C293534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n &lt;- n1+n2</w:t>
      </w:r>
    </w:p>
    <w:p w14:paraId="13EACFDB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cf1 &lt;- 0</w:t>
      </w:r>
    </w:p>
    <w:p w14:paraId="3234AE5F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cf2 &lt;- 0</w:t>
      </w:r>
    </w:p>
    <w:p w14:paraId="2A1233A0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D1 &lt;- 0</w:t>
      </w:r>
    </w:p>
    <w:p w14:paraId="1753550C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D2 &lt;- 0</w:t>
      </w:r>
    </w:p>
    <w:p w14:paraId="72F2719E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groups &lt;- c(rep(1,n1),rep(2,n2))</w:t>
      </w:r>
    </w:p>
    <w:p w14:paraId="59FDA672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both &lt;- c(x,y)</w:t>
      </w:r>
    </w:p>
    <w:p w14:paraId="72E73A8E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ordered &lt;- groups[order(both)]</w:t>
      </w:r>
    </w:p>
    <w:p w14:paraId="2BBE3CF1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for (i in 1:n){</w:t>
      </w:r>
    </w:p>
    <w:p w14:paraId="3C34BDFF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  if(ordered[i] == 1){cf1 &lt;- cf1+(1/n1)} else {cf2 &lt;- cf2+(1/n2)}</w:t>
      </w:r>
    </w:p>
    <w:p w14:paraId="4E69AE50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  test1 &lt;- cf1-cf2</w:t>
      </w:r>
    </w:p>
    <w:p w14:paraId="47510243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  if(test1 &gt; D1){D1 &lt;- test1}</w:t>
      </w:r>
    </w:p>
    <w:p w14:paraId="09D09DF5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  test2 &lt;- -test1</w:t>
      </w:r>
    </w:p>
    <w:p w14:paraId="23487CC6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  if(test2 &gt; D2){D2 &lt;- test2}}</w:t>
      </w:r>
    </w:p>
    <w:p w14:paraId="2EE77752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return(D1+D2)}</w:t>
      </w:r>
    </w:p>
    <w:p w14:paraId="00D951E5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</w:t>
      </w:r>
    </w:p>
    <w:p w14:paraId="2C276E26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</w:t>
      </w:r>
    </w:p>
    <w:p w14:paraId="7FB964DE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kuiper.perm &lt;- function(x,y){</w:t>
      </w:r>
    </w:p>
    <w:p w14:paraId="065FA5C8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n1 &lt;- length(x)</w:t>
      </w:r>
    </w:p>
    <w:p w14:paraId="1E678E99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n2 &lt;- length(y)</w:t>
      </w:r>
    </w:p>
    <w:p w14:paraId="05D64C1E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reps &lt;- 999</w:t>
      </w:r>
    </w:p>
    <w:p w14:paraId="0932C7C9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lower &lt;- 0</w:t>
      </w:r>
    </w:p>
    <w:p w14:paraId="7C2715ED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both &lt;- c(x,y)</w:t>
      </w:r>
    </w:p>
    <w:p w14:paraId="02810FE0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n &lt;- length(both)</w:t>
      </w:r>
    </w:p>
    <w:p w14:paraId="2C4AB1B5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calc &lt;- kuiper.stat(x,y)</w:t>
      </w:r>
    </w:p>
    <w:p w14:paraId="48904279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for (i in 1:reps){</w:t>
      </w:r>
    </w:p>
    <w:p w14:paraId="61530501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  perm &lt;- shuffle(1:n)</w:t>
      </w:r>
    </w:p>
    <w:p w14:paraId="48F3EA87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  x1 &lt;- both[perm[1:n1]]</w:t>
      </w:r>
    </w:p>
    <w:p w14:paraId="50791DDA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  x2 &lt;- both[perm[(n1+1):n]]</w:t>
      </w:r>
    </w:p>
    <w:p w14:paraId="517B01BF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  if(kuiper.stat(x1,x2) &gt;= calc){lower &lt;- lower+1}}</w:t>
      </w:r>
    </w:p>
    <w:p w14:paraId="76FED626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return((1+lower)/(reps+1))}</w:t>
      </w:r>
    </w:p>
    <w:p w14:paraId="296A60E0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</w:t>
      </w:r>
    </w:p>
    <w:p w14:paraId="71132898" w14:textId="77777777" w:rsidR="00391341" w:rsidRPr="009A65D7" w:rsidRDefault="00391341" w:rsidP="00391341">
      <w:pPr>
        <w:rPr>
          <w:rFonts w:ascii="Arial" w:hAnsi="Arial" w:cs="Arial"/>
        </w:rPr>
      </w:pPr>
    </w:p>
    <w:p w14:paraId="07094A68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lastRenderedPageBreak/>
        <w:t xml:space="preserve">  </w:t>
      </w:r>
    </w:p>
    <w:p w14:paraId="0A781C93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#take correct values for mean direction as well as the concentration parameter from the vector</w:t>
      </w:r>
    </w:p>
    <w:p w14:paraId="3CECEDFF" w14:textId="77777777" w:rsidR="00391341" w:rsidRPr="00B23FCE" w:rsidRDefault="00391341" w:rsidP="00391341">
      <w:pPr>
        <w:rPr>
          <w:rFonts w:ascii="Arial" w:hAnsi="Arial" w:cs="Arial"/>
          <w:lang w:val="de-DE"/>
        </w:rPr>
      </w:pPr>
      <w:r w:rsidRPr="009A65D7">
        <w:rPr>
          <w:rFonts w:ascii="Arial" w:hAnsi="Arial" w:cs="Arial"/>
        </w:rPr>
        <w:t xml:space="preserve"> </w:t>
      </w:r>
      <w:r w:rsidRPr="00B23FCE">
        <w:rPr>
          <w:rFonts w:ascii="Arial" w:hAnsi="Arial" w:cs="Arial"/>
          <w:lang w:val="de-DE"/>
        </w:rPr>
        <w:t xml:space="preserve">m1 = m1seq[e] </w:t>
      </w:r>
    </w:p>
    <w:p w14:paraId="68732B1F" w14:textId="77777777" w:rsidR="00391341" w:rsidRPr="00B23FCE" w:rsidRDefault="00391341" w:rsidP="00391341">
      <w:pPr>
        <w:rPr>
          <w:rFonts w:ascii="Arial" w:hAnsi="Arial" w:cs="Arial"/>
          <w:lang w:val="de-DE"/>
        </w:rPr>
      </w:pPr>
      <w:r w:rsidRPr="00B23FCE">
        <w:rPr>
          <w:rFonts w:ascii="Arial" w:hAnsi="Arial" w:cs="Arial"/>
          <w:lang w:val="de-DE"/>
        </w:rPr>
        <w:t xml:space="preserve">  m2 = m2seq[e]                                       </w:t>
      </w:r>
    </w:p>
    <w:p w14:paraId="254A3C26" w14:textId="77777777" w:rsidR="00391341" w:rsidRPr="00B23FCE" w:rsidRDefault="00391341" w:rsidP="00391341">
      <w:pPr>
        <w:rPr>
          <w:rFonts w:ascii="Arial" w:hAnsi="Arial" w:cs="Arial"/>
          <w:lang w:val="de-DE"/>
        </w:rPr>
      </w:pPr>
      <w:r w:rsidRPr="00B23FCE">
        <w:rPr>
          <w:rFonts w:ascii="Arial" w:hAnsi="Arial" w:cs="Arial"/>
          <w:lang w:val="de-DE"/>
        </w:rPr>
        <w:t xml:space="preserve">  k1 = k1seq[e]</w:t>
      </w:r>
    </w:p>
    <w:p w14:paraId="2BF24942" w14:textId="77777777" w:rsidR="00391341" w:rsidRPr="00B23FCE" w:rsidRDefault="00391341" w:rsidP="00391341">
      <w:pPr>
        <w:rPr>
          <w:rFonts w:ascii="Arial" w:hAnsi="Arial" w:cs="Arial"/>
          <w:lang w:val="de-DE"/>
        </w:rPr>
      </w:pPr>
      <w:r w:rsidRPr="00B23FCE">
        <w:rPr>
          <w:rFonts w:ascii="Arial" w:hAnsi="Arial" w:cs="Arial"/>
          <w:lang w:val="de-DE"/>
        </w:rPr>
        <w:t xml:space="preserve">  k2 = k2seq[e]</w:t>
      </w:r>
    </w:p>
    <w:p w14:paraId="08F13F73" w14:textId="77777777" w:rsidR="00391341" w:rsidRPr="00B23FCE" w:rsidRDefault="00391341" w:rsidP="00391341">
      <w:pPr>
        <w:rPr>
          <w:rFonts w:ascii="Arial" w:hAnsi="Arial" w:cs="Arial"/>
          <w:lang w:val="de-DE"/>
        </w:rPr>
      </w:pPr>
    </w:p>
    <w:p w14:paraId="2A1BC36B" w14:textId="77777777" w:rsidR="00391341" w:rsidRPr="009A65D7" w:rsidRDefault="00391341" w:rsidP="00391341">
      <w:pPr>
        <w:rPr>
          <w:rFonts w:ascii="Arial" w:hAnsi="Arial" w:cs="Arial"/>
        </w:rPr>
      </w:pPr>
      <w:r w:rsidRPr="00B23FCE">
        <w:rPr>
          <w:rFonts w:ascii="Arial" w:hAnsi="Arial" w:cs="Arial"/>
          <w:lang w:val="de-DE"/>
        </w:rPr>
        <w:t xml:space="preserve">  </w:t>
      </w:r>
      <w:r w:rsidRPr="009A65D7">
        <w:rPr>
          <w:rFonts w:ascii="Arial" w:hAnsi="Arial" w:cs="Arial"/>
        </w:rPr>
        <w:t>#First distribution generated rans times, the "units=" could be deleted. Its just here to remind me what it is, but doesn't do anything.</w:t>
      </w:r>
    </w:p>
    <w:p w14:paraId="0624B2E5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</w:t>
      </w:r>
    </w:p>
    <w:p w14:paraId="48EFB88F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Distribution1 &lt;- as.data.frame(sapply(1:rans, function(x) rcircmix(nv1,model = NULL, </w:t>
      </w:r>
    </w:p>
    <w:p w14:paraId="2F8816B9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                                                            dist = typeDist1,</w:t>
      </w:r>
    </w:p>
    <w:p w14:paraId="12DC89B5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                                                            param=list(p=1, </w:t>
      </w:r>
    </w:p>
    <w:p w14:paraId="319B97B5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                                                                       mu=m1,con=k1))))</w:t>
      </w:r>
    </w:p>
    <w:p w14:paraId="3917C203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</w:t>
      </w:r>
    </w:p>
    <w:p w14:paraId="5F7ABCF6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###### set up the 2nd distribution </w:t>
      </w:r>
    </w:p>
    <w:p w14:paraId="02B01B56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Distribution2 &lt;- as.data.frame(sapply(1:rans, function(x) rcircmix(nv2,model = NULL, </w:t>
      </w:r>
    </w:p>
    <w:p w14:paraId="39157049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                                                            dist = typeDist2,</w:t>
      </w:r>
    </w:p>
    <w:p w14:paraId="06816349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                                                            param=list(p=1, </w:t>
      </w:r>
    </w:p>
    <w:p w14:paraId="2CCAABEE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                                                               mu=m2,con=k2))))</w:t>
      </w:r>
    </w:p>
    <w:p w14:paraId="76329D14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</w:t>
      </w:r>
    </w:p>
    <w:p w14:paraId="0EC0FD62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test&lt;-watson.two.test(Distribution1[1],Distribution2[2],alpha=0.05)</w:t>
      </w:r>
    </w:p>
    <w:p w14:paraId="1CC5487C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###### underneath we apply each of the tests used on the generated distribution </w:t>
      </w:r>
    </w:p>
    <w:p w14:paraId="577A7325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#using mapply (if the groups are arranged in separate column) and apply (if they are arranged underneath each other)</w:t>
      </w:r>
    </w:p>
    <w:p w14:paraId="0FA031D4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</w:t>
      </w:r>
    </w:p>
    <w:p w14:paraId="0FA44E43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##watson2SampleTest</w:t>
      </w:r>
    </w:p>
    <w:p w14:paraId="2D5B1551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watson1 = mapply(function(x,y) {watson.two.test(x,y)},Distribution1,Distribution2)</w:t>
      </w:r>
    </w:p>
    <w:p w14:paraId="1A4D8804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watson1 &lt;- array(as.matrix(unlist(watson1)), dim=c(5, rans))</w:t>
      </w:r>
    </w:p>
    <w:p w14:paraId="2B67AEC9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watson1&lt;- watson1[1,]  # critical valueCritical Value: 0.187 </w:t>
      </w:r>
    </w:p>
    <w:p w14:paraId="43A92ABD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</w:t>
      </w:r>
    </w:p>
    <w:p w14:paraId="4BD966B5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</w:t>
      </w:r>
    </w:p>
    <w:p w14:paraId="6E46039F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##kuiper</w:t>
      </w:r>
    </w:p>
    <w:p w14:paraId="0F05CAC0" w14:textId="77777777" w:rsidR="00391341" w:rsidRPr="009A65D7" w:rsidRDefault="00391341" w:rsidP="00391341">
      <w:pPr>
        <w:rPr>
          <w:rFonts w:ascii="Arial" w:hAnsi="Arial" w:cs="Arial"/>
        </w:rPr>
      </w:pPr>
    </w:p>
    <w:p w14:paraId="6C3FCF16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kuiper1 = mapply(function(x,y) {kuiper.2samp(x, y)},Distribution1,Distribution2)</w:t>
      </w:r>
    </w:p>
    <w:p w14:paraId="66F866B1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kuiper1 &lt;- array(as.matrix(unlist(kuiper1)), dim=c(2, rans))</w:t>
      </w:r>
    </w:p>
    <w:p w14:paraId="62887D20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kuiperp&lt;- kuiper1[2,]</w:t>
      </w:r>
    </w:p>
    <w:p w14:paraId="293512E3" w14:textId="77777777" w:rsidR="00391341" w:rsidRPr="009A65D7" w:rsidRDefault="00391341" w:rsidP="00391341">
      <w:pPr>
        <w:rPr>
          <w:rFonts w:ascii="Arial" w:hAnsi="Arial" w:cs="Arial"/>
        </w:rPr>
      </w:pPr>
    </w:p>
    <w:p w14:paraId="74225545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</w:t>
      </w:r>
    </w:p>
    <w:p w14:paraId="642E2ADB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#testst&lt;-lapply(1:rans,function(z) mapply(function(x,y) {kuiper.2samp(as.data.frame(x), as.data.frame(y))},Rand1[[z]],Rand2[[z]]))</w:t>
      </w:r>
    </w:p>
    <w:p w14:paraId="5A2EF7E3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</w:t>
      </w:r>
    </w:p>
    <w:p w14:paraId="56E8A19F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kuiper_rand = mapply(function(x,y) {kuiper.perm (x, y)},Distribution1,Distribution2)</w:t>
      </w:r>
    </w:p>
    <w:p w14:paraId="358D28A7" w14:textId="77777777" w:rsidR="00391341" w:rsidRPr="009A65D7" w:rsidRDefault="00391341" w:rsidP="00391341">
      <w:pPr>
        <w:rPr>
          <w:rFonts w:ascii="Arial" w:hAnsi="Arial" w:cs="Arial"/>
        </w:rPr>
      </w:pPr>
    </w:p>
    <w:p w14:paraId="035D6AFC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#create a temp data.frame to store results</w:t>
      </w:r>
    </w:p>
    <w:p w14:paraId="31DDF0A2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lastRenderedPageBreak/>
        <w:t xml:space="preserve">   temp &lt;- data.frame(matrix(nrow = 1, ncol = 3))</w:t>
      </w:r>
    </w:p>
    <w:p w14:paraId="2A653B56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names(temp) &lt;- c('Kuiper','Kuiper_rand','WatsonU2')</w:t>
      </w:r>
    </w:p>
    <w:p w14:paraId="08A22CD6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</w:t>
      </w:r>
    </w:p>
    <w:p w14:paraId="509EB202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#####Calculate type I error/power in temp file </w:t>
      </w:r>
    </w:p>
    <w:p w14:paraId="731FCD44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temp$Kuiper&lt;- (sum(1*(kuiperp&lt;0.05)))/rans</w:t>
      </w:r>
    </w:p>
    <w:p w14:paraId="2612A20A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temp$Kuiper_rand&lt;- (sum(1*(kuiper_rand&lt;0.05)))/rans</w:t>
      </w:r>
    </w:p>
    <w:p w14:paraId="33DF28AF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temp$WatsonU2&lt;- (sum(1*(watson1&gt;0.187)))/rans</w:t>
      </w:r>
    </w:p>
    <w:p w14:paraId="13288D41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</w:t>
      </w:r>
    </w:p>
    <w:p w14:paraId="15BFBBA0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temp # this is stored in the power.sample</w:t>
      </w:r>
    </w:p>
    <w:p w14:paraId="778DA7C3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} #e</w:t>
      </w:r>
    </w:p>
    <w:p w14:paraId="1069DE5A" w14:textId="77777777" w:rsidR="00391341" w:rsidRPr="009A65D7" w:rsidRDefault="00391341" w:rsidP="00391341">
      <w:pPr>
        <w:rPr>
          <w:rFonts w:ascii="Arial" w:hAnsi="Arial" w:cs="Arial"/>
        </w:rPr>
      </w:pPr>
    </w:p>
    <w:p w14:paraId="4883D592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#the x-axis is calculated from the concentration of the second distribution, if the maximum is larger the minimum number</w:t>
      </w:r>
    </w:p>
    <w:p w14:paraId="04A528B2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#other wise it takes the mean direction vector</w:t>
      </w:r>
    </w:p>
    <w:p w14:paraId="4F16E24B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Power.sample$x=if(max(k2seq)&gt;min(k2seq)) k2seq else deg(m2seq) </w:t>
      </w:r>
    </w:p>
    <w:p w14:paraId="3BF448D7" w14:textId="77777777" w:rsidR="00391341" w:rsidRPr="009A65D7" w:rsidRDefault="00391341" w:rsidP="00391341">
      <w:pPr>
        <w:rPr>
          <w:rFonts w:ascii="Arial" w:hAnsi="Arial" w:cs="Arial"/>
        </w:rPr>
      </w:pPr>
    </w:p>
    <w:p w14:paraId="259B21AB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dataaa=Power.sample</w:t>
      </w:r>
    </w:p>
    <w:p w14:paraId="4B67747D" w14:textId="77777777" w:rsidR="00391341" w:rsidRPr="009A65D7" w:rsidRDefault="00391341" w:rsidP="00391341">
      <w:pPr>
        <w:rPr>
          <w:rFonts w:ascii="Arial" w:hAnsi="Arial" w:cs="Arial"/>
        </w:rPr>
      </w:pPr>
    </w:p>
    <w:p w14:paraId="5AECB14E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#prepare the text of the csv. file </w:t>
      </w:r>
    </w:p>
    <w:p w14:paraId="455AEBA1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text = paste(Name[i],"_n1_",nv1,"_n2_",nv2,"_its_",rans,"_Dist1_",typeDist1,"_Dist2_",typeDist2,</w:t>
      </w:r>
    </w:p>
    <w:p w14:paraId="4C0E67B7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         "_m1=",deg(min(m1seq)),"-",deg(max(m1seq)),"_m2_",deg(min(m2seq)),"-",deg(max(m2seq)),</w:t>
      </w:r>
    </w:p>
    <w:p w14:paraId="5FADA45B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         "_k1=",min(k1seq),"-",max(k1seq),"_k2_",min(k2seq),"-",max(k2seq),".csv",sep="")</w:t>
      </w:r>
    </w:p>
    <w:p w14:paraId="23871ED6" w14:textId="77777777" w:rsidR="00391341" w:rsidRPr="009A65D7" w:rsidRDefault="00391341" w:rsidP="00391341">
      <w:pPr>
        <w:rPr>
          <w:rFonts w:ascii="Arial" w:hAnsi="Arial" w:cs="Arial"/>
        </w:rPr>
      </w:pPr>
    </w:p>
    <w:p w14:paraId="11B6C12D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#write csv file in the working directory</w:t>
      </w:r>
    </w:p>
    <w:p w14:paraId="2B1D8F20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write.csv(dataaa, file = text,row.names=FALSE )</w:t>
      </w:r>
    </w:p>
    <w:p w14:paraId="280885CF" w14:textId="77777777" w:rsidR="00391341" w:rsidRPr="009A65D7" w:rsidRDefault="00391341" w:rsidP="00391341">
      <w:pPr>
        <w:rPr>
          <w:rFonts w:ascii="Arial" w:hAnsi="Arial" w:cs="Arial"/>
        </w:rPr>
      </w:pPr>
    </w:p>
    <w:p w14:paraId="6A021F1A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}#i</w:t>
      </w:r>
    </w:p>
    <w:p w14:paraId="6E701E88" w14:textId="77777777" w:rsidR="00391341" w:rsidRPr="009A65D7" w:rsidRDefault="00391341" w:rsidP="00391341">
      <w:pPr>
        <w:rPr>
          <w:rFonts w:ascii="Arial" w:hAnsi="Arial" w:cs="Arial"/>
        </w:rPr>
      </w:pPr>
    </w:p>
    <w:p w14:paraId="5E502B6F" w14:textId="77777777" w:rsidR="00391341" w:rsidRPr="009A65D7" w:rsidRDefault="00391341" w:rsidP="00391341">
      <w:pPr>
        <w:rPr>
          <w:rFonts w:ascii="Arial" w:hAnsi="Arial" w:cs="Arial"/>
        </w:rPr>
      </w:pPr>
    </w:p>
    <w:p w14:paraId="449F2E0C" w14:textId="77777777" w:rsidR="00391341" w:rsidRPr="009A65D7" w:rsidRDefault="00391341" w:rsidP="00391341">
      <w:pPr>
        <w:rPr>
          <w:rFonts w:ascii="Arial" w:hAnsi="Arial" w:cs="Arial"/>
          <w:b/>
          <w:bCs/>
        </w:rPr>
      </w:pPr>
      <w:r w:rsidRPr="009A65D7">
        <w:rPr>
          <w:rFonts w:ascii="Arial" w:hAnsi="Arial" w:cs="Arial"/>
          <w:b/>
          <w:bCs/>
        </w:rPr>
        <w:br w:type="page"/>
      </w:r>
    </w:p>
    <w:p w14:paraId="29B64B57" w14:textId="77777777" w:rsidR="00391341" w:rsidRPr="009A65D7" w:rsidRDefault="00391341" w:rsidP="00391341">
      <w:pPr>
        <w:rPr>
          <w:rFonts w:ascii="Arial" w:hAnsi="Arial" w:cs="Arial"/>
          <w:b/>
          <w:bCs/>
        </w:rPr>
      </w:pPr>
      <w:r w:rsidRPr="009A65D7">
        <w:rPr>
          <w:rFonts w:ascii="Arial" w:hAnsi="Arial" w:cs="Arial"/>
          <w:b/>
          <w:bCs/>
        </w:rPr>
        <w:lastRenderedPageBreak/>
        <w:t xml:space="preserve">Code for comparing 2 axial von Mises Distributions </w:t>
      </w:r>
    </w:p>
    <w:p w14:paraId="51751F4C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# Code to test which tests are more powerful in detecting differences between distributions </w:t>
      </w:r>
    </w:p>
    <w:p w14:paraId="153E8685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library(kuiper.2samp)</w:t>
      </w:r>
    </w:p>
    <w:p w14:paraId="1ABB62FA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library(circular)</w:t>
      </w:r>
    </w:p>
    <w:p w14:paraId="21D0CF50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library(NPCirc)</w:t>
      </w:r>
    </w:p>
    <w:p w14:paraId="62ADF645" w14:textId="77777777" w:rsidR="00391341" w:rsidRPr="009A65D7" w:rsidRDefault="00391341" w:rsidP="00391341">
      <w:pPr>
        <w:rPr>
          <w:rFonts w:ascii="Arial" w:hAnsi="Arial" w:cs="Arial"/>
        </w:rPr>
      </w:pPr>
    </w:p>
    <w:p w14:paraId="46CD9679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library(permute)</w:t>
      </w:r>
    </w:p>
    <w:p w14:paraId="58127EE4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library(foreach)</w:t>
      </w:r>
    </w:p>
    <w:p w14:paraId="589ACFFC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library(doParallel)</w:t>
      </w:r>
    </w:p>
    <w:p w14:paraId="4629EA9C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options("scipen" = 10)</w:t>
      </w:r>
    </w:p>
    <w:p w14:paraId="511A4A5F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enableJIT(3)</w:t>
      </w:r>
    </w:p>
    <w:p w14:paraId="78A40755" w14:textId="77777777" w:rsidR="00391341" w:rsidRPr="009A65D7" w:rsidRDefault="00391341" w:rsidP="00391341">
      <w:pPr>
        <w:rPr>
          <w:rFonts w:ascii="Arial" w:hAnsi="Arial" w:cs="Arial"/>
        </w:rPr>
      </w:pPr>
    </w:p>
    <w:p w14:paraId="47BA4C80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nvseq=c(10,20,50,20,10)*2</w:t>
      </w:r>
    </w:p>
    <w:p w14:paraId="5115B7D2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nvseq2=c(10,20,50,30,50)*2</w:t>
      </w:r>
    </w:p>
    <w:p w14:paraId="4939CDA7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nv1=c(nvseq,nvseq,nvseq)</w:t>
      </w:r>
    </w:p>
    <w:p w14:paraId="49935BC1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nv2=c(nvseq2,nvseq2,nvseq2)</w:t>
      </w:r>
    </w:p>
    <w:p w14:paraId="3533DE05" w14:textId="77777777" w:rsidR="00391341" w:rsidRPr="00B23FCE" w:rsidRDefault="00391341" w:rsidP="00391341">
      <w:pPr>
        <w:rPr>
          <w:rFonts w:ascii="Arial" w:hAnsi="Arial" w:cs="Arial"/>
          <w:lang w:val="de-DE"/>
        </w:rPr>
      </w:pPr>
      <w:r w:rsidRPr="00B23FCE">
        <w:rPr>
          <w:rFonts w:ascii="Arial" w:hAnsi="Arial" w:cs="Arial"/>
          <w:lang w:val="de-DE"/>
        </w:rPr>
        <w:t>n_matrix = cbind(nv1,nv2)</w:t>
      </w:r>
    </w:p>
    <w:p w14:paraId="21D936AB" w14:textId="77777777" w:rsidR="00391341" w:rsidRPr="00B23FCE" w:rsidRDefault="00391341" w:rsidP="00391341">
      <w:pPr>
        <w:rPr>
          <w:rFonts w:ascii="Arial" w:hAnsi="Arial" w:cs="Arial"/>
          <w:lang w:val="de-DE"/>
        </w:rPr>
      </w:pPr>
    </w:p>
    <w:p w14:paraId="2512F139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kseq=c(0,0.25,0.5,1,2,4,8)</w:t>
      </w:r>
    </w:p>
    <w:p w14:paraId="62BCECE6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lk=length(kseq)</w:t>
      </w:r>
    </w:p>
    <w:p w14:paraId="04D9218E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k0=rep(0,7)</w:t>
      </w:r>
    </w:p>
    <w:p w14:paraId="18E8EA94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k2=rep(2,7)</w:t>
      </w:r>
    </w:p>
    <w:p w14:paraId="3A7BE6C3" w14:textId="77777777" w:rsidR="00391341" w:rsidRPr="009A65D7" w:rsidRDefault="00391341" w:rsidP="00391341">
      <w:pPr>
        <w:rPr>
          <w:rFonts w:ascii="Arial" w:hAnsi="Arial" w:cs="Arial"/>
        </w:rPr>
      </w:pPr>
    </w:p>
    <w:p w14:paraId="3E50AD1E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mseq= c(rad(0),rad(30),rad(60),rad(90),rad(120),rad(150),rad(180))/2</w:t>
      </w:r>
    </w:p>
    <w:p w14:paraId="380E2F6A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lm=length(mseq)</w:t>
      </w:r>
    </w:p>
    <w:p w14:paraId="133DD558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m0=rep(0,7)</w:t>
      </w:r>
    </w:p>
    <w:p w14:paraId="462E50A8" w14:textId="77777777" w:rsidR="00391341" w:rsidRPr="009A65D7" w:rsidRDefault="00391341" w:rsidP="00391341">
      <w:pPr>
        <w:rPr>
          <w:rFonts w:ascii="Arial" w:hAnsi="Arial" w:cs="Arial"/>
        </w:rPr>
      </w:pPr>
    </w:p>
    <w:p w14:paraId="79D92601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k_list_1=list(kseq,kseq,kseq,kseq,kseq,k0,k0,k0,k0,k0,k2,k2,k2,k2,k2)</w:t>
      </w:r>
    </w:p>
    <w:p w14:paraId="1A93E090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k_list_2=list(kseq,kseq,kseq,kseq,kseq,kseq,kseq,kseq,kseq,kseq,k2,k2,k2,k2,k2)</w:t>
      </w:r>
    </w:p>
    <w:p w14:paraId="361AB2E1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m_list_1=list(m0,m0,m0,m0,m0,m0,m0,m0,m0,m0,m0,m0,m0,m0,m0)</w:t>
      </w:r>
    </w:p>
    <w:p w14:paraId="394D2EEA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m_list_2=list(m0,m0,m0,m0,m0,m0,m0,m0,m0,m0,mseq,mseq,mseq,mseq,mseq)</w:t>
      </w:r>
    </w:p>
    <w:p w14:paraId="610DA44B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</w:t>
      </w:r>
    </w:p>
    <w:p w14:paraId="6364B08E" w14:textId="77777777" w:rsidR="00391341" w:rsidRPr="009A65D7" w:rsidRDefault="00391341" w:rsidP="00391341">
      <w:pPr>
        <w:rPr>
          <w:rFonts w:ascii="Arial" w:hAnsi="Arial" w:cs="Arial"/>
        </w:rPr>
      </w:pPr>
    </w:p>
    <w:p w14:paraId="28D6133A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l=length(kseq)</w:t>
      </w:r>
    </w:p>
    <w:p w14:paraId="37AC512B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type_vm=c("vm","vm","vm","vm","vm") </w:t>
      </w:r>
    </w:p>
    <w:p w14:paraId="68B2A1D4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type_matrix_1 = c(type_vm,type_vm,type_vm)  </w:t>
      </w:r>
    </w:p>
    <w:p w14:paraId="27F73F99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type_matrix_2 = c(type_vm,type_vm,type_vm)  </w:t>
      </w:r>
    </w:p>
    <w:p w14:paraId="534F948B" w14:textId="77777777" w:rsidR="00391341" w:rsidRPr="009A65D7" w:rsidRDefault="00391341" w:rsidP="00391341">
      <w:pPr>
        <w:rPr>
          <w:rFonts w:ascii="Arial" w:hAnsi="Arial" w:cs="Arial"/>
        </w:rPr>
      </w:pPr>
    </w:p>
    <w:p w14:paraId="2F0268AC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Type_1_errorn=c("Type_1_error","Type_1_error","Type_1_error","Type_1_error","Type_1_error")</w:t>
      </w:r>
    </w:p>
    <w:p w14:paraId="0A764F9A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Powern=c("Power","Power","Power","Power","Power")</w:t>
      </w:r>
    </w:p>
    <w:p w14:paraId="77D87480" w14:textId="77777777" w:rsidR="00391341" w:rsidRPr="009A65D7" w:rsidRDefault="00391341" w:rsidP="00391341">
      <w:pPr>
        <w:rPr>
          <w:rFonts w:ascii="Arial" w:hAnsi="Arial" w:cs="Arial"/>
        </w:rPr>
      </w:pPr>
    </w:p>
    <w:p w14:paraId="45FA3D1F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Name=c(Type_1_errorn,Powern,Powern)</w:t>
      </w:r>
    </w:p>
    <w:p w14:paraId="2C07BA63" w14:textId="77777777" w:rsidR="00391341" w:rsidRPr="009A65D7" w:rsidRDefault="00391341" w:rsidP="00391341">
      <w:pPr>
        <w:rPr>
          <w:rFonts w:ascii="Arial" w:hAnsi="Arial" w:cs="Arial"/>
        </w:rPr>
      </w:pPr>
    </w:p>
    <w:p w14:paraId="3F861F90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lastRenderedPageBreak/>
        <w:t>########### set number of iterations, Sample size mean and kappa (or a sequence of any of that)</w:t>
      </w:r>
    </w:p>
    <w:p w14:paraId="1775A89D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rans = 10000 #iterations for  distribution </w:t>
      </w:r>
    </w:p>
    <w:p w14:paraId="17D24596" w14:textId="77777777" w:rsidR="00391341" w:rsidRPr="009A65D7" w:rsidRDefault="00391341" w:rsidP="00391341">
      <w:pPr>
        <w:rPr>
          <w:rFonts w:ascii="Arial" w:hAnsi="Arial" w:cs="Arial"/>
        </w:rPr>
      </w:pPr>
    </w:p>
    <w:p w14:paraId="78C447F5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for (i in 1:length(nv1)) {</w:t>
      </w:r>
    </w:p>
    <w:p w14:paraId="1D097240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</w:t>
      </w:r>
    </w:p>
    <w:p w14:paraId="0E70B8A0" w14:textId="77777777" w:rsidR="00391341" w:rsidRPr="009A65D7" w:rsidRDefault="00391341" w:rsidP="00391341">
      <w:pPr>
        <w:rPr>
          <w:rFonts w:ascii="Arial" w:hAnsi="Arial" w:cs="Arial"/>
        </w:rPr>
      </w:pPr>
    </w:p>
    <w:p w14:paraId="15678E85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nv1 = n_matrix[,1][i]</w:t>
      </w:r>
    </w:p>
    <w:p w14:paraId="40D3473A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nv2=n_matrix[,2][i]</w:t>
      </w:r>
    </w:p>
    <w:p w14:paraId="04605DC8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m1seq=m_list_1[[i]]</w:t>
      </w:r>
    </w:p>
    <w:p w14:paraId="7FFA6FBC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m2seq=m_list_2[[i]]</w:t>
      </w:r>
    </w:p>
    <w:p w14:paraId="459D7456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k1seq=k_list_1[[i]]</w:t>
      </w:r>
    </w:p>
    <w:p w14:paraId="4484D697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k2seq=k_list_2[[i]]</w:t>
      </w:r>
    </w:p>
    <w:p w14:paraId="37294668" w14:textId="77777777" w:rsidR="00391341" w:rsidRPr="009A65D7" w:rsidRDefault="00391341" w:rsidP="00391341">
      <w:pPr>
        <w:rPr>
          <w:rFonts w:ascii="Arial" w:hAnsi="Arial" w:cs="Arial"/>
        </w:rPr>
      </w:pPr>
    </w:p>
    <w:p w14:paraId="457EDEAB" w14:textId="77777777" w:rsidR="00391341" w:rsidRPr="009A65D7" w:rsidRDefault="00391341" w:rsidP="00391341">
      <w:pPr>
        <w:rPr>
          <w:rFonts w:ascii="Arial" w:hAnsi="Arial" w:cs="Arial"/>
        </w:rPr>
      </w:pPr>
    </w:p>
    <w:p w14:paraId="2F312CA0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typeDist1 =type_matrix_1[i]</w:t>
      </w:r>
    </w:p>
    <w:p w14:paraId="0C89BC30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typeDist2 = type_matrix_2[i]</w:t>
      </w:r>
    </w:p>
    <w:p w14:paraId="1B052A8C" w14:textId="77777777" w:rsidR="00391341" w:rsidRPr="009A65D7" w:rsidRDefault="00391341" w:rsidP="00391341">
      <w:pPr>
        <w:rPr>
          <w:rFonts w:ascii="Arial" w:hAnsi="Arial" w:cs="Arial"/>
        </w:rPr>
      </w:pPr>
    </w:p>
    <w:p w14:paraId="303DFDAC" w14:textId="77777777" w:rsidR="00391341" w:rsidRPr="009A65D7" w:rsidRDefault="00391341" w:rsidP="00391341">
      <w:pPr>
        <w:rPr>
          <w:rFonts w:ascii="Arial" w:hAnsi="Arial" w:cs="Arial"/>
        </w:rPr>
      </w:pPr>
    </w:p>
    <w:p w14:paraId="55398DE5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# make two groups for the test where the data needs to b sturctured in the same column</w:t>
      </w:r>
    </w:p>
    <w:p w14:paraId="1C055EF0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Group1 &lt;-(as.matrix( rep((as.matrix((strrep(c("A"), 1)))),nv1),dim=c(nv1, 1)))</w:t>
      </w:r>
    </w:p>
    <w:p w14:paraId="1517E160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Group2 &lt;- (as.matrix( rep((as.matrix((strrep(c("B"), 1)))),nv2),dim=c(nv2, 1)))</w:t>
      </w:r>
    </w:p>
    <w:p w14:paraId="502DDE97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GroupsAB&lt;-as.data.frame(c(Group1[,1], Group2[,1]))</w:t>
      </w:r>
    </w:p>
    <w:p w14:paraId="0AC121F9" w14:textId="77777777" w:rsidR="00391341" w:rsidRPr="009A65D7" w:rsidRDefault="00391341" w:rsidP="00391341">
      <w:pPr>
        <w:rPr>
          <w:rFonts w:ascii="Arial" w:hAnsi="Arial" w:cs="Arial"/>
        </w:rPr>
      </w:pPr>
    </w:p>
    <w:p w14:paraId="2E40FC24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#setup parallel backend to use many processors</w:t>
      </w:r>
    </w:p>
    <w:p w14:paraId="0E15AAC7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cores=detectCores()</w:t>
      </w:r>
    </w:p>
    <w:p w14:paraId="70454285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cl &lt;- parallel::makeCluster(cores[1]-1, setup_strategy = "sequential")</w:t>
      </w:r>
    </w:p>
    <w:p w14:paraId="2C15EB4B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registerDoParallel(cl)</w:t>
      </w:r>
    </w:p>
    <w:p w14:paraId="5FF06334" w14:textId="77777777" w:rsidR="00391341" w:rsidRPr="009A65D7" w:rsidRDefault="00391341" w:rsidP="00391341">
      <w:pPr>
        <w:rPr>
          <w:rFonts w:ascii="Arial" w:hAnsi="Arial" w:cs="Arial"/>
        </w:rPr>
      </w:pPr>
    </w:p>
    <w:p w14:paraId="241A9C42" w14:textId="77777777" w:rsidR="00391341" w:rsidRPr="009A65D7" w:rsidRDefault="00391341" w:rsidP="00391341">
      <w:pPr>
        <w:rPr>
          <w:rFonts w:ascii="Arial" w:hAnsi="Arial" w:cs="Arial"/>
        </w:rPr>
      </w:pPr>
    </w:p>
    <w:p w14:paraId="2BE945B4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Power.sample&lt;-foreach(e = 1:l,.combine=rbind,.packages=c("kuiper.2samp","NPCirc","permute","circular")) %dopar% {</w:t>
      </w:r>
    </w:p>
    <w:p w14:paraId="2F23C6EF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</w:t>
      </w:r>
    </w:p>
    <w:p w14:paraId="0A938FAD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###self written functions </w:t>
      </w:r>
    </w:p>
    <w:p w14:paraId="59FB92F3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</w:t>
      </w:r>
    </w:p>
    <w:p w14:paraId="23414979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kuiper.stat &lt;- function(x,y){</w:t>
      </w:r>
    </w:p>
    <w:p w14:paraId="1AAC6E97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n1 &lt;- length(x)</w:t>
      </w:r>
    </w:p>
    <w:p w14:paraId="641B6335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n2 &lt;- length(y)</w:t>
      </w:r>
    </w:p>
    <w:p w14:paraId="09B9C59E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n &lt;- n1+n2</w:t>
      </w:r>
    </w:p>
    <w:p w14:paraId="36DEFE50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cf1 &lt;- 0</w:t>
      </w:r>
    </w:p>
    <w:p w14:paraId="23CF1A95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cf2 &lt;- 0</w:t>
      </w:r>
    </w:p>
    <w:p w14:paraId="5B3B7F99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D1 &lt;- 0</w:t>
      </w:r>
    </w:p>
    <w:p w14:paraId="149AF6A3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D2 &lt;- 0</w:t>
      </w:r>
    </w:p>
    <w:p w14:paraId="17F48DD4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groups &lt;- c(rep(1,n1),rep(2,n2))</w:t>
      </w:r>
    </w:p>
    <w:p w14:paraId="1BF1C3DA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both &lt;- c(x,y)</w:t>
      </w:r>
    </w:p>
    <w:p w14:paraId="24F340C3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lastRenderedPageBreak/>
        <w:t xml:space="preserve">    ordered &lt;- groups[order(both)]</w:t>
      </w:r>
    </w:p>
    <w:p w14:paraId="23084605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for (i in 1:n){</w:t>
      </w:r>
    </w:p>
    <w:p w14:paraId="0F72E4BE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  if(ordered[i] == 1){cf1 &lt;- cf1+(1/n1)} else {cf2 &lt;- cf2+(1/n2)}</w:t>
      </w:r>
    </w:p>
    <w:p w14:paraId="45BE05F8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  test1 &lt;- cf1-cf2</w:t>
      </w:r>
    </w:p>
    <w:p w14:paraId="25F7D6BC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  if(test1 &gt; D1){D1 &lt;- test1}</w:t>
      </w:r>
    </w:p>
    <w:p w14:paraId="2FF5A365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  test2 &lt;- -test1</w:t>
      </w:r>
    </w:p>
    <w:p w14:paraId="7D8A1CE6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  if(test2 &gt; D2){D2 &lt;- test2}}</w:t>
      </w:r>
    </w:p>
    <w:p w14:paraId="3683A123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return(D1+D2)}</w:t>
      </w:r>
    </w:p>
    <w:p w14:paraId="72C97FAC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</w:t>
      </w:r>
    </w:p>
    <w:p w14:paraId="3733E006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</w:t>
      </w:r>
    </w:p>
    <w:p w14:paraId="5C260771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kuiper.perm &lt;- function(x,y){</w:t>
      </w:r>
    </w:p>
    <w:p w14:paraId="39F85BE8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n1 &lt;- length(x)</w:t>
      </w:r>
    </w:p>
    <w:p w14:paraId="07EAB5AA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n2 &lt;- length(y)</w:t>
      </w:r>
    </w:p>
    <w:p w14:paraId="52480131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reps &lt;- 999</w:t>
      </w:r>
    </w:p>
    <w:p w14:paraId="2F6284C0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lower &lt;- 0</w:t>
      </w:r>
    </w:p>
    <w:p w14:paraId="718B8C51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both &lt;- c(x,y)</w:t>
      </w:r>
    </w:p>
    <w:p w14:paraId="11930613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n &lt;- length(both)</w:t>
      </w:r>
    </w:p>
    <w:p w14:paraId="505CCA1D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calc &lt;- kuiper.stat(x,y)</w:t>
      </w:r>
    </w:p>
    <w:p w14:paraId="12C291C1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for (i in 1:reps){</w:t>
      </w:r>
    </w:p>
    <w:p w14:paraId="4D5E5D13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  perm &lt;- shuffle(1:n)</w:t>
      </w:r>
    </w:p>
    <w:p w14:paraId="38257214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  x1 &lt;- both[perm[1:n1]]</w:t>
      </w:r>
    </w:p>
    <w:p w14:paraId="0F962A62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  x2 &lt;- both[perm[(n1+1):n]]</w:t>
      </w:r>
    </w:p>
    <w:p w14:paraId="0EE49F29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  if(kuiper.stat(x1,x2) &gt;= calc){lower &lt;- lower+1}}</w:t>
      </w:r>
    </w:p>
    <w:p w14:paraId="73BAAC27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return((1+lower)/(reps+1))}</w:t>
      </w:r>
    </w:p>
    <w:p w14:paraId="5B6B4037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</w:t>
      </w:r>
    </w:p>
    <w:p w14:paraId="3C8B551F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m1 = m1seq[e]</w:t>
      </w:r>
    </w:p>
    <w:p w14:paraId="484D699E" w14:textId="77777777" w:rsidR="00391341" w:rsidRPr="00B23FCE" w:rsidRDefault="00391341" w:rsidP="00391341">
      <w:pPr>
        <w:rPr>
          <w:rFonts w:ascii="Arial" w:hAnsi="Arial" w:cs="Arial"/>
          <w:lang w:val="de-DE"/>
        </w:rPr>
      </w:pPr>
      <w:r w:rsidRPr="009A65D7">
        <w:rPr>
          <w:rFonts w:ascii="Arial" w:hAnsi="Arial" w:cs="Arial"/>
        </w:rPr>
        <w:t xml:space="preserve">  </w:t>
      </w:r>
      <w:r w:rsidRPr="00B23FCE">
        <w:rPr>
          <w:rFonts w:ascii="Arial" w:hAnsi="Arial" w:cs="Arial"/>
          <w:lang w:val="de-DE"/>
        </w:rPr>
        <w:t xml:space="preserve">m2 = m2seq[e]                                       </w:t>
      </w:r>
    </w:p>
    <w:p w14:paraId="5CD9A6B1" w14:textId="77777777" w:rsidR="00391341" w:rsidRPr="00B23FCE" w:rsidRDefault="00391341" w:rsidP="00391341">
      <w:pPr>
        <w:rPr>
          <w:rFonts w:ascii="Arial" w:hAnsi="Arial" w:cs="Arial"/>
          <w:lang w:val="de-DE"/>
        </w:rPr>
      </w:pPr>
      <w:r w:rsidRPr="00B23FCE">
        <w:rPr>
          <w:rFonts w:ascii="Arial" w:hAnsi="Arial" w:cs="Arial"/>
          <w:lang w:val="de-DE"/>
        </w:rPr>
        <w:t xml:space="preserve">  k1 = k1seq[e]</w:t>
      </w:r>
    </w:p>
    <w:p w14:paraId="24DCBB67" w14:textId="77777777" w:rsidR="00391341" w:rsidRPr="009A65D7" w:rsidRDefault="00391341" w:rsidP="00391341">
      <w:pPr>
        <w:rPr>
          <w:rFonts w:ascii="Arial" w:hAnsi="Arial" w:cs="Arial"/>
        </w:rPr>
      </w:pPr>
      <w:r w:rsidRPr="00B23FCE">
        <w:rPr>
          <w:rFonts w:ascii="Arial" w:hAnsi="Arial" w:cs="Arial"/>
          <w:lang w:val="de-DE"/>
        </w:rPr>
        <w:t xml:space="preserve">  </w:t>
      </w:r>
      <w:r w:rsidRPr="009A65D7">
        <w:rPr>
          <w:rFonts w:ascii="Arial" w:hAnsi="Arial" w:cs="Arial"/>
        </w:rPr>
        <w:t>k2 = k2seq[e]</w:t>
      </w:r>
    </w:p>
    <w:p w14:paraId="430E35DC" w14:textId="77777777" w:rsidR="00391341" w:rsidRPr="009A65D7" w:rsidRDefault="00391341" w:rsidP="00391341">
      <w:pPr>
        <w:rPr>
          <w:rFonts w:ascii="Arial" w:hAnsi="Arial" w:cs="Arial"/>
        </w:rPr>
      </w:pPr>
    </w:p>
    <w:p w14:paraId="133511CA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#First distribution </w:t>
      </w:r>
    </w:p>
    <w:p w14:paraId="75F83631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</w:t>
      </w:r>
    </w:p>
    <w:p w14:paraId="4E43DE66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Distribution1 &lt;- as.data.frame(sapply(1:rans, function(x) rcircmix(nv1,model = NULL, </w:t>
      </w:r>
    </w:p>
    <w:p w14:paraId="1CB7DEC6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                                                            dist = c(typeDist1,typeDist1),</w:t>
      </w:r>
    </w:p>
    <w:p w14:paraId="54EA2519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                                                            param=list(p=c(0.5,0.5), </w:t>
      </w:r>
    </w:p>
    <w:p w14:paraId="359E21C0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                                                                       mu=c(m1,m1-pi), </w:t>
      </w:r>
    </w:p>
    <w:p w14:paraId="0E818B49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                                                                       con=c(k1,k1)))),units = 'radians')</w:t>
      </w:r>
    </w:p>
    <w:p w14:paraId="1AC91C67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</w:t>
      </w:r>
    </w:p>
    <w:p w14:paraId="30536DB1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###### set the 2nd distribution </w:t>
      </w:r>
    </w:p>
    <w:p w14:paraId="0BA3E3B7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</w:t>
      </w:r>
    </w:p>
    <w:p w14:paraId="296390BD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</w:t>
      </w:r>
    </w:p>
    <w:p w14:paraId="6BB47168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Distribution2 &lt;- as.data.frame(sapply(1:rans, function(x) rcircmix(nv2,model = NULL, </w:t>
      </w:r>
    </w:p>
    <w:p w14:paraId="046F9F51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                                                            dist = c(typeDist2,typeDist2),</w:t>
      </w:r>
    </w:p>
    <w:p w14:paraId="493F95B5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                                                            param=list(p=c(0.5,0.5), </w:t>
      </w:r>
    </w:p>
    <w:p w14:paraId="275F0BD5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                                                               mu=c(m2,m2-pi), </w:t>
      </w:r>
    </w:p>
    <w:p w14:paraId="0455C45F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                                                 con=c(k2,k2)))),units = 'radians')</w:t>
      </w:r>
    </w:p>
    <w:p w14:paraId="695B29C1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lastRenderedPageBreak/>
        <w:t xml:space="preserve">  </w:t>
      </w:r>
    </w:p>
    <w:p w14:paraId="695DC89F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##watson2SampleTest</w:t>
      </w:r>
    </w:p>
    <w:p w14:paraId="4DE67119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watson1 = mapply(function(x,y) {watson.two.test(x,y)},Distribution1,Distribution2)</w:t>
      </w:r>
    </w:p>
    <w:p w14:paraId="1C8DB728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watson1 &lt;- array(as.matrix(unlist(watson1)), dim=c(5, rans))</w:t>
      </w:r>
    </w:p>
    <w:p w14:paraId="03B842AA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watson1&lt;- watson1[1,]  # critical valueCritical Value: 0.187 </w:t>
      </w:r>
    </w:p>
    <w:p w14:paraId="4EE23206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</w:t>
      </w:r>
    </w:p>
    <w:p w14:paraId="56A5E7D8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#kuiper</w:t>
      </w:r>
    </w:p>
    <w:p w14:paraId="35BC373D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kuiper1 = mapply(function(x,y) {kuiper.2samp(x, y)},Distribution1,Distribution2)</w:t>
      </w:r>
    </w:p>
    <w:p w14:paraId="109FFCF9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kuiper1 &lt;- array(as.matrix(unlist(kuiper1)), dim=c(2, rans))</w:t>
      </w:r>
    </w:p>
    <w:p w14:paraId="64B89FD1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kuiperp&lt;- kuiper1[2,]</w:t>
      </w:r>
    </w:p>
    <w:p w14:paraId="19D7FA15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</w:t>
      </w:r>
    </w:p>
    <w:p w14:paraId="0DA1B35A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</w:t>
      </w:r>
    </w:p>
    <w:p w14:paraId="0F6A2E42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#testst&lt;-lapply(1:rans,function(z) mapply(function(x,y) {kuiper.2samp(as.data.frame(x), as.data.frame(y))},Rand1[[z]],Rand2[[z]]))</w:t>
      </w:r>
    </w:p>
    <w:p w14:paraId="777D540B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</w:t>
      </w:r>
    </w:p>
    <w:p w14:paraId="1E0E216F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kuiper_rand = mapply(function(x,y) {kuiper.perm (x, y)},Distribution1,Distribution2)</w:t>
      </w:r>
    </w:p>
    <w:p w14:paraId="1F25677C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</w:t>
      </w:r>
    </w:p>
    <w:p w14:paraId="78FFB073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#create a temp data.frame to store results</w:t>
      </w:r>
    </w:p>
    <w:p w14:paraId="042112A8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temp &lt;- data.frame(matrix(nrow = 1, ncol = 3))</w:t>
      </w:r>
    </w:p>
    <w:p w14:paraId="03D579A6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names(temp) &lt;- c('Kuiper','Kuiper_rand','WatsonU2')</w:t>
      </w:r>
    </w:p>
    <w:p w14:paraId="2FA874C7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</w:t>
      </w:r>
    </w:p>
    <w:p w14:paraId="6C94B4DB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#####Calculate type I error/power in temp file </w:t>
      </w:r>
    </w:p>
    <w:p w14:paraId="1FEB291A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temp$Kuiper&lt;- (sum(1*(kuiperp&lt;0.05)))/rans</w:t>
      </w:r>
    </w:p>
    <w:p w14:paraId="1B948185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temp$Kuiper_rand&lt;- (sum(1*(kuiper_rand&lt;0.05)))/rans</w:t>
      </w:r>
    </w:p>
    <w:p w14:paraId="2B399233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temp$WatsonU2&lt;- (sum(1*(watson1&gt;0.187)))/rans</w:t>
      </w:r>
    </w:p>
    <w:p w14:paraId="5AAA81EC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temp # this is stored in the power.sample</w:t>
      </w:r>
    </w:p>
    <w:p w14:paraId="5A471AF1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} #e</w:t>
      </w:r>
    </w:p>
    <w:p w14:paraId="74E17214" w14:textId="77777777" w:rsidR="00391341" w:rsidRPr="009A65D7" w:rsidRDefault="00391341" w:rsidP="00391341">
      <w:pPr>
        <w:rPr>
          <w:rFonts w:ascii="Arial" w:hAnsi="Arial" w:cs="Arial"/>
        </w:rPr>
      </w:pPr>
    </w:p>
    <w:p w14:paraId="07E26400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stopCluster(cl)</w:t>
      </w:r>
    </w:p>
    <w:p w14:paraId="13231BDC" w14:textId="77777777" w:rsidR="00391341" w:rsidRPr="009A65D7" w:rsidRDefault="00391341" w:rsidP="00391341">
      <w:pPr>
        <w:rPr>
          <w:rFonts w:ascii="Arial" w:hAnsi="Arial" w:cs="Arial"/>
        </w:rPr>
      </w:pPr>
    </w:p>
    <w:p w14:paraId="44F081D1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Power.sample$x=if(max(k2seq)&gt;min(k2seq)) k2seq else deg(m2seq)</w:t>
      </w:r>
    </w:p>
    <w:p w14:paraId="59B0FFEC" w14:textId="77777777" w:rsidR="00391341" w:rsidRPr="009A65D7" w:rsidRDefault="00391341" w:rsidP="00391341">
      <w:pPr>
        <w:rPr>
          <w:rFonts w:ascii="Arial" w:hAnsi="Arial" w:cs="Arial"/>
        </w:rPr>
      </w:pPr>
    </w:p>
    <w:p w14:paraId="7656E822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                    </w:t>
      </w:r>
    </w:p>
    <w:p w14:paraId="7F1453AA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Power.sample</w:t>
      </w:r>
    </w:p>
    <w:p w14:paraId="49DA8F94" w14:textId="77777777" w:rsidR="00391341" w:rsidRPr="009A65D7" w:rsidRDefault="00391341" w:rsidP="00391341">
      <w:pPr>
        <w:rPr>
          <w:rFonts w:ascii="Arial" w:hAnsi="Arial" w:cs="Arial"/>
        </w:rPr>
      </w:pPr>
    </w:p>
    <w:p w14:paraId="60C2ED1E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text = paste(Name[i],"_n1_",nv1,"_n2_",nv2,"_its_",rans,"_Dist1_","Axial",typeDist1,"_Dist2_",typeDist2,</w:t>
      </w:r>
    </w:p>
    <w:p w14:paraId="310F7543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         "_m1=",deg(min(m1seq)),"-",deg(max(m1seq)),"_m2_",deg(min(m2seq)),"-",deg(max(m2seq)),</w:t>
      </w:r>
    </w:p>
    <w:p w14:paraId="39124B41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         "_k1=",min(k1seq),"-",max(k1seq),"_k2_",min(k2seq),"-",max(k2seq),".csv",sep="")</w:t>
      </w:r>
    </w:p>
    <w:p w14:paraId="0DDDD422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write.csv(Power.sample, file = text,row.names=FALSE )</w:t>
      </w:r>
    </w:p>
    <w:p w14:paraId="121FD5D3" w14:textId="77777777" w:rsidR="00391341" w:rsidRPr="009A65D7" w:rsidRDefault="00391341" w:rsidP="00391341">
      <w:pPr>
        <w:rPr>
          <w:rFonts w:ascii="Arial" w:hAnsi="Arial" w:cs="Arial"/>
        </w:rPr>
      </w:pPr>
    </w:p>
    <w:p w14:paraId="6A5ABF57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}#i</w:t>
      </w:r>
    </w:p>
    <w:p w14:paraId="366B5595" w14:textId="77777777" w:rsidR="00391341" w:rsidRPr="009A65D7" w:rsidRDefault="00391341" w:rsidP="00391341">
      <w:pPr>
        <w:rPr>
          <w:rFonts w:ascii="Arial" w:hAnsi="Arial" w:cs="Arial"/>
          <w:b/>
          <w:bCs/>
        </w:rPr>
      </w:pPr>
      <w:r w:rsidRPr="009A65D7">
        <w:rPr>
          <w:rFonts w:ascii="Arial" w:hAnsi="Arial" w:cs="Arial"/>
          <w:b/>
          <w:bCs/>
        </w:rPr>
        <w:br w:type="page"/>
      </w:r>
    </w:p>
    <w:p w14:paraId="4EBEFAF6" w14:textId="77777777" w:rsidR="00391341" w:rsidRPr="009A65D7" w:rsidRDefault="00391341" w:rsidP="00391341">
      <w:pPr>
        <w:rPr>
          <w:rFonts w:ascii="Arial" w:hAnsi="Arial" w:cs="Arial"/>
          <w:b/>
          <w:bCs/>
        </w:rPr>
      </w:pPr>
      <w:r w:rsidRPr="009A65D7">
        <w:rPr>
          <w:rFonts w:ascii="Arial" w:hAnsi="Arial" w:cs="Arial"/>
          <w:b/>
          <w:bCs/>
        </w:rPr>
        <w:lastRenderedPageBreak/>
        <w:t xml:space="preserve">Code for comparing 2 asymmetrical bimodal von Mises Distributions </w:t>
      </w:r>
    </w:p>
    <w:p w14:paraId="0FAE944D" w14:textId="77777777" w:rsidR="00391341" w:rsidRPr="009A65D7" w:rsidRDefault="00391341" w:rsidP="00391341">
      <w:pPr>
        <w:rPr>
          <w:rFonts w:ascii="Arial" w:hAnsi="Arial" w:cs="Arial"/>
        </w:rPr>
      </w:pPr>
    </w:p>
    <w:p w14:paraId="377BF4C9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# Code to test which tests are more powerful in detecting differences between distributions </w:t>
      </w:r>
    </w:p>
    <w:p w14:paraId="296AA04F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library(kuiper.2samp)</w:t>
      </w:r>
    </w:p>
    <w:p w14:paraId="7A94AFA4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library(circular)</w:t>
      </w:r>
    </w:p>
    <w:p w14:paraId="35232894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library(NPCirc)</w:t>
      </w:r>
    </w:p>
    <w:p w14:paraId="20D8954D" w14:textId="77777777" w:rsidR="00391341" w:rsidRPr="009A65D7" w:rsidRDefault="00391341" w:rsidP="00391341">
      <w:pPr>
        <w:rPr>
          <w:rFonts w:ascii="Arial" w:hAnsi="Arial" w:cs="Arial"/>
        </w:rPr>
      </w:pPr>
    </w:p>
    <w:p w14:paraId="2FE47527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library(permute)</w:t>
      </w:r>
    </w:p>
    <w:p w14:paraId="6A6F2C43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library(foreach)</w:t>
      </w:r>
    </w:p>
    <w:p w14:paraId="4601F10A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library(doParallel)</w:t>
      </w:r>
    </w:p>
    <w:p w14:paraId="5388D949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options("scipen" = 10)</w:t>
      </w:r>
    </w:p>
    <w:p w14:paraId="44049864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enableJIT(3)</w:t>
      </w:r>
    </w:p>
    <w:p w14:paraId="7F570A1E" w14:textId="77777777" w:rsidR="00391341" w:rsidRPr="009A65D7" w:rsidRDefault="00391341" w:rsidP="00391341">
      <w:pPr>
        <w:rPr>
          <w:rFonts w:ascii="Arial" w:hAnsi="Arial" w:cs="Arial"/>
        </w:rPr>
      </w:pPr>
    </w:p>
    <w:p w14:paraId="492C2047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nvseq=c(10,20,50,20,10)*2</w:t>
      </w:r>
    </w:p>
    <w:p w14:paraId="3CDF158A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nvseq2=c(10,20,50,30,50)*2</w:t>
      </w:r>
    </w:p>
    <w:p w14:paraId="554A2F7D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nv1=c(nvseq,nvseq,nvseq)</w:t>
      </w:r>
    </w:p>
    <w:p w14:paraId="1A0CBEE1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nv2=c(nvseq2,nvseq2,nvseq2)</w:t>
      </w:r>
    </w:p>
    <w:p w14:paraId="760389DD" w14:textId="77777777" w:rsidR="00391341" w:rsidRPr="00B23FCE" w:rsidRDefault="00391341" w:rsidP="00391341">
      <w:pPr>
        <w:rPr>
          <w:rFonts w:ascii="Arial" w:hAnsi="Arial" w:cs="Arial"/>
          <w:lang w:val="de-DE"/>
        </w:rPr>
      </w:pPr>
      <w:r w:rsidRPr="00B23FCE">
        <w:rPr>
          <w:rFonts w:ascii="Arial" w:hAnsi="Arial" w:cs="Arial"/>
          <w:lang w:val="de-DE"/>
        </w:rPr>
        <w:t>n_matrix = cbind(nv1,nv2)</w:t>
      </w:r>
    </w:p>
    <w:p w14:paraId="00CCD21C" w14:textId="77777777" w:rsidR="00391341" w:rsidRPr="00B23FCE" w:rsidRDefault="00391341" w:rsidP="00391341">
      <w:pPr>
        <w:rPr>
          <w:rFonts w:ascii="Arial" w:hAnsi="Arial" w:cs="Arial"/>
          <w:lang w:val="de-DE"/>
        </w:rPr>
      </w:pPr>
    </w:p>
    <w:p w14:paraId="4CA52229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kseq=c(0,0.25,0.5,1,2,4,8)</w:t>
      </w:r>
    </w:p>
    <w:p w14:paraId="761C5C41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lk=length(kseq)</w:t>
      </w:r>
    </w:p>
    <w:p w14:paraId="390C1B5B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k0=rep(0,7)</w:t>
      </w:r>
    </w:p>
    <w:p w14:paraId="208241B6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k2=rep(2,7)</w:t>
      </w:r>
    </w:p>
    <w:p w14:paraId="401F99D1" w14:textId="77777777" w:rsidR="00391341" w:rsidRPr="009A65D7" w:rsidRDefault="00391341" w:rsidP="00391341">
      <w:pPr>
        <w:rPr>
          <w:rFonts w:ascii="Arial" w:hAnsi="Arial" w:cs="Arial"/>
        </w:rPr>
      </w:pPr>
    </w:p>
    <w:p w14:paraId="175CB155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mseq= c(rad(0),rad(30),rad(60),rad(90),rad(120),rad(150),rad(180))/2</w:t>
      </w:r>
    </w:p>
    <w:p w14:paraId="5A0BCB84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lm=length(mseq)</w:t>
      </w:r>
    </w:p>
    <w:p w14:paraId="118B654A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m0=rep(0,7)</w:t>
      </w:r>
    </w:p>
    <w:p w14:paraId="2BB995A9" w14:textId="77777777" w:rsidR="00391341" w:rsidRPr="009A65D7" w:rsidRDefault="00391341" w:rsidP="00391341">
      <w:pPr>
        <w:rPr>
          <w:rFonts w:ascii="Arial" w:hAnsi="Arial" w:cs="Arial"/>
        </w:rPr>
      </w:pPr>
    </w:p>
    <w:p w14:paraId="09AF3CB4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k_list_1=list(kseq,kseq,kseq,kseq,kseq,k0,k0,k0,k0,k0,k2,k2,k2,k2,k2)</w:t>
      </w:r>
    </w:p>
    <w:p w14:paraId="22B883BC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k_list_2=list(kseq,kseq,kseq,kseq,kseq,kseq,kseq,kseq,kseq,kseq,k2,k2,k2,k2,k2)</w:t>
      </w:r>
    </w:p>
    <w:p w14:paraId="1BA27B92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m_list_1=list(m0,m0,m0,m0,m0,m0,m0,m0,m0,m0,m0,m0,m0,m0,m0)</w:t>
      </w:r>
    </w:p>
    <w:p w14:paraId="436B5353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m_list_2=list(m0,m0,m0,m0,m0,m0,m0,m0,m0,m0,mseq,mseq,mseq,mseq,mseq)</w:t>
      </w:r>
    </w:p>
    <w:p w14:paraId="07687557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</w:t>
      </w:r>
    </w:p>
    <w:p w14:paraId="4D6A4A72" w14:textId="77777777" w:rsidR="00391341" w:rsidRPr="009A65D7" w:rsidRDefault="00391341" w:rsidP="00391341">
      <w:pPr>
        <w:rPr>
          <w:rFonts w:ascii="Arial" w:hAnsi="Arial" w:cs="Arial"/>
        </w:rPr>
      </w:pPr>
    </w:p>
    <w:p w14:paraId="01B6C7F7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l=length(kseq)</w:t>
      </w:r>
    </w:p>
    <w:p w14:paraId="5C220C52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type_vm=c("vm","vm","vm","vm","vm") </w:t>
      </w:r>
    </w:p>
    <w:p w14:paraId="213F8B79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type_matrix_1 = c(type_vm,type_vm,type_vm)  </w:t>
      </w:r>
    </w:p>
    <w:p w14:paraId="1DD657BB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type_matrix_2 = c(type_vm,type_vm,type_vm)  </w:t>
      </w:r>
    </w:p>
    <w:p w14:paraId="42F0724E" w14:textId="77777777" w:rsidR="00391341" w:rsidRPr="009A65D7" w:rsidRDefault="00391341" w:rsidP="00391341">
      <w:pPr>
        <w:rPr>
          <w:rFonts w:ascii="Arial" w:hAnsi="Arial" w:cs="Arial"/>
        </w:rPr>
      </w:pPr>
    </w:p>
    <w:p w14:paraId="1D5DFE38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Type_1_errorn=c("Type_1_error","Type_1_error","Type_1_error","Type_1_error","Type_1_error")</w:t>
      </w:r>
    </w:p>
    <w:p w14:paraId="39EE62B1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Powern=c("Power","Power","Power","Power","Power")</w:t>
      </w:r>
    </w:p>
    <w:p w14:paraId="094CEA8F" w14:textId="77777777" w:rsidR="00391341" w:rsidRPr="009A65D7" w:rsidRDefault="00391341" w:rsidP="00391341">
      <w:pPr>
        <w:rPr>
          <w:rFonts w:ascii="Arial" w:hAnsi="Arial" w:cs="Arial"/>
        </w:rPr>
      </w:pPr>
    </w:p>
    <w:p w14:paraId="66CF23A6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Name=c(Type_1_errorn,Powern,Powern)</w:t>
      </w:r>
    </w:p>
    <w:p w14:paraId="33977DE2" w14:textId="77777777" w:rsidR="00391341" w:rsidRPr="009A65D7" w:rsidRDefault="00391341" w:rsidP="00391341">
      <w:pPr>
        <w:rPr>
          <w:rFonts w:ascii="Arial" w:hAnsi="Arial" w:cs="Arial"/>
        </w:rPr>
      </w:pPr>
    </w:p>
    <w:p w14:paraId="55C51420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lastRenderedPageBreak/>
        <w:t>########### set number of iterations, Sample size mean and kappa (or a sequence of any of that)</w:t>
      </w:r>
    </w:p>
    <w:p w14:paraId="04A20557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rans = 10000 #iterations for  distribution </w:t>
      </w:r>
    </w:p>
    <w:p w14:paraId="56B39BCB" w14:textId="77777777" w:rsidR="00391341" w:rsidRPr="009A65D7" w:rsidRDefault="00391341" w:rsidP="00391341">
      <w:pPr>
        <w:rPr>
          <w:rFonts w:ascii="Arial" w:hAnsi="Arial" w:cs="Arial"/>
        </w:rPr>
      </w:pPr>
    </w:p>
    <w:p w14:paraId="436C95A2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for (i in 1:length(nv1)) {</w:t>
      </w:r>
    </w:p>
    <w:p w14:paraId="37B54E5B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</w:t>
      </w:r>
    </w:p>
    <w:p w14:paraId="418BBF1E" w14:textId="77777777" w:rsidR="00391341" w:rsidRPr="009A65D7" w:rsidRDefault="00391341" w:rsidP="00391341">
      <w:pPr>
        <w:rPr>
          <w:rFonts w:ascii="Arial" w:hAnsi="Arial" w:cs="Arial"/>
        </w:rPr>
      </w:pPr>
    </w:p>
    <w:p w14:paraId="292FB55F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nv1 = n_matrix[,1][i]</w:t>
      </w:r>
    </w:p>
    <w:p w14:paraId="264DBE54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nv2=n_matrix[,2][i]</w:t>
      </w:r>
    </w:p>
    <w:p w14:paraId="0F8B5491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m1seq=m_list_1[[i]]</w:t>
      </w:r>
    </w:p>
    <w:p w14:paraId="6F37ED0E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m2seq=m_list_2[[i]]</w:t>
      </w:r>
    </w:p>
    <w:p w14:paraId="4F8E1CA2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k1seq=k_list_1[[i]]</w:t>
      </w:r>
    </w:p>
    <w:p w14:paraId="19ED5815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k2seq=k_list_2[[i]]</w:t>
      </w:r>
    </w:p>
    <w:p w14:paraId="4158E051" w14:textId="77777777" w:rsidR="00391341" w:rsidRPr="009A65D7" w:rsidRDefault="00391341" w:rsidP="00391341">
      <w:pPr>
        <w:rPr>
          <w:rFonts w:ascii="Arial" w:hAnsi="Arial" w:cs="Arial"/>
        </w:rPr>
      </w:pPr>
    </w:p>
    <w:p w14:paraId="09A2503B" w14:textId="77777777" w:rsidR="00391341" w:rsidRPr="009A65D7" w:rsidRDefault="00391341" w:rsidP="00391341">
      <w:pPr>
        <w:rPr>
          <w:rFonts w:ascii="Arial" w:hAnsi="Arial" w:cs="Arial"/>
        </w:rPr>
      </w:pPr>
    </w:p>
    <w:p w14:paraId="32ECA1E1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typeDist1 =type_matrix_1[i]</w:t>
      </w:r>
    </w:p>
    <w:p w14:paraId="3B0B024A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typeDist2 = type_matrix_2[i]</w:t>
      </w:r>
    </w:p>
    <w:p w14:paraId="3063AAA6" w14:textId="77777777" w:rsidR="00391341" w:rsidRPr="009A65D7" w:rsidRDefault="00391341" w:rsidP="00391341">
      <w:pPr>
        <w:rPr>
          <w:rFonts w:ascii="Arial" w:hAnsi="Arial" w:cs="Arial"/>
        </w:rPr>
      </w:pPr>
    </w:p>
    <w:p w14:paraId="7A966D01" w14:textId="77777777" w:rsidR="00391341" w:rsidRPr="009A65D7" w:rsidRDefault="00391341" w:rsidP="00391341">
      <w:pPr>
        <w:rPr>
          <w:rFonts w:ascii="Arial" w:hAnsi="Arial" w:cs="Arial"/>
        </w:rPr>
      </w:pPr>
    </w:p>
    <w:p w14:paraId="77E0C33C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# make two groups for the test where the data needs to b sturctured in the same column</w:t>
      </w:r>
    </w:p>
    <w:p w14:paraId="04AEC904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Group1 &lt;-(as.matrix( rep((as.matrix((strrep(c("A"), 1)))),nv1),dim=c(nv1, 1)))</w:t>
      </w:r>
    </w:p>
    <w:p w14:paraId="40624770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Group2 &lt;- (as.matrix( rep((as.matrix((strrep(c("B"), 1)))),nv2),dim=c(nv2, 1)))</w:t>
      </w:r>
    </w:p>
    <w:p w14:paraId="155B7B3E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GroupsAB&lt;-as.data.frame(c(Group1[,1], Group2[,1]))</w:t>
      </w:r>
    </w:p>
    <w:p w14:paraId="7193AE0C" w14:textId="77777777" w:rsidR="00391341" w:rsidRPr="009A65D7" w:rsidRDefault="00391341" w:rsidP="00391341">
      <w:pPr>
        <w:rPr>
          <w:rFonts w:ascii="Arial" w:hAnsi="Arial" w:cs="Arial"/>
        </w:rPr>
      </w:pPr>
    </w:p>
    <w:p w14:paraId="4988E8DC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#setup parallel backend to use many processors</w:t>
      </w:r>
    </w:p>
    <w:p w14:paraId="245A2C58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cores=detectCores()</w:t>
      </w:r>
    </w:p>
    <w:p w14:paraId="3263FF71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cl &lt;- parallel::makeCluster(cores[1]-1, setup_strategy = "sequential")</w:t>
      </w:r>
    </w:p>
    <w:p w14:paraId="414B52DD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registerDoParallel(cl)</w:t>
      </w:r>
    </w:p>
    <w:p w14:paraId="01B6C6B3" w14:textId="77777777" w:rsidR="00391341" w:rsidRPr="009A65D7" w:rsidRDefault="00391341" w:rsidP="00391341">
      <w:pPr>
        <w:rPr>
          <w:rFonts w:ascii="Arial" w:hAnsi="Arial" w:cs="Arial"/>
        </w:rPr>
      </w:pPr>
    </w:p>
    <w:p w14:paraId="5BF16F68" w14:textId="77777777" w:rsidR="00391341" w:rsidRPr="009A65D7" w:rsidRDefault="00391341" w:rsidP="00391341">
      <w:pPr>
        <w:rPr>
          <w:rFonts w:ascii="Arial" w:hAnsi="Arial" w:cs="Arial"/>
        </w:rPr>
      </w:pPr>
    </w:p>
    <w:p w14:paraId="584BD355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Power.sample&lt;-foreach(e = 1:l,.combine=rbind,.packages=c("kuiper.2samp","NPCirc","permute","circular")) %dopar% {</w:t>
      </w:r>
    </w:p>
    <w:p w14:paraId="6FF73998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</w:t>
      </w:r>
    </w:p>
    <w:p w14:paraId="7A6974A0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###self written functions </w:t>
      </w:r>
    </w:p>
    <w:p w14:paraId="3AAC1A6F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</w:t>
      </w:r>
    </w:p>
    <w:p w14:paraId="777ED4FC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kuiper.stat &lt;- function(x,y){</w:t>
      </w:r>
    </w:p>
    <w:p w14:paraId="57BDBE62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n1 &lt;- length(x)</w:t>
      </w:r>
    </w:p>
    <w:p w14:paraId="253D92BD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n2 &lt;- length(y)</w:t>
      </w:r>
    </w:p>
    <w:p w14:paraId="46332E08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n &lt;- n1+n2</w:t>
      </w:r>
    </w:p>
    <w:p w14:paraId="3479CCC9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cf1 &lt;- 0</w:t>
      </w:r>
    </w:p>
    <w:p w14:paraId="3FB219BB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cf2 &lt;- 0</w:t>
      </w:r>
    </w:p>
    <w:p w14:paraId="2E91E530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D1 &lt;- 0</w:t>
      </w:r>
    </w:p>
    <w:p w14:paraId="2E123C81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D2 &lt;- 0</w:t>
      </w:r>
    </w:p>
    <w:p w14:paraId="0CA7E115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groups &lt;- c(rep(1,n1),rep(2,n2))</w:t>
      </w:r>
    </w:p>
    <w:p w14:paraId="1F72894B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both &lt;- c(x,y)</w:t>
      </w:r>
    </w:p>
    <w:p w14:paraId="0809D199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lastRenderedPageBreak/>
        <w:t xml:space="preserve">    ordered &lt;- groups[order(both)]</w:t>
      </w:r>
    </w:p>
    <w:p w14:paraId="7BBA9BC4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for (i in 1:n){</w:t>
      </w:r>
    </w:p>
    <w:p w14:paraId="40F6AF74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  if(ordered[i] == 1){cf1 &lt;- cf1+(1/n1)} else {cf2 &lt;- cf2+(1/n2)}</w:t>
      </w:r>
    </w:p>
    <w:p w14:paraId="52B5DBB7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  test1 &lt;- cf1-cf2</w:t>
      </w:r>
    </w:p>
    <w:p w14:paraId="25BAEEDF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  if(test1 &gt; D1){D1 &lt;- test1}</w:t>
      </w:r>
    </w:p>
    <w:p w14:paraId="0F6AB05D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  test2 &lt;- -test1</w:t>
      </w:r>
    </w:p>
    <w:p w14:paraId="0AFCA0FA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  if(test2 &gt; D2){D2 &lt;- test2}}</w:t>
      </w:r>
    </w:p>
    <w:p w14:paraId="18B84B59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return(D1+D2)}</w:t>
      </w:r>
    </w:p>
    <w:p w14:paraId="712F5578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</w:t>
      </w:r>
    </w:p>
    <w:p w14:paraId="3FEEC904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</w:t>
      </w:r>
    </w:p>
    <w:p w14:paraId="46A27200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kuiper.perm &lt;- function(x,y){</w:t>
      </w:r>
    </w:p>
    <w:p w14:paraId="60FC31C8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n1 &lt;- length(x)</w:t>
      </w:r>
    </w:p>
    <w:p w14:paraId="460E9FF2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n2 &lt;- length(y)</w:t>
      </w:r>
    </w:p>
    <w:p w14:paraId="3A1ADC09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reps &lt;- 999</w:t>
      </w:r>
    </w:p>
    <w:p w14:paraId="337805EF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lower &lt;- 0</w:t>
      </w:r>
    </w:p>
    <w:p w14:paraId="1E88724D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both &lt;- c(x,y)</w:t>
      </w:r>
    </w:p>
    <w:p w14:paraId="7395AA98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n &lt;- length(both)</w:t>
      </w:r>
    </w:p>
    <w:p w14:paraId="4FBE7304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calc &lt;- kuiper.stat(x,y)</w:t>
      </w:r>
    </w:p>
    <w:p w14:paraId="584F4C93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for (i in 1:reps){</w:t>
      </w:r>
    </w:p>
    <w:p w14:paraId="7539815C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  perm &lt;- shuffle(1:n)</w:t>
      </w:r>
    </w:p>
    <w:p w14:paraId="3A249E15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  x1 &lt;- both[perm[1:n1]]</w:t>
      </w:r>
    </w:p>
    <w:p w14:paraId="29D1689E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  x2 &lt;- both[perm[(n1+1):n]]</w:t>
      </w:r>
    </w:p>
    <w:p w14:paraId="61A738D5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  if(kuiper.stat(x1,x2) &gt;= calc){lower &lt;- lower+1}}</w:t>
      </w:r>
    </w:p>
    <w:p w14:paraId="673C2F80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return((1+lower)/(reps+1))}</w:t>
      </w:r>
    </w:p>
    <w:p w14:paraId="0AF71F77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</w:t>
      </w:r>
    </w:p>
    <w:p w14:paraId="457EC32A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</w:t>
      </w:r>
    </w:p>
    <w:p w14:paraId="2B11FF2C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m1 = m1seq[e]</w:t>
      </w:r>
    </w:p>
    <w:p w14:paraId="6C76F773" w14:textId="77777777" w:rsidR="00391341" w:rsidRPr="00B23FCE" w:rsidRDefault="00391341" w:rsidP="00391341">
      <w:pPr>
        <w:rPr>
          <w:rFonts w:ascii="Arial" w:hAnsi="Arial" w:cs="Arial"/>
          <w:lang w:val="de-DE"/>
        </w:rPr>
      </w:pPr>
      <w:r w:rsidRPr="009A65D7">
        <w:rPr>
          <w:rFonts w:ascii="Arial" w:hAnsi="Arial" w:cs="Arial"/>
        </w:rPr>
        <w:t xml:space="preserve">  </w:t>
      </w:r>
      <w:r w:rsidRPr="00B23FCE">
        <w:rPr>
          <w:rFonts w:ascii="Arial" w:hAnsi="Arial" w:cs="Arial"/>
          <w:lang w:val="de-DE"/>
        </w:rPr>
        <w:t xml:space="preserve">m2 = m2seq[e]                                       </w:t>
      </w:r>
    </w:p>
    <w:p w14:paraId="2AFFE706" w14:textId="77777777" w:rsidR="00391341" w:rsidRPr="00B23FCE" w:rsidRDefault="00391341" w:rsidP="00391341">
      <w:pPr>
        <w:rPr>
          <w:rFonts w:ascii="Arial" w:hAnsi="Arial" w:cs="Arial"/>
          <w:lang w:val="de-DE"/>
        </w:rPr>
      </w:pPr>
      <w:r w:rsidRPr="00B23FCE">
        <w:rPr>
          <w:rFonts w:ascii="Arial" w:hAnsi="Arial" w:cs="Arial"/>
          <w:lang w:val="de-DE"/>
        </w:rPr>
        <w:t xml:space="preserve">  k1 = k1seq[e]</w:t>
      </w:r>
    </w:p>
    <w:p w14:paraId="364E888D" w14:textId="77777777" w:rsidR="00391341" w:rsidRPr="009A65D7" w:rsidRDefault="00391341" w:rsidP="00391341">
      <w:pPr>
        <w:rPr>
          <w:rFonts w:ascii="Arial" w:hAnsi="Arial" w:cs="Arial"/>
        </w:rPr>
      </w:pPr>
      <w:r w:rsidRPr="00B23FCE">
        <w:rPr>
          <w:rFonts w:ascii="Arial" w:hAnsi="Arial" w:cs="Arial"/>
          <w:lang w:val="de-DE"/>
        </w:rPr>
        <w:t xml:space="preserve">  </w:t>
      </w:r>
      <w:r w:rsidRPr="009A65D7">
        <w:rPr>
          <w:rFonts w:ascii="Arial" w:hAnsi="Arial" w:cs="Arial"/>
        </w:rPr>
        <w:t>k2 = k2seq[e]</w:t>
      </w:r>
    </w:p>
    <w:p w14:paraId="7DD96BFA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</w:t>
      </w:r>
    </w:p>
    <w:p w14:paraId="19103F19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#First distribution </w:t>
      </w:r>
    </w:p>
    <w:p w14:paraId="1F515D81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</w:t>
      </w:r>
    </w:p>
    <w:p w14:paraId="0F7CD2EA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Distribution1 &lt;- as.data.frame(sapply(1:rans, function(x) rcircmix(nv1,model = NULL, </w:t>
      </w:r>
    </w:p>
    <w:p w14:paraId="42B42590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                                                            dist = c(typeDist1,typeDist1),</w:t>
      </w:r>
    </w:p>
    <w:p w14:paraId="1411D4E4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                                                            param=list(p=c(0.5,0.5), </w:t>
      </w:r>
    </w:p>
    <w:p w14:paraId="0B20DE90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                                                                       mu=c(m1,m1-rad(120)), </w:t>
      </w:r>
    </w:p>
    <w:p w14:paraId="0706E27A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                                                                       con=c(k1,k1)))))</w:t>
      </w:r>
    </w:p>
    <w:p w14:paraId="2E2B2396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</w:t>
      </w:r>
    </w:p>
    <w:p w14:paraId="4800ECFC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###### set the 2nd distribution </w:t>
      </w:r>
    </w:p>
    <w:p w14:paraId="669061ED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</w:t>
      </w:r>
    </w:p>
    <w:p w14:paraId="4C09ADE5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</w:t>
      </w:r>
    </w:p>
    <w:p w14:paraId="2A60FA24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Distribution2 &lt;- as.data.frame(sapply(1:rans, function(x) rcircmix(nv2,model = NULL, </w:t>
      </w:r>
    </w:p>
    <w:p w14:paraId="656909A6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                                                            dist = c(typeDist2,typeDist2),</w:t>
      </w:r>
    </w:p>
    <w:p w14:paraId="09A40597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                                                            param=list(p=c(0.5,0.5), </w:t>
      </w:r>
    </w:p>
    <w:p w14:paraId="747734FD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                                                               mu=c(m2,m2-rad(120)), </w:t>
      </w:r>
    </w:p>
    <w:p w14:paraId="1C38C486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lastRenderedPageBreak/>
        <w:t xml:space="preserve">                                                     con=c(k2,k2)))))</w:t>
      </w:r>
    </w:p>
    <w:p w14:paraId="48D810D6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##watson2SampleTest</w:t>
      </w:r>
    </w:p>
    <w:p w14:paraId="240AB883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watson1 = mapply(function(x,y) {watson.two.test(x,y)},Distribution1,Distribution2)</w:t>
      </w:r>
    </w:p>
    <w:p w14:paraId="4A553A1A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watson1 &lt;- array(as.matrix(unlist(watson1)), dim=c(5, rans))</w:t>
      </w:r>
    </w:p>
    <w:p w14:paraId="42A2E058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watson1&lt;- watson1[1,]  # critical valueCritical Value: 0.187 </w:t>
      </w:r>
    </w:p>
    <w:p w14:paraId="7D857532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</w:t>
      </w:r>
    </w:p>
    <w:p w14:paraId="03EDE838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#kuiper</w:t>
      </w:r>
    </w:p>
    <w:p w14:paraId="58F252EE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kuiper1 = mapply(function(x,y) {kuiper.2samp(x, y)},Distribution1,Distribution2)</w:t>
      </w:r>
    </w:p>
    <w:p w14:paraId="63646334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kuiper1 &lt;- array(as.matrix(unlist(kuiper1)), dim=c(2, rans))</w:t>
      </w:r>
    </w:p>
    <w:p w14:paraId="1D3EAD91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kuiperp&lt;- kuiper1[2,]</w:t>
      </w:r>
    </w:p>
    <w:p w14:paraId="089547D4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</w:t>
      </w:r>
    </w:p>
    <w:p w14:paraId="61F153AD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</w:t>
      </w:r>
    </w:p>
    <w:p w14:paraId="0223EE84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#testst&lt;-lapply(1:rans,function(z) mapply(function(x,y) {kuiper.2samp(as.data.frame(x), as.data.frame(y))},Rand1[[z]],Rand2[[z]]))</w:t>
      </w:r>
    </w:p>
    <w:p w14:paraId="3781E930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</w:t>
      </w:r>
    </w:p>
    <w:p w14:paraId="0DDBA8DD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kuiper_rand = mapply(function(x,y) {kuiper.perm (x, y)},Distribution1,Distribution2)</w:t>
      </w:r>
    </w:p>
    <w:p w14:paraId="3EE9E945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</w:t>
      </w:r>
    </w:p>
    <w:p w14:paraId="2EA6E4BE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#create a temp data.frame to store results</w:t>
      </w:r>
    </w:p>
    <w:p w14:paraId="53A21D58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temp &lt;- data.frame(matrix(nrow = 1, ncol = 3))</w:t>
      </w:r>
    </w:p>
    <w:p w14:paraId="0D4CAE63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names(temp) &lt;- c('Kuiper','Kuiper_rand','WatsonU2')</w:t>
      </w:r>
    </w:p>
    <w:p w14:paraId="51CAB147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</w:t>
      </w:r>
    </w:p>
    <w:p w14:paraId="67FFDC2A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#####Calculate type I error/power in temp file </w:t>
      </w:r>
    </w:p>
    <w:p w14:paraId="5DAE1C42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temp$Kuiper&lt;- (sum(1*(kuiperp&lt;0.05)))/rans</w:t>
      </w:r>
    </w:p>
    <w:p w14:paraId="7B7F0A7B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temp$Kuiper_rand&lt;- (sum(1*(kuiper_rand&lt;0.05)))/rans</w:t>
      </w:r>
    </w:p>
    <w:p w14:paraId="53C21036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temp$WatsonU2&lt;- (sum(1*(watson1&gt;0.187)))/rans</w:t>
      </w:r>
    </w:p>
    <w:p w14:paraId="56F4C773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temp # this is stored in the power.sample</w:t>
      </w:r>
    </w:p>
    <w:p w14:paraId="07946CD5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} #e</w:t>
      </w:r>
    </w:p>
    <w:p w14:paraId="641FE9FD" w14:textId="77777777" w:rsidR="00391341" w:rsidRPr="009A65D7" w:rsidRDefault="00391341" w:rsidP="00391341">
      <w:pPr>
        <w:rPr>
          <w:rFonts w:ascii="Arial" w:hAnsi="Arial" w:cs="Arial"/>
        </w:rPr>
      </w:pPr>
    </w:p>
    <w:p w14:paraId="37607B1C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stopCluster(cl)</w:t>
      </w:r>
    </w:p>
    <w:p w14:paraId="0B5F9FBE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Power.sample$x=if(max(k2seq)&gt;min(k2seq)) k2seq else deg(m2seq)</w:t>
      </w:r>
    </w:p>
    <w:p w14:paraId="6E7FE2D5" w14:textId="77777777" w:rsidR="00391341" w:rsidRPr="009A65D7" w:rsidRDefault="00391341" w:rsidP="00391341">
      <w:pPr>
        <w:rPr>
          <w:rFonts w:ascii="Arial" w:hAnsi="Arial" w:cs="Arial"/>
        </w:rPr>
      </w:pPr>
    </w:p>
    <w:p w14:paraId="3B2E0907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text = paste(Name[i],"_n1_",nv1,"_n2_",nv2,"_its_",rans,"_Dist1_","Asymm_bimodal",typeDist1,"_Dist2_",typeDist2,</w:t>
      </w:r>
    </w:p>
    <w:p w14:paraId="701D30ED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         "_m1=",deg(min(m1seq)),"-",deg(max(m1seq)),"_m2_",deg(min(m2seq)),"-",deg(max(m2seq)),</w:t>
      </w:r>
    </w:p>
    <w:p w14:paraId="2AEAD6B4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         "_k1=",min(k1seq),"-",max(k1seq),"_k2_",min(k2seq),"-",max(k2seq),".csv",sep="")</w:t>
      </w:r>
    </w:p>
    <w:p w14:paraId="0E3B92BB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write.csv(Power.sample, file = text,row.names=FALSE )</w:t>
      </w:r>
    </w:p>
    <w:p w14:paraId="1E78D385" w14:textId="77777777" w:rsidR="00391341" w:rsidRPr="009A65D7" w:rsidRDefault="00391341" w:rsidP="00391341">
      <w:pPr>
        <w:rPr>
          <w:rFonts w:ascii="Arial" w:hAnsi="Arial" w:cs="Arial"/>
        </w:rPr>
      </w:pPr>
    </w:p>
    <w:p w14:paraId="1C576904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}#i</w:t>
      </w:r>
    </w:p>
    <w:p w14:paraId="60646DCE" w14:textId="77777777" w:rsidR="00391341" w:rsidRPr="009A65D7" w:rsidRDefault="00391341" w:rsidP="00391341">
      <w:pPr>
        <w:rPr>
          <w:rFonts w:ascii="Arial" w:hAnsi="Arial" w:cs="Arial"/>
        </w:rPr>
      </w:pPr>
    </w:p>
    <w:p w14:paraId="07D57040" w14:textId="77777777" w:rsidR="00391341" w:rsidRPr="009A65D7" w:rsidRDefault="00391341" w:rsidP="00391341">
      <w:pPr>
        <w:rPr>
          <w:rFonts w:ascii="Arial" w:hAnsi="Arial" w:cs="Arial"/>
        </w:rPr>
      </w:pPr>
    </w:p>
    <w:p w14:paraId="223FF6C2" w14:textId="77777777" w:rsidR="00391341" w:rsidRPr="009A65D7" w:rsidRDefault="00391341" w:rsidP="00391341">
      <w:pPr>
        <w:rPr>
          <w:rFonts w:ascii="Arial" w:hAnsi="Arial" w:cs="Arial"/>
          <w:b/>
          <w:bCs/>
        </w:rPr>
      </w:pPr>
      <w:r w:rsidRPr="009A65D7">
        <w:rPr>
          <w:rFonts w:ascii="Arial" w:hAnsi="Arial" w:cs="Arial"/>
          <w:b/>
          <w:bCs/>
        </w:rPr>
        <w:br w:type="page"/>
      </w:r>
    </w:p>
    <w:p w14:paraId="0AEA2A1A" w14:textId="77777777" w:rsidR="00391341" w:rsidRPr="009A65D7" w:rsidRDefault="00391341" w:rsidP="00391341">
      <w:pPr>
        <w:rPr>
          <w:rFonts w:ascii="Arial" w:hAnsi="Arial" w:cs="Arial"/>
          <w:b/>
          <w:bCs/>
        </w:rPr>
      </w:pPr>
      <w:r w:rsidRPr="009A65D7">
        <w:rPr>
          <w:rFonts w:ascii="Arial" w:hAnsi="Arial" w:cs="Arial"/>
          <w:b/>
          <w:bCs/>
        </w:rPr>
        <w:lastRenderedPageBreak/>
        <w:t xml:space="preserve">Code for comparing 2 symmetrical trimodal von Mises Distributions </w:t>
      </w:r>
    </w:p>
    <w:p w14:paraId="545DCEB5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# Code to test which tests are more powerful in detecting differences between distributions </w:t>
      </w:r>
    </w:p>
    <w:p w14:paraId="2DCFD67D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library(kuiper.2samp)</w:t>
      </w:r>
    </w:p>
    <w:p w14:paraId="19643FFF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library(circular)</w:t>
      </w:r>
    </w:p>
    <w:p w14:paraId="35F7D129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library(NPCirc)</w:t>
      </w:r>
    </w:p>
    <w:p w14:paraId="7F1FDC38" w14:textId="77777777" w:rsidR="00391341" w:rsidRPr="009A65D7" w:rsidRDefault="00391341" w:rsidP="00391341">
      <w:pPr>
        <w:rPr>
          <w:rFonts w:ascii="Arial" w:hAnsi="Arial" w:cs="Arial"/>
        </w:rPr>
      </w:pPr>
    </w:p>
    <w:p w14:paraId="045057BE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library(permute)</w:t>
      </w:r>
    </w:p>
    <w:p w14:paraId="1942D032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library(foreach)</w:t>
      </w:r>
    </w:p>
    <w:p w14:paraId="3339BC2C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library(doParallel)</w:t>
      </w:r>
    </w:p>
    <w:p w14:paraId="48F4ABB1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options("scipen" = 10)</w:t>
      </w:r>
    </w:p>
    <w:p w14:paraId="6D6B789E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enableJIT(3)</w:t>
      </w:r>
    </w:p>
    <w:p w14:paraId="4EFF4500" w14:textId="77777777" w:rsidR="00391341" w:rsidRPr="009A65D7" w:rsidRDefault="00391341" w:rsidP="00391341">
      <w:pPr>
        <w:rPr>
          <w:rFonts w:ascii="Arial" w:hAnsi="Arial" w:cs="Arial"/>
        </w:rPr>
      </w:pPr>
    </w:p>
    <w:p w14:paraId="3206F7BA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nvseq=c(10,20,50,20,10)*3</w:t>
      </w:r>
    </w:p>
    <w:p w14:paraId="505A7588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nvseq2=c(10,20,50,30,50)*3</w:t>
      </w:r>
    </w:p>
    <w:p w14:paraId="395BCFE1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nv1=c(nvseq,nvseq,nvseq)</w:t>
      </w:r>
    </w:p>
    <w:p w14:paraId="1242ACAE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nv2=c(nvseq2,nvseq2,nvseq2)</w:t>
      </w:r>
    </w:p>
    <w:p w14:paraId="22E73CB2" w14:textId="77777777" w:rsidR="00391341" w:rsidRPr="00B23FCE" w:rsidRDefault="00391341" w:rsidP="00391341">
      <w:pPr>
        <w:rPr>
          <w:rFonts w:ascii="Arial" w:hAnsi="Arial" w:cs="Arial"/>
          <w:lang w:val="de-DE"/>
        </w:rPr>
      </w:pPr>
      <w:r w:rsidRPr="00B23FCE">
        <w:rPr>
          <w:rFonts w:ascii="Arial" w:hAnsi="Arial" w:cs="Arial"/>
          <w:lang w:val="de-DE"/>
        </w:rPr>
        <w:t>n_matrix = cbind(nv1,nv2)</w:t>
      </w:r>
    </w:p>
    <w:p w14:paraId="1C1035F5" w14:textId="77777777" w:rsidR="00391341" w:rsidRPr="00B23FCE" w:rsidRDefault="00391341" w:rsidP="00391341">
      <w:pPr>
        <w:rPr>
          <w:rFonts w:ascii="Arial" w:hAnsi="Arial" w:cs="Arial"/>
          <w:lang w:val="de-DE"/>
        </w:rPr>
      </w:pPr>
    </w:p>
    <w:p w14:paraId="34F2C1CF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kseq=c(0,0.25,0.5,1,2,4,8)</w:t>
      </w:r>
    </w:p>
    <w:p w14:paraId="6001F8D1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lk=length(kseq)</w:t>
      </w:r>
    </w:p>
    <w:p w14:paraId="46B342DE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k0=rep(0,7)</w:t>
      </w:r>
    </w:p>
    <w:p w14:paraId="6619096D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k2=rep(2,7)</w:t>
      </w:r>
    </w:p>
    <w:p w14:paraId="698B7F13" w14:textId="77777777" w:rsidR="00391341" w:rsidRPr="009A65D7" w:rsidRDefault="00391341" w:rsidP="00391341">
      <w:pPr>
        <w:rPr>
          <w:rFonts w:ascii="Arial" w:hAnsi="Arial" w:cs="Arial"/>
        </w:rPr>
      </w:pPr>
    </w:p>
    <w:p w14:paraId="2796EBFF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mseq= c(rad(0),rad(30),rad(60),rad(90),rad(120),rad(150),rad(180))/3</w:t>
      </w:r>
    </w:p>
    <w:p w14:paraId="63E86549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lm=length(mseq)</w:t>
      </w:r>
    </w:p>
    <w:p w14:paraId="65827E94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m0=rep(0,7)</w:t>
      </w:r>
    </w:p>
    <w:p w14:paraId="5A3EE488" w14:textId="77777777" w:rsidR="00391341" w:rsidRPr="009A65D7" w:rsidRDefault="00391341" w:rsidP="00391341">
      <w:pPr>
        <w:rPr>
          <w:rFonts w:ascii="Arial" w:hAnsi="Arial" w:cs="Arial"/>
        </w:rPr>
      </w:pPr>
    </w:p>
    <w:p w14:paraId="39D21D68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k_list_1=list(kseq,kseq,kseq,kseq,kseq,k0,k0,k0,k0,k0,k2,k2,k2,k2,k2)</w:t>
      </w:r>
    </w:p>
    <w:p w14:paraId="4CBEFD1E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k_list_2=list(kseq,kseq,kseq,kseq,kseq,kseq,kseq,kseq,kseq,kseq,k2,k2,k2,k2,k2)</w:t>
      </w:r>
    </w:p>
    <w:p w14:paraId="560135AC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m_list_1=list(m0,m0,m0,m0,m0,m0,m0,m0,m0,m0,m0,m0,m0,m0,m0)</w:t>
      </w:r>
    </w:p>
    <w:p w14:paraId="0774F628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m_list_2=list(m0,m0,m0,m0,m0,m0,m0,m0,m0,m0,mseq,mseq,mseq,mseq,mseq)</w:t>
      </w:r>
    </w:p>
    <w:p w14:paraId="2D141AE0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</w:t>
      </w:r>
    </w:p>
    <w:p w14:paraId="7757BBA5" w14:textId="77777777" w:rsidR="00391341" w:rsidRPr="009A65D7" w:rsidRDefault="00391341" w:rsidP="00391341">
      <w:pPr>
        <w:rPr>
          <w:rFonts w:ascii="Arial" w:hAnsi="Arial" w:cs="Arial"/>
        </w:rPr>
      </w:pPr>
    </w:p>
    <w:p w14:paraId="7BC69296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l=length(kseq)</w:t>
      </w:r>
    </w:p>
    <w:p w14:paraId="0BF28932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type_vm=c("vm","vm","vm","vm","vm") </w:t>
      </w:r>
    </w:p>
    <w:p w14:paraId="7285EAA6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type_matrix_1 = c(type_vm,type_vm,type_vm)  </w:t>
      </w:r>
    </w:p>
    <w:p w14:paraId="1687D7F2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type_matrix_2 = c(type_vm,type_vm,type_vm)  </w:t>
      </w:r>
    </w:p>
    <w:p w14:paraId="74741948" w14:textId="77777777" w:rsidR="00391341" w:rsidRPr="009A65D7" w:rsidRDefault="00391341" w:rsidP="00391341">
      <w:pPr>
        <w:rPr>
          <w:rFonts w:ascii="Arial" w:hAnsi="Arial" w:cs="Arial"/>
        </w:rPr>
      </w:pPr>
    </w:p>
    <w:p w14:paraId="24FACC1B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Type_1_errorn=c("Type_1_error","Type_1_error","Type_1_error","Type_1_error","Type_1_error")</w:t>
      </w:r>
    </w:p>
    <w:p w14:paraId="4474DF7B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Powern=c("Power","Power","Power","Power","Power")</w:t>
      </w:r>
    </w:p>
    <w:p w14:paraId="52AE49F3" w14:textId="77777777" w:rsidR="00391341" w:rsidRPr="009A65D7" w:rsidRDefault="00391341" w:rsidP="00391341">
      <w:pPr>
        <w:rPr>
          <w:rFonts w:ascii="Arial" w:hAnsi="Arial" w:cs="Arial"/>
        </w:rPr>
      </w:pPr>
    </w:p>
    <w:p w14:paraId="0357C812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Name=c(Type_1_errorn,Powern,Powern)</w:t>
      </w:r>
    </w:p>
    <w:p w14:paraId="59A31761" w14:textId="77777777" w:rsidR="00391341" w:rsidRPr="009A65D7" w:rsidRDefault="00391341" w:rsidP="00391341">
      <w:pPr>
        <w:rPr>
          <w:rFonts w:ascii="Arial" w:hAnsi="Arial" w:cs="Arial"/>
        </w:rPr>
      </w:pPr>
    </w:p>
    <w:p w14:paraId="60C4D0F5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lastRenderedPageBreak/>
        <w:t>########### set number of iterations, Sample size mean and kappa (or a sequence of any of that)</w:t>
      </w:r>
    </w:p>
    <w:p w14:paraId="79913658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rans = 10000 #iterations for  distribution </w:t>
      </w:r>
    </w:p>
    <w:p w14:paraId="52DECB06" w14:textId="77777777" w:rsidR="00391341" w:rsidRPr="009A65D7" w:rsidRDefault="00391341" w:rsidP="00391341">
      <w:pPr>
        <w:rPr>
          <w:rFonts w:ascii="Arial" w:hAnsi="Arial" w:cs="Arial"/>
        </w:rPr>
      </w:pPr>
    </w:p>
    <w:p w14:paraId="481F852A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for (i in 1:length(nv1)) {</w:t>
      </w:r>
    </w:p>
    <w:p w14:paraId="7C4469E1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</w:t>
      </w:r>
    </w:p>
    <w:p w14:paraId="679EE3D5" w14:textId="77777777" w:rsidR="00391341" w:rsidRPr="009A65D7" w:rsidRDefault="00391341" w:rsidP="00391341">
      <w:pPr>
        <w:rPr>
          <w:rFonts w:ascii="Arial" w:hAnsi="Arial" w:cs="Arial"/>
        </w:rPr>
      </w:pPr>
    </w:p>
    <w:p w14:paraId="55974F66" w14:textId="77777777" w:rsidR="00391341" w:rsidRPr="009A65D7" w:rsidRDefault="00391341" w:rsidP="00391341">
      <w:pPr>
        <w:rPr>
          <w:rFonts w:ascii="Arial" w:hAnsi="Arial" w:cs="Arial"/>
        </w:rPr>
      </w:pPr>
    </w:p>
    <w:p w14:paraId="28CDE0E9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nv1 = n_matrix[,1][i]</w:t>
      </w:r>
    </w:p>
    <w:p w14:paraId="7D3A10D9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nv2=n_matrix[,2][i]</w:t>
      </w:r>
    </w:p>
    <w:p w14:paraId="37A55C9A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m1seq=m_list_1[[i]]</w:t>
      </w:r>
    </w:p>
    <w:p w14:paraId="5DDE5EE1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m2seq=m_list_2[[i]]</w:t>
      </w:r>
    </w:p>
    <w:p w14:paraId="36EABCE6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k1seq=k_list_1[[i]]</w:t>
      </w:r>
    </w:p>
    <w:p w14:paraId="665D9141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k2seq=k_list_2[[i]]</w:t>
      </w:r>
    </w:p>
    <w:p w14:paraId="2E9A5251" w14:textId="77777777" w:rsidR="00391341" w:rsidRPr="009A65D7" w:rsidRDefault="00391341" w:rsidP="00391341">
      <w:pPr>
        <w:rPr>
          <w:rFonts w:ascii="Arial" w:hAnsi="Arial" w:cs="Arial"/>
        </w:rPr>
      </w:pPr>
    </w:p>
    <w:p w14:paraId="7154AFE2" w14:textId="77777777" w:rsidR="00391341" w:rsidRPr="009A65D7" w:rsidRDefault="00391341" w:rsidP="00391341">
      <w:pPr>
        <w:rPr>
          <w:rFonts w:ascii="Arial" w:hAnsi="Arial" w:cs="Arial"/>
        </w:rPr>
      </w:pPr>
    </w:p>
    <w:p w14:paraId="58EC75B9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typeDist1 =type_matrix_1[i]</w:t>
      </w:r>
    </w:p>
    <w:p w14:paraId="026D2788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typeDist2 = type_matrix_2[i]</w:t>
      </w:r>
    </w:p>
    <w:p w14:paraId="30924068" w14:textId="77777777" w:rsidR="00391341" w:rsidRPr="009A65D7" w:rsidRDefault="00391341" w:rsidP="00391341">
      <w:pPr>
        <w:rPr>
          <w:rFonts w:ascii="Arial" w:hAnsi="Arial" w:cs="Arial"/>
        </w:rPr>
      </w:pPr>
    </w:p>
    <w:p w14:paraId="75BDB1DE" w14:textId="77777777" w:rsidR="00391341" w:rsidRPr="009A65D7" w:rsidRDefault="00391341" w:rsidP="00391341">
      <w:pPr>
        <w:rPr>
          <w:rFonts w:ascii="Arial" w:hAnsi="Arial" w:cs="Arial"/>
        </w:rPr>
      </w:pPr>
    </w:p>
    <w:p w14:paraId="095D8B8F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# make two groups for the test where the data needs to b sturctured in the same column</w:t>
      </w:r>
    </w:p>
    <w:p w14:paraId="64BFB4CE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Group1 &lt;-(as.matrix( rep((as.matrix((strrep(c("A"), 1)))),nv1),dim=c(nv1, 1)))</w:t>
      </w:r>
    </w:p>
    <w:p w14:paraId="29882418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Group2 &lt;- (as.matrix( rep((as.matrix((strrep(c("B"), 1)))),nv2),dim=c(nv2, 1)))</w:t>
      </w:r>
    </w:p>
    <w:p w14:paraId="66DD7DB7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GroupsAB&lt;-as.data.frame(c(Group1[,1], Group2[,1]))</w:t>
      </w:r>
    </w:p>
    <w:p w14:paraId="5A2CBCE1" w14:textId="77777777" w:rsidR="00391341" w:rsidRPr="009A65D7" w:rsidRDefault="00391341" w:rsidP="00391341">
      <w:pPr>
        <w:rPr>
          <w:rFonts w:ascii="Arial" w:hAnsi="Arial" w:cs="Arial"/>
        </w:rPr>
      </w:pPr>
    </w:p>
    <w:p w14:paraId="0156F70F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#setup parallel backend to use many processors</w:t>
      </w:r>
    </w:p>
    <w:p w14:paraId="00509C79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cores=detectCores()</w:t>
      </w:r>
    </w:p>
    <w:p w14:paraId="2F8F6CE8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cl &lt;- parallel::makeCluster(cores[1]-1, setup_strategy = "sequential")</w:t>
      </w:r>
    </w:p>
    <w:p w14:paraId="2C51BFEF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registerDoParallel(cl)</w:t>
      </w:r>
    </w:p>
    <w:p w14:paraId="573CF203" w14:textId="77777777" w:rsidR="00391341" w:rsidRPr="009A65D7" w:rsidRDefault="00391341" w:rsidP="00391341">
      <w:pPr>
        <w:rPr>
          <w:rFonts w:ascii="Arial" w:hAnsi="Arial" w:cs="Arial"/>
        </w:rPr>
      </w:pPr>
    </w:p>
    <w:p w14:paraId="581D5426" w14:textId="77777777" w:rsidR="00391341" w:rsidRPr="009A65D7" w:rsidRDefault="00391341" w:rsidP="00391341">
      <w:pPr>
        <w:rPr>
          <w:rFonts w:ascii="Arial" w:hAnsi="Arial" w:cs="Arial"/>
        </w:rPr>
      </w:pPr>
    </w:p>
    <w:p w14:paraId="783227B1" w14:textId="77777777" w:rsidR="00391341" w:rsidRPr="009A65D7" w:rsidRDefault="00391341" w:rsidP="00391341">
      <w:pPr>
        <w:rPr>
          <w:rFonts w:ascii="Arial" w:hAnsi="Arial" w:cs="Arial"/>
        </w:rPr>
      </w:pPr>
    </w:p>
    <w:p w14:paraId="3729B51A" w14:textId="77777777" w:rsidR="00391341" w:rsidRPr="009A65D7" w:rsidRDefault="00391341" w:rsidP="00391341">
      <w:pPr>
        <w:rPr>
          <w:rFonts w:ascii="Arial" w:hAnsi="Arial" w:cs="Arial"/>
        </w:rPr>
      </w:pPr>
    </w:p>
    <w:p w14:paraId="56156D67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Power.sample&lt;-foreach(e = 1:l,.combine=rbind,.packages=c("kuiper.2samp","NPCirc","permute","circular")) %dopar% {</w:t>
      </w:r>
    </w:p>
    <w:p w14:paraId="0F12E2C9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</w:t>
      </w:r>
    </w:p>
    <w:p w14:paraId="6292EEBE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###self written functions </w:t>
      </w:r>
    </w:p>
    <w:p w14:paraId="39DDD1EE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</w:t>
      </w:r>
    </w:p>
    <w:p w14:paraId="0DCB6850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kuiper.stat &lt;- function(x,y){</w:t>
      </w:r>
    </w:p>
    <w:p w14:paraId="4F6D782A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n1 &lt;- length(x)</w:t>
      </w:r>
    </w:p>
    <w:p w14:paraId="35A7B874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n2 &lt;- length(y)</w:t>
      </w:r>
    </w:p>
    <w:p w14:paraId="7E5C01C5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n &lt;- n1+n2</w:t>
      </w:r>
    </w:p>
    <w:p w14:paraId="2ABCD549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cf1 &lt;- 0</w:t>
      </w:r>
    </w:p>
    <w:p w14:paraId="294F0898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cf2 &lt;- 0</w:t>
      </w:r>
    </w:p>
    <w:p w14:paraId="5809761A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D1 &lt;- 0</w:t>
      </w:r>
    </w:p>
    <w:p w14:paraId="7E0496D6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lastRenderedPageBreak/>
        <w:t xml:space="preserve">    D2 &lt;- 0</w:t>
      </w:r>
    </w:p>
    <w:p w14:paraId="111B9651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groups &lt;- c(rep(1,n1),rep(2,n2))</w:t>
      </w:r>
    </w:p>
    <w:p w14:paraId="6A625D97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both &lt;- c(x,y)</w:t>
      </w:r>
    </w:p>
    <w:p w14:paraId="5AAD6496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ordered &lt;- groups[order(both)]</w:t>
      </w:r>
    </w:p>
    <w:p w14:paraId="48F8BC90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for (i in 1:n){</w:t>
      </w:r>
    </w:p>
    <w:p w14:paraId="0966B3A3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  if(ordered[i] == 1){cf1 &lt;- cf1+(1/n1)} else {cf2 &lt;- cf2+(1/n2)}</w:t>
      </w:r>
    </w:p>
    <w:p w14:paraId="44062717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  test1 &lt;- cf1-cf2</w:t>
      </w:r>
    </w:p>
    <w:p w14:paraId="3B168402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  if(test1 &gt; D1){D1 &lt;- test1}</w:t>
      </w:r>
    </w:p>
    <w:p w14:paraId="69D314B8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  test2 &lt;- -test1</w:t>
      </w:r>
    </w:p>
    <w:p w14:paraId="61CEC86F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  if(test2 &gt; D2){D2 &lt;- test2}}</w:t>
      </w:r>
    </w:p>
    <w:p w14:paraId="54EC3240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return(D1+D2)}</w:t>
      </w:r>
    </w:p>
    <w:p w14:paraId="0450989F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</w:t>
      </w:r>
    </w:p>
    <w:p w14:paraId="22FBB74C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</w:t>
      </w:r>
    </w:p>
    <w:p w14:paraId="2DB3A68B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kuiper.perm &lt;- function(x,y){</w:t>
      </w:r>
    </w:p>
    <w:p w14:paraId="6008E45B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n1 &lt;- length(x)</w:t>
      </w:r>
    </w:p>
    <w:p w14:paraId="502D6A4C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n2 &lt;- length(y)</w:t>
      </w:r>
    </w:p>
    <w:p w14:paraId="7953CD62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reps &lt;- 999</w:t>
      </w:r>
    </w:p>
    <w:p w14:paraId="1EFB1866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lower &lt;- 0</w:t>
      </w:r>
    </w:p>
    <w:p w14:paraId="21E3B4D5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both &lt;- c(x,y)</w:t>
      </w:r>
    </w:p>
    <w:p w14:paraId="379D1690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n &lt;- length(both)</w:t>
      </w:r>
    </w:p>
    <w:p w14:paraId="20775B38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calc &lt;- kuiper.stat(x,y)</w:t>
      </w:r>
    </w:p>
    <w:p w14:paraId="1DF34312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for (i in 1:reps){</w:t>
      </w:r>
    </w:p>
    <w:p w14:paraId="1860C735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  perm &lt;- shuffle(1:n)</w:t>
      </w:r>
    </w:p>
    <w:p w14:paraId="53C70289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  x1 &lt;- both[perm[1:n1]]</w:t>
      </w:r>
    </w:p>
    <w:p w14:paraId="14B92A26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  x2 &lt;- both[perm[(n1+1):n]]</w:t>
      </w:r>
    </w:p>
    <w:p w14:paraId="1E92A842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  if(kuiper.stat(x1,x2) &gt;= calc){lower &lt;- lower+1}}</w:t>
      </w:r>
    </w:p>
    <w:p w14:paraId="7B4DA525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return((1+lower)/(reps+1))}</w:t>
      </w:r>
    </w:p>
    <w:p w14:paraId="6CC56CFB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</w:t>
      </w:r>
    </w:p>
    <w:p w14:paraId="6CF2D2CA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</w:t>
      </w:r>
    </w:p>
    <w:p w14:paraId="3A8D8818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m1 = m1seq[e]</w:t>
      </w:r>
    </w:p>
    <w:p w14:paraId="62AACC2B" w14:textId="77777777" w:rsidR="00391341" w:rsidRPr="00B23FCE" w:rsidRDefault="00391341" w:rsidP="00391341">
      <w:pPr>
        <w:rPr>
          <w:rFonts w:ascii="Arial" w:hAnsi="Arial" w:cs="Arial"/>
          <w:lang w:val="de-DE"/>
        </w:rPr>
      </w:pPr>
      <w:r w:rsidRPr="009A65D7">
        <w:rPr>
          <w:rFonts w:ascii="Arial" w:hAnsi="Arial" w:cs="Arial"/>
        </w:rPr>
        <w:t xml:space="preserve">  </w:t>
      </w:r>
      <w:r w:rsidRPr="00B23FCE">
        <w:rPr>
          <w:rFonts w:ascii="Arial" w:hAnsi="Arial" w:cs="Arial"/>
          <w:lang w:val="de-DE"/>
        </w:rPr>
        <w:t xml:space="preserve">m2 = m2seq[e]                                       </w:t>
      </w:r>
    </w:p>
    <w:p w14:paraId="4D678A73" w14:textId="77777777" w:rsidR="00391341" w:rsidRPr="00B23FCE" w:rsidRDefault="00391341" w:rsidP="00391341">
      <w:pPr>
        <w:rPr>
          <w:rFonts w:ascii="Arial" w:hAnsi="Arial" w:cs="Arial"/>
          <w:lang w:val="de-DE"/>
        </w:rPr>
      </w:pPr>
      <w:r w:rsidRPr="00B23FCE">
        <w:rPr>
          <w:rFonts w:ascii="Arial" w:hAnsi="Arial" w:cs="Arial"/>
          <w:lang w:val="de-DE"/>
        </w:rPr>
        <w:t xml:space="preserve">  k1 = k1seq[e]</w:t>
      </w:r>
    </w:p>
    <w:p w14:paraId="18374F26" w14:textId="77777777" w:rsidR="00391341" w:rsidRPr="009A65D7" w:rsidRDefault="00391341" w:rsidP="00391341">
      <w:pPr>
        <w:rPr>
          <w:rFonts w:ascii="Arial" w:hAnsi="Arial" w:cs="Arial"/>
        </w:rPr>
      </w:pPr>
      <w:r w:rsidRPr="00B23FCE">
        <w:rPr>
          <w:rFonts w:ascii="Arial" w:hAnsi="Arial" w:cs="Arial"/>
          <w:lang w:val="de-DE"/>
        </w:rPr>
        <w:t xml:space="preserve">  </w:t>
      </w:r>
      <w:r w:rsidRPr="009A65D7">
        <w:rPr>
          <w:rFonts w:ascii="Arial" w:hAnsi="Arial" w:cs="Arial"/>
        </w:rPr>
        <w:t>k2 = k2seq[e]</w:t>
      </w:r>
    </w:p>
    <w:p w14:paraId="1CE41177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</w:t>
      </w:r>
    </w:p>
    <w:p w14:paraId="747EBF98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#First distribution </w:t>
      </w:r>
    </w:p>
    <w:p w14:paraId="3D89215B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</w:t>
      </w:r>
    </w:p>
    <w:p w14:paraId="50D172B4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Distribution1 &lt;- as.data.frame(sapply(1:rans, function(x) rcircmix(nv1,model = NULL, </w:t>
      </w:r>
    </w:p>
    <w:p w14:paraId="0E2A4AA5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                                                            dist = c(typeDist1,typeDist1,typeDist1),</w:t>
      </w:r>
    </w:p>
    <w:p w14:paraId="077E5AF6" w14:textId="77777777" w:rsidR="00391341" w:rsidRPr="00B23FCE" w:rsidRDefault="00391341" w:rsidP="00391341">
      <w:pPr>
        <w:rPr>
          <w:rFonts w:ascii="Arial" w:hAnsi="Arial" w:cs="Arial"/>
          <w:lang w:val="de-DE"/>
        </w:rPr>
      </w:pPr>
      <w:r w:rsidRPr="009A65D7">
        <w:rPr>
          <w:rFonts w:ascii="Arial" w:hAnsi="Arial" w:cs="Arial"/>
        </w:rPr>
        <w:t xml:space="preserve">                                                                </w:t>
      </w:r>
      <w:r w:rsidRPr="00B23FCE">
        <w:rPr>
          <w:rFonts w:ascii="Arial" w:hAnsi="Arial" w:cs="Arial"/>
          <w:lang w:val="de-DE"/>
        </w:rPr>
        <w:t xml:space="preserve">param=list(p=c(0.333,0.333,0.333), </w:t>
      </w:r>
    </w:p>
    <w:p w14:paraId="157439A1" w14:textId="77777777" w:rsidR="00391341" w:rsidRPr="00B23FCE" w:rsidRDefault="00391341" w:rsidP="00391341">
      <w:pPr>
        <w:rPr>
          <w:rFonts w:ascii="Arial" w:hAnsi="Arial" w:cs="Arial"/>
          <w:lang w:val="de-DE"/>
        </w:rPr>
      </w:pPr>
      <w:r w:rsidRPr="00B23FCE">
        <w:rPr>
          <w:rFonts w:ascii="Arial" w:hAnsi="Arial" w:cs="Arial"/>
          <w:lang w:val="de-DE"/>
        </w:rPr>
        <w:t xml:space="preserve">                                                                           mu=c(m1,m1-rad(120),m1-rad(240)), </w:t>
      </w:r>
    </w:p>
    <w:p w14:paraId="26D39A0D" w14:textId="77777777" w:rsidR="00391341" w:rsidRPr="009A65D7" w:rsidRDefault="00391341" w:rsidP="00391341">
      <w:pPr>
        <w:rPr>
          <w:rFonts w:ascii="Arial" w:hAnsi="Arial" w:cs="Arial"/>
        </w:rPr>
      </w:pPr>
      <w:r w:rsidRPr="00B23FCE">
        <w:rPr>
          <w:rFonts w:ascii="Arial" w:hAnsi="Arial" w:cs="Arial"/>
          <w:lang w:val="de-DE"/>
        </w:rPr>
        <w:t xml:space="preserve">                                                                           </w:t>
      </w:r>
      <w:r w:rsidRPr="009A65D7">
        <w:rPr>
          <w:rFonts w:ascii="Arial" w:hAnsi="Arial" w:cs="Arial"/>
        </w:rPr>
        <w:t>con=c(k1,k1,k1)))),units = 'radians')</w:t>
      </w:r>
    </w:p>
    <w:p w14:paraId="1EC99FEB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</w:t>
      </w:r>
    </w:p>
    <w:p w14:paraId="3808C0E1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###### set the 2nd distribution </w:t>
      </w:r>
    </w:p>
    <w:p w14:paraId="42DC4EA8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</w:t>
      </w:r>
    </w:p>
    <w:p w14:paraId="18C2517C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</w:t>
      </w:r>
    </w:p>
    <w:p w14:paraId="71BCBC57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Distribution2 &lt;- as.data.frame(sapply(1:rans, function(x) rcircmix(nv2,model = NULL, </w:t>
      </w:r>
    </w:p>
    <w:p w14:paraId="70923B95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lastRenderedPageBreak/>
        <w:t xml:space="preserve">                                                                dist = c(typeDist2,typeDist2,typeDist2),</w:t>
      </w:r>
    </w:p>
    <w:p w14:paraId="3504A536" w14:textId="77777777" w:rsidR="00391341" w:rsidRPr="00B23FCE" w:rsidRDefault="00391341" w:rsidP="00391341">
      <w:pPr>
        <w:rPr>
          <w:rFonts w:ascii="Arial" w:hAnsi="Arial" w:cs="Arial"/>
          <w:lang w:val="de-DE"/>
        </w:rPr>
      </w:pPr>
      <w:r w:rsidRPr="009A65D7">
        <w:rPr>
          <w:rFonts w:ascii="Arial" w:hAnsi="Arial" w:cs="Arial"/>
        </w:rPr>
        <w:t xml:space="preserve">                                                                </w:t>
      </w:r>
      <w:r w:rsidRPr="00B23FCE">
        <w:rPr>
          <w:rFonts w:ascii="Arial" w:hAnsi="Arial" w:cs="Arial"/>
          <w:lang w:val="de-DE"/>
        </w:rPr>
        <w:t xml:space="preserve">param=list(p=c(0.333,0.333,0.333), </w:t>
      </w:r>
    </w:p>
    <w:p w14:paraId="0E42D99E" w14:textId="77777777" w:rsidR="00391341" w:rsidRPr="00B23FCE" w:rsidRDefault="00391341" w:rsidP="00391341">
      <w:pPr>
        <w:rPr>
          <w:rFonts w:ascii="Arial" w:hAnsi="Arial" w:cs="Arial"/>
          <w:lang w:val="de-DE"/>
        </w:rPr>
      </w:pPr>
      <w:r w:rsidRPr="00B23FCE">
        <w:rPr>
          <w:rFonts w:ascii="Arial" w:hAnsi="Arial" w:cs="Arial"/>
          <w:lang w:val="de-DE"/>
        </w:rPr>
        <w:t xml:space="preserve">                                                                   mu=c(m2,m2-rad(120),m2-rad(240)), </w:t>
      </w:r>
    </w:p>
    <w:p w14:paraId="35A34370" w14:textId="77777777" w:rsidR="00391341" w:rsidRPr="009A65D7" w:rsidRDefault="00391341" w:rsidP="00391341">
      <w:pPr>
        <w:rPr>
          <w:rFonts w:ascii="Arial" w:hAnsi="Arial" w:cs="Arial"/>
        </w:rPr>
      </w:pPr>
      <w:r w:rsidRPr="00B23FCE">
        <w:rPr>
          <w:rFonts w:ascii="Arial" w:hAnsi="Arial" w:cs="Arial"/>
          <w:lang w:val="de-DE"/>
        </w:rPr>
        <w:t xml:space="preserve">                                                     </w:t>
      </w:r>
      <w:r w:rsidRPr="009A65D7">
        <w:rPr>
          <w:rFonts w:ascii="Arial" w:hAnsi="Arial" w:cs="Arial"/>
        </w:rPr>
        <w:t>con=c(k2,k2,k2)))),units = 'radians')</w:t>
      </w:r>
    </w:p>
    <w:p w14:paraId="535EECA3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######</w:t>
      </w:r>
    </w:p>
    <w:p w14:paraId="7BA917F5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##watson2SampleTest</w:t>
      </w:r>
    </w:p>
    <w:p w14:paraId="2108FDAE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watson1 = mapply(function(x,y) {watson.two.test(x,y)},Distribution1,Distribution2)</w:t>
      </w:r>
    </w:p>
    <w:p w14:paraId="70F8B06F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watson1 &lt;- array(as.matrix(unlist(watson1)), dim=c(5, rans))</w:t>
      </w:r>
    </w:p>
    <w:p w14:paraId="0F958352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watson1&lt;- watson1[1,]  # critical valueCritical Value: 0.187 </w:t>
      </w:r>
    </w:p>
    <w:p w14:paraId="75DB90F7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</w:t>
      </w:r>
    </w:p>
    <w:p w14:paraId="03554C12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#kuiper</w:t>
      </w:r>
    </w:p>
    <w:p w14:paraId="7A53F739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kuiper1 = mapply(function(x,y) {kuiper.2samp(x, y)},Distribution1,Distribution2)</w:t>
      </w:r>
    </w:p>
    <w:p w14:paraId="024037C1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kuiper1 &lt;- array(as.matrix(unlist(kuiper1)), dim=c(2, rans))</w:t>
      </w:r>
    </w:p>
    <w:p w14:paraId="74A79CD5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kuiperp&lt;- kuiper1[2,]</w:t>
      </w:r>
    </w:p>
    <w:p w14:paraId="5D38A0A6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</w:t>
      </w:r>
    </w:p>
    <w:p w14:paraId="6077E83B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</w:t>
      </w:r>
    </w:p>
    <w:p w14:paraId="7314F6CC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#testst&lt;-lapply(1:rans,function(z) mapply(function(x,y) {kuiper.2samp(as.data.frame(x), as.data.frame(y))},Rand1[[z]],Rand2[[z]]))</w:t>
      </w:r>
    </w:p>
    <w:p w14:paraId="064CE860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</w:t>
      </w:r>
    </w:p>
    <w:p w14:paraId="4F7B4C84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kuiper_rand = mapply(function(x,y) {kuiper.perm (x, y)},Distribution1,Distribution2)</w:t>
      </w:r>
    </w:p>
    <w:p w14:paraId="48335326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</w:t>
      </w:r>
    </w:p>
    <w:p w14:paraId="7409A18F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#create a temp data.frame to store results</w:t>
      </w:r>
    </w:p>
    <w:p w14:paraId="3087D31A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temp &lt;- data.frame(matrix(nrow = 1, ncol = 3))</w:t>
      </w:r>
    </w:p>
    <w:p w14:paraId="65BA5280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names(temp) &lt;- c('Kuiper','Kuiper_rand','WatsonU2')</w:t>
      </w:r>
    </w:p>
    <w:p w14:paraId="37FBF256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</w:t>
      </w:r>
    </w:p>
    <w:p w14:paraId="578C8E0E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#####Calculate type I error/power in temp file </w:t>
      </w:r>
    </w:p>
    <w:p w14:paraId="46328D7F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temp$Kuiper&lt;- (sum(1*(kuiperp&lt;0.05)))/rans</w:t>
      </w:r>
    </w:p>
    <w:p w14:paraId="1C6B15E2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temp$Kuiper_rand&lt;- (sum(1*(kuiper_rand&lt;0.05)))/rans</w:t>
      </w:r>
    </w:p>
    <w:p w14:paraId="53334349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temp$WatsonU2&lt;- (sum(1*(watson1&gt;0.187)))/rans</w:t>
      </w:r>
    </w:p>
    <w:p w14:paraId="70A92C98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temp # this is stored in the power.sample</w:t>
      </w:r>
    </w:p>
    <w:p w14:paraId="2520C4B2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} #e</w:t>
      </w:r>
    </w:p>
    <w:p w14:paraId="7526B5B4" w14:textId="77777777" w:rsidR="00391341" w:rsidRPr="009A65D7" w:rsidRDefault="00391341" w:rsidP="00391341">
      <w:pPr>
        <w:rPr>
          <w:rFonts w:ascii="Arial" w:hAnsi="Arial" w:cs="Arial"/>
        </w:rPr>
      </w:pPr>
    </w:p>
    <w:p w14:paraId="6915C0CF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stopCluster(cl)</w:t>
      </w:r>
    </w:p>
    <w:p w14:paraId="0292C04F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Power.sample$x=if(max(k2seq)&gt;min(k2seq)) k2seq else deg(m2seq)</w:t>
      </w:r>
    </w:p>
    <w:p w14:paraId="52E85AE2" w14:textId="77777777" w:rsidR="00391341" w:rsidRPr="009A65D7" w:rsidRDefault="00391341" w:rsidP="00391341">
      <w:pPr>
        <w:rPr>
          <w:rFonts w:ascii="Arial" w:hAnsi="Arial" w:cs="Arial"/>
        </w:rPr>
      </w:pPr>
    </w:p>
    <w:p w14:paraId="36F3752F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text = paste(Name[i],"_n1_",nv1,"_n2_",nv2,"_its_",rans,"_Dist1_","Symm_trimodal",typeDist1,"_Dist2_",typeDist2,</w:t>
      </w:r>
    </w:p>
    <w:p w14:paraId="34E357D4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         "_m1=",deg(min(m1seq)),"-",deg(max(m1seq)),"_m2_",deg(min(m2seq)),"-",deg(max(m2seq)),</w:t>
      </w:r>
    </w:p>
    <w:p w14:paraId="10AD2BFF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         "_k1=",min(k1seq),"-",max(k1seq),"_k2_",min(k2seq),"-",max(k2seq),".csv",sep="")</w:t>
      </w:r>
    </w:p>
    <w:p w14:paraId="5E7D9027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write.csv(Power.sample, file = text,row.names=FALSE )</w:t>
      </w:r>
    </w:p>
    <w:p w14:paraId="1210230E" w14:textId="77777777" w:rsidR="00391341" w:rsidRPr="009A65D7" w:rsidRDefault="00391341" w:rsidP="00391341">
      <w:pPr>
        <w:rPr>
          <w:rFonts w:ascii="Arial" w:hAnsi="Arial" w:cs="Arial"/>
        </w:rPr>
      </w:pPr>
    </w:p>
    <w:p w14:paraId="101D7F5E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}#i</w:t>
      </w:r>
    </w:p>
    <w:p w14:paraId="2C87C20F" w14:textId="3ED25846" w:rsidR="00391341" w:rsidRPr="009A65D7" w:rsidRDefault="00391341" w:rsidP="00391341">
      <w:pPr>
        <w:rPr>
          <w:rFonts w:ascii="Arial" w:hAnsi="Arial" w:cs="Arial"/>
          <w:b/>
          <w:bCs/>
        </w:rPr>
      </w:pPr>
      <w:r w:rsidRPr="009A65D7">
        <w:rPr>
          <w:rFonts w:ascii="Arial" w:hAnsi="Arial" w:cs="Arial"/>
          <w:b/>
          <w:bCs/>
        </w:rPr>
        <w:br w:type="page"/>
      </w:r>
    </w:p>
    <w:p w14:paraId="6F2C8A98" w14:textId="77777777" w:rsidR="00391341" w:rsidRPr="009A65D7" w:rsidRDefault="00391341" w:rsidP="00391341">
      <w:pPr>
        <w:rPr>
          <w:rFonts w:ascii="Arial" w:hAnsi="Arial" w:cs="Arial"/>
          <w:b/>
          <w:bCs/>
        </w:rPr>
      </w:pPr>
      <w:r w:rsidRPr="009A65D7">
        <w:rPr>
          <w:rFonts w:ascii="Arial" w:hAnsi="Arial" w:cs="Arial"/>
          <w:b/>
          <w:bCs/>
        </w:rPr>
        <w:lastRenderedPageBreak/>
        <w:t xml:space="preserve">Code for comparing 2 asymmetrical trimodal von Mises Distributions </w:t>
      </w:r>
    </w:p>
    <w:p w14:paraId="1ACDDE8F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# Code to test which tests are more powerful in detecting differences between distributions </w:t>
      </w:r>
    </w:p>
    <w:p w14:paraId="66DFD8CE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library(kuiper.2samp)</w:t>
      </w:r>
    </w:p>
    <w:p w14:paraId="348D5444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library(circular)</w:t>
      </w:r>
    </w:p>
    <w:p w14:paraId="2CE69117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library(NPCirc)</w:t>
      </w:r>
    </w:p>
    <w:p w14:paraId="2458F7C6" w14:textId="77777777" w:rsidR="00391341" w:rsidRPr="009A65D7" w:rsidRDefault="00391341" w:rsidP="00391341">
      <w:pPr>
        <w:rPr>
          <w:rFonts w:ascii="Arial" w:hAnsi="Arial" w:cs="Arial"/>
        </w:rPr>
      </w:pPr>
    </w:p>
    <w:p w14:paraId="0426274C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library(permute)</w:t>
      </w:r>
    </w:p>
    <w:p w14:paraId="46BE4335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library(foreach)</w:t>
      </w:r>
    </w:p>
    <w:p w14:paraId="0C2535BA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library(doParallel)</w:t>
      </w:r>
    </w:p>
    <w:p w14:paraId="0A8AE283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options("scipen" = 10)</w:t>
      </w:r>
    </w:p>
    <w:p w14:paraId="0D206913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enableJIT(3)</w:t>
      </w:r>
    </w:p>
    <w:p w14:paraId="2F6BBB32" w14:textId="77777777" w:rsidR="00391341" w:rsidRPr="009A65D7" w:rsidRDefault="00391341" w:rsidP="00391341">
      <w:pPr>
        <w:rPr>
          <w:rFonts w:ascii="Arial" w:hAnsi="Arial" w:cs="Arial"/>
        </w:rPr>
      </w:pPr>
    </w:p>
    <w:p w14:paraId="52F936F8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nvseq=c(10,20,50,20,10)*3</w:t>
      </w:r>
    </w:p>
    <w:p w14:paraId="3DBE9EB6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nvseq2=c(10,20,50,30,50)*3</w:t>
      </w:r>
    </w:p>
    <w:p w14:paraId="54DB850E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nv1=c(nvseq,nvseq,nvseq)</w:t>
      </w:r>
    </w:p>
    <w:p w14:paraId="048C5B3B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nv2=c(nvseq2,nvseq2,nvseq2)</w:t>
      </w:r>
    </w:p>
    <w:p w14:paraId="1794A48D" w14:textId="77777777" w:rsidR="00391341" w:rsidRPr="00B23FCE" w:rsidRDefault="00391341" w:rsidP="00391341">
      <w:pPr>
        <w:rPr>
          <w:rFonts w:ascii="Arial" w:hAnsi="Arial" w:cs="Arial"/>
          <w:lang w:val="de-DE"/>
        </w:rPr>
      </w:pPr>
      <w:r w:rsidRPr="00B23FCE">
        <w:rPr>
          <w:rFonts w:ascii="Arial" w:hAnsi="Arial" w:cs="Arial"/>
          <w:lang w:val="de-DE"/>
        </w:rPr>
        <w:t>n_matrix = cbind(nv1,nv2)</w:t>
      </w:r>
    </w:p>
    <w:p w14:paraId="3C797EF4" w14:textId="77777777" w:rsidR="00391341" w:rsidRPr="00B23FCE" w:rsidRDefault="00391341" w:rsidP="00391341">
      <w:pPr>
        <w:rPr>
          <w:rFonts w:ascii="Arial" w:hAnsi="Arial" w:cs="Arial"/>
          <w:lang w:val="de-DE"/>
        </w:rPr>
      </w:pPr>
    </w:p>
    <w:p w14:paraId="1C08264B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kseq=c(0,0.25,0.5,1,2,4,8)</w:t>
      </w:r>
    </w:p>
    <w:p w14:paraId="7FB1C1F1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lk=length(kseq)</w:t>
      </w:r>
    </w:p>
    <w:p w14:paraId="616A2B51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k0=rep(0,7)</w:t>
      </w:r>
    </w:p>
    <w:p w14:paraId="410CAA80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k2=rep(2,7)</w:t>
      </w:r>
    </w:p>
    <w:p w14:paraId="1DF5D5CE" w14:textId="77777777" w:rsidR="00391341" w:rsidRPr="009A65D7" w:rsidRDefault="00391341" w:rsidP="00391341">
      <w:pPr>
        <w:rPr>
          <w:rFonts w:ascii="Arial" w:hAnsi="Arial" w:cs="Arial"/>
        </w:rPr>
      </w:pPr>
    </w:p>
    <w:p w14:paraId="7B18097D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mseq= c(rad(0),rad(30),rad(60),rad(90),rad(120),rad(150),rad(180))/3</w:t>
      </w:r>
    </w:p>
    <w:p w14:paraId="6430EF74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lm=length(mseq)</w:t>
      </w:r>
    </w:p>
    <w:p w14:paraId="445F1679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m0=rep(0,7)</w:t>
      </w:r>
    </w:p>
    <w:p w14:paraId="0EEDF7ED" w14:textId="77777777" w:rsidR="00391341" w:rsidRPr="009A65D7" w:rsidRDefault="00391341" w:rsidP="00391341">
      <w:pPr>
        <w:rPr>
          <w:rFonts w:ascii="Arial" w:hAnsi="Arial" w:cs="Arial"/>
        </w:rPr>
      </w:pPr>
    </w:p>
    <w:p w14:paraId="5A4CFC03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k_list_1=list(kseq,kseq,kseq,kseq,kseq,k0,k0,k0,k0,k0,k2,k2,k2,k2,k2)</w:t>
      </w:r>
    </w:p>
    <w:p w14:paraId="566CF2C7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k_list_2=list(kseq,kseq,kseq,kseq,kseq,kseq,kseq,kseq,kseq,kseq,k2,k2,k2,k2,k2)</w:t>
      </w:r>
    </w:p>
    <w:p w14:paraId="2CAAA784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m_list_1=list(m0,m0,m0,m0,m0,m0,m0,m0,m0,m0,m0,m0,m0,m0,m0)</w:t>
      </w:r>
    </w:p>
    <w:p w14:paraId="29E94A05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m_list_2=list(m0,m0,m0,m0,m0,m0,m0,m0,m0,m0,mseq,mseq,mseq,mseq,mseq)</w:t>
      </w:r>
    </w:p>
    <w:p w14:paraId="75C97E33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</w:t>
      </w:r>
    </w:p>
    <w:p w14:paraId="4DFB694E" w14:textId="77777777" w:rsidR="00391341" w:rsidRPr="009A65D7" w:rsidRDefault="00391341" w:rsidP="00391341">
      <w:pPr>
        <w:rPr>
          <w:rFonts w:ascii="Arial" w:hAnsi="Arial" w:cs="Arial"/>
        </w:rPr>
      </w:pPr>
    </w:p>
    <w:p w14:paraId="4103BC10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l=length(kseq)</w:t>
      </w:r>
    </w:p>
    <w:p w14:paraId="47528CC6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type_vm=c("vm","vm","vm","vm","vm") </w:t>
      </w:r>
    </w:p>
    <w:p w14:paraId="44EF7566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type_matrix_1 = c(type_vm,type_vm,type_vm)  </w:t>
      </w:r>
    </w:p>
    <w:p w14:paraId="3177B25B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type_matrix_2 = c(type_vm,type_vm,type_vm)  </w:t>
      </w:r>
    </w:p>
    <w:p w14:paraId="580220E7" w14:textId="77777777" w:rsidR="00391341" w:rsidRPr="009A65D7" w:rsidRDefault="00391341" w:rsidP="00391341">
      <w:pPr>
        <w:rPr>
          <w:rFonts w:ascii="Arial" w:hAnsi="Arial" w:cs="Arial"/>
        </w:rPr>
      </w:pPr>
    </w:p>
    <w:p w14:paraId="64B52192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Type_1_errorn=c("Type_1_error","Type_1_error","Type_1_error","Type_1_error","Type_1_error")</w:t>
      </w:r>
    </w:p>
    <w:p w14:paraId="13D5CE36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Powern=c("Power","Power","Power","Power","Power")</w:t>
      </w:r>
    </w:p>
    <w:p w14:paraId="0C549DE0" w14:textId="77777777" w:rsidR="00391341" w:rsidRPr="009A65D7" w:rsidRDefault="00391341" w:rsidP="00391341">
      <w:pPr>
        <w:rPr>
          <w:rFonts w:ascii="Arial" w:hAnsi="Arial" w:cs="Arial"/>
        </w:rPr>
      </w:pPr>
    </w:p>
    <w:p w14:paraId="25394CF4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Name=c(Type_1_errorn,Powern,Powern)</w:t>
      </w:r>
    </w:p>
    <w:p w14:paraId="2249F76C" w14:textId="77777777" w:rsidR="00391341" w:rsidRPr="009A65D7" w:rsidRDefault="00391341" w:rsidP="00391341">
      <w:pPr>
        <w:rPr>
          <w:rFonts w:ascii="Arial" w:hAnsi="Arial" w:cs="Arial"/>
        </w:rPr>
      </w:pPr>
    </w:p>
    <w:p w14:paraId="0AA5A85A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for (i in 1:length(nv1)) {</w:t>
      </w:r>
    </w:p>
    <w:p w14:paraId="10384E6E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lastRenderedPageBreak/>
        <w:t xml:space="preserve">  </w:t>
      </w:r>
    </w:p>
    <w:p w14:paraId="5B257B3F" w14:textId="77777777" w:rsidR="00391341" w:rsidRPr="009A65D7" w:rsidRDefault="00391341" w:rsidP="00391341">
      <w:pPr>
        <w:rPr>
          <w:rFonts w:ascii="Arial" w:hAnsi="Arial" w:cs="Arial"/>
        </w:rPr>
      </w:pPr>
    </w:p>
    <w:p w14:paraId="47F5FCF3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########### set number of iterations, Sample size mean and kappa (or a sequence of any of that)</w:t>
      </w:r>
    </w:p>
    <w:p w14:paraId="42F5C0AE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rans = 9999 #iterations for  distribution </w:t>
      </w:r>
    </w:p>
    <w:p w14:paraId="68EDBB36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nv1 = n_matrix[,1][i]</w:t>
      </w:r>
    </w:p>
    <w:p w14:paraId="0333E4F5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nv2=n_matrix[,2][i]</w:t>
      </w:r>
    </w:p>
    <w:p w14:paraId="78E3326A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m1seq=m_list_1[[i]]</w:t>
      </w:r>
    </w:p>
    <w:p w14:paraId="3F11FB2E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m2seq=m_list_2[[i]]</w:t>
      </w:r>
    </w:p>
    <w:p w14:paraId="2FDDE90E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k1seq=k_list_1[[i]]</w:t>
      </w:r>
    </w:p>
    <w:p w14:paraId="6F4293A7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k2seq=k_list_2[[i]]</w:t>
      </w:r>
    </w:p>
    <w:p w14:paraId="68275824" w14:textId="77777777" w:rsidR="00391341" w:rsidRPr="009A65D7" w:rsidRDefault="00391341" w:rsidP="00391341">
      <w:pPr>
        <w:rPr>
          <w:rFonts w:ascii="Arial" w:hAnsi="Arial" w:cs="Arial"/>
        </w:rPr>
      </w:pPr>
    </w:p>
    <w:p w14:paraId="486D3B43" w14:textId="77777777" w:rsidR="00391341" w:rsidRPr="009A65D7" w:rsidRDefault="00391341" w:rsidP="00391341">
      <w:pPr>
        <w:rPr>
          <w:rFonts w:ascii="Arial" w:hAnsi="Arial" w:cs="Arial"/>
        </w:rPr>
      </w:pPr>
    </w:p>
    <w:p w14:paraId="21875F8B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typeDist1 =type_matrix_1[i]</w:t>
      </w:r>
    </w:p>
    <w:p w14:paraId="6169280B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typeDist2 = type_matrix_2[i]</w:t>
      </w:r>
    </w:p>
    <w:p w14:paraId="1A3211F4" w14:textId="77777777" w:rsidR="00391341" w:rsidRPr="009A65D7" w:rsidRDefault="00391341" w:rsidP="00391341">
      <w:pPr>
        <w:rPr>
          <w:rFonts w:ascii="Arial" w:hAnsi="Arial" w:cs="Arial"/>
        </w:rPr>
      </w:pPr>
    </w:p>
    <w:p w14:paraId="0DE77CF5" w14:textId="77777777" w:rsidR="00391341" w:rsidRPr="009A65D7" w:rsidRDefault="00391341" w:rsidP="00391341">
      <w:pPr>
        <w:rPr>
          <w:rFonts w:ascii="Arial" w:hAnsi="Arial" w:cs="Arial"/>
        </w:rPr>
      </w:pPr>
    </w:p>
    <w:p w14:paraId="04B18924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# make two groups for the test where the data needs to b sturctured in the same column</w:t>
      </w:r>
    </w:p>
    <w:p w14:paraId="29E6DE28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Group1 &lt;-(as.matrix( rep((as.matrix((strrep(c("A"), 1)))),nv1),dim=c(nv1, 1)))</w:t>
      </w:r>
    </w:p>
    <w:p w14:paraId="18E5613A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Group2 &lt;- (as.matrix( rep((as.matrix((strrep(c("B"), 1)))),nv2),dim=c(nv2, 1)))</w:t>
      </w:r>
    </w:p>
    <w:p w14:paraId="32CFA67E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GroupsAB&lt;-as.data.frame(c(Group1[,1], Group2[,1]))</w:t>
      </w:r>
    </w:p>
    <w:p w14:paraId="633300FE" w14:textId="77777777" w:rsidR="00391341" w:rsidRPr="009A65D7" w:rsidRDefault="00391341" w:rsidP="00391341">
      <w:pPr>
        <w:rPr>
          <w:rFonts w:ascii="Arial" w:hAnsi="Arial" w:cs="Arial"/>
        </w:rPr>
      </w:pPr>
    </w:p>
    <w:p w14:paraId="36BA0C95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#setup parallel backend to use many processors</w:t>
      </w:r>
    </w:p>
    <w:p w14:paraId="1A8170B8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cores=detectCores()</w:t>
      </w:r>
    </w:p>
    <w:p w14:paraId="72CE0C58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cl &lt;- parallel::makeCluster(cores[1]-1, setup_strategy = "sequential")</w:t>
      </w:r>
    </w:p>
    <w:p w14:paraId="65BC9370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registerDoParallel(cl)</w:t>
      </w:r>
    </w:p>
    <w:p w14:paraId="0E71191D" w14:textId="77777777" w:rsidR="00391341" w:rsidRPr="009A65D7" w:rsidRDefault="00391341" w:rsidP="00391341">
      <w:pPr>
        <w:rPr>
          <w:rFonts w:ascii="Arial" w:hAnsi="Arial" w:cs="Arial"/>
        </w:rPr>
      </w:pPr>
    </w:p>
    <w:p w14:paraId="23DD36D1" w14:textId="77777777" w:rsidR="00391341" w:rsidRPr="009A65D7" w:rsidRDefault="00391341" w:rsidP="00391341">
      <w:pPr>
        <w:rPr>
          <w:rFonts w:ascii="Arial" w:hAnsi="Arial" w:cs="Arial"/>
        </w:rPr>
      </w:pPr>
    </w:p>
    <w:p w14:paraId="788CBC20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Power.sample&lt;-foreach(e = 1:l,.combine=rbind,.packages=c("kuiper.2samp","NPCirc","permute","circular")) %dopar% {</w:t>
      </w:r>
    </w:p>
    <w:p w14:paraId="4A1A0D69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</w:t>
      </w:r>
    </w:p>
    <w:p w14:paraId="648163A9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###self written fucntions (Graeme werote them)</w:t>
      </w:r>
    </w:p>
    <w:p w14:paraId="52D94786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</w:t>
      </w:r>
    </w:p>
    <w:p w14:paraId="7499C68E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kuiper.stat &lt;- function(x,y){</w:t>
      </w:r>
    </w:p>
    <w:p w14:paraId="4A631E7C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n1 &lt;- length(x)</w:t>
      </w:r>
    </w:p>
    <w:p w14:paraId="57956046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n2 &lt;- length(y)</w:t>
      </w:r>
    </w:p>
    <w:p w14:paraId="189B467B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n &lt;- n1+n2</w:t>
      </w:r>
    </w:p>
    <w:p w14:paraId="17EBA97D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cf1 &lt;- 0</w:t>
      </w:r>
    </w:p>
    <w:p w14:paraId="46D1DADB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cf2 &lt;- 0</w:t>
      </w:r>
    </w:p>
    <w:p w14:paraId="7BC5D11B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D1 &lt;- 0</w:t>
      </w:r>
    </w:p>
    <w:p w14:paraId="6EF3F8EF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D2 &lt;- 0</w:t>
      </w:r>
    </w:p>
    <w:p w14:paraId="20A1DA0B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groups &lt;- c(rep(1,n1),rep(2,n2))</w:t>
      </w:r>
    </w:p>
    <w:p w14:paraId="7C369D27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both &lt;- c(x,y)</w:t>
      </w:r>
    </w:p>
    <w:p w14:paraId="5637D41B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ordered &lt;- groups[order(both)]</w:t>
      </w:r>
    </w:p>
    <w:p w14:paraId="36D1023A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for (i in 1:n){</w:t>
      </w:r>
    </w:p>
    <w:p w14:paraId="0B4F2C90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lastRenderedPageBreak/>
        <w:t xml:space="preserve">      if(ordered[i] == 1){cf1 &lt;- cf1+(1/n1)} else {cf2 &lt;- cf2+(1/n2)}</w:t>
      </w:r>
    </w:p>
    <w:p w14:paraId="776D3A58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  test1 &lt;- cf1-cf2</w:t>
      </w:r>
    </w:p>
    <w:p w14:paraId="34643E5A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  if(test1 &gt; D1){D1 &lt;- test1}</w:t>
      </w:r>
    </w:p>
    <w:p w14:paraId="04B8CA41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  test2 &lt;- -test1</w:t>
      </w:r>
    </w:p>
    <w:p w14:paraId="4033E4FF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  if(test2 &gt; D2){D2 &lt;- test2}}</w:t>
      </w:r>
    </w:p>
    <w:p w14:paraId="21E4EC1F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return(D1+D2)}</w:t>
      </w:r>
    </w:p>
    <w:p w14:paraId="664320CD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</w:t>
      </w:r>
    </w:p>
    <w:p w14:paraId="384E3383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</w:t>
      </w:r>
    </w:p>
    <w:p w14:paraId="2B1AF6AB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kuiper.perm &lt;- function(x,y){</w:t>
      </w:r>
    </w:p>
    <w:p w14:paraId="4475BBF0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n1 &lt;- length(x)</w:t>
      </w:r>
    </w:p>
    <w:p w14:paraId="73B7BA67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n2 &lt;- length(y)</w:t>
      </w:r>
    </w:p>
    <w:p w14:paraId="6A7707E9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reps &lt;- 999</w:t>
      </w:r>
    </w:p>
    <w:p w14:paraId="737777A4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lower &lt;- 0</w:t>
      </w:r>
    </w:p>
    <w:p w14:paraId="4935D466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both &lt;- c(x,y)</w:t>
      </w:r>
    </w:p>
    <w:p w14:paraId="312236C8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n &lt;- length(both)</w:t>
      </w:r>
    </w:p>
    <w:p w14:paraId="089C5573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calc &lt;- kuiper.stat(x,y)</w:t>
      </w:r>
    </w:p>
    <w:p w14:paraId="7086D87E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for (i in 1:reps){</w:t>
      </w:r>
    </w:p>
    <w:p w14:paraId="002C5110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  perm &lt;- shuffle(1:n)</w:t>
      </w:r>
    </w:p>
    <w:p w14:paraId="3F2E8CE2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  x1 &lt;- both[perm[1:n1]]</w:t>
      </w:r>
    </w:p>
    <w:p w14:paraId="77DF8B2C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  x2 &lt;- both[perm[(n1+1):n]]</w:t>
      </w:r>
    </w:p>
    <w:p w14:paraId="55EB13BD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  if(kuiper.stat(x1,x2) &gt;= calc){lower &lt;- lower+1}}</w:t>
      </w:r>
    </w:p>
    <w:p w14:paraId="36612422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return((1+lower)/(reps+1))}</w:t>
      </w:r>
    </w:p>
    <w:p w14:paraId="47B40A76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</w:t>
      </w:r>
    </w:p>
    <w:p w14:paraId="61023019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</w:t>
      </w:r>
    </w:p>
    <w:p w14:paraId="2BFC2A1E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m1 = m1seq[e]</w:t>
      </w:r>
    </w:p>
    <w:p w14:paraId="03E87E1E" w14:textId="77777777" w:rsidR="00391341" w:rsidRPr="00B23FCE" w:rsidRDefault="00391341" w:rsidP="00391341">
      <w:pPr>
        <w:rPr>
          <w:rFonts w:ascii="Arial" w:hAnsi="Arial" w:cs="Arial"/>
          <w:lang w:val="de-DE"/>
        </w:rPr>
      </w:pPr>
      <w:r w:rsidRPr="009A65D7">
        <w:rPr>
          <w:rFonts w:ascii="Arial" w:hAnsi="Arial" w:cs="Arial"/>
        </w:rPr>
        <w:t xml:space="preserve">  </w:t>
      </w:r>
      <w:r w:rsidRPr="00B23FCE">
        <w:rPr>
          <w:rFonts w:ascii="Arial" w:hAnsi="Arial" w:cs="Arial"/>
          <w:lang w:val="de-DE"/>
        </w:rPr>
        <w:t xml:space="preserve">m2 = m2seq[e]                                       </w:t>
      </w:r>
    </w:p>
    <w:p w14:paraId="093B07BD" w14:textId="77777777" w:rsidR="00391341" w:rsidRPr="00B23FCE" w:rsidRDefault="00391341" w:rsidP="00391341">
      <w:pPr>
        <w:rPr>
          <w:rFonts w:ascii="Arial" w:hAnsi="Arial" w:cs="Arial"/>
          <w:lang w:val="de-DE"/>
        </w:rPr>
      </w:pPr>
      <w:r w:rsidRPr="00B23FCE">
        <w:rPr>
          <w:rFonts w:ascii="Arial" w:hAnsi="Arial" w:cs="Arial"/>
          <w:lang w:val="de-DE"/>
        </w:rPr>
        <w:t xml:space="preserve">  k1 = k1seq[e]</w:t>
      </w:r>
    </w:p>
    <w:p w14:paraId="38A49209" w14:textId="77777777" w:rsidR="00391341" w:rsidRPr="009A65D7" w:rsidRDefault="00391341" w:rsidP="00391341">
      <w:pPr>
        <w:rPr>
          <w:rFonts w:ascii="Arial" w:hAnsi="Arial" w:cs="Arial"/>
        </w:rPr>
      </w:pPr>
      <w:r w:rsidRPr="00B23FCE">
        <w:rPr>
          <w:rFonts w:ascii="Arial" w:hAnsi="Arial" w:cs="Arial"/>
          <w:lang w:val="de-DE"/>
        </w:rPr>
        <w:t xml:space="preserve">  </w:t>
      </w:r>
      <w:r w:rsidRPr="009A65D7">
        <w:rPr>
          <w:rFonts w:ascii="Arial" w:hAnsi="Arial" w:cs="Arial"/>
        </w:rPr>
        <w:t>k2 = k2seq[e]</w:t>
      </w:r>
    </w:p>
    <w:p w14:paraId="1C833BD6" w14:textId="77777777" w:rsidR="00391341" w:rsidRPr="009A65D7" w:rsidRDefault="00391341" w:rsidP="00391341">
      <w:pPr>
        <w:rPr>
          <w:rFonts w:ascii="Arial" w:hAnsi="Arial" w:cs="Arial"/>
        </w:rPr>
      </w:pPr>
    </w:p>
    <w:p w14:paraId="719B4F0A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#First distribution </w:t>
      </w:r>
    </w:p>
    <w:p w14:paraId="6E342BB7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</w:t>
      </w:r>
    </w:p>
    <w:p w14:paraId="627DF9B3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Distribution1 &lt;- as.data.frame(sapply(1:rans, function(x) rcircmix(nv1,model = NULL, </w:t>
      </w:r>
    </w:p>
    <w:p w14:paraId="15E1295D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                                                            dist = c(typeDist1,typeDist1,typeDist1),</w:t>
      </w:r>
    </w:p>
    <w:p w14:paraId="79FC8662" w14:textId="77777777" w:rsidR="00391341" w:rsidRPr="00B23FCE" w:rsidRDefault="00391341" w:rsidP="00391341">
      <w:pPr>
        <w:rPr>
          <w:rFonts w:ascii="Arial" w:hAnsi="Arial" w:cs="Arial"/>
          <w:lang w:val="de-DE"/>
        </w:rPr>
      </w:pPr>
      <w:r w:rsidRPr="009A65D7">
        <w:rPr>
          <w:rFonts w:ascii="Arial" w:hAnsi="Arial" w:cs="Arial"/>
        </w:rPr>
        <w:t xml:space="preserve">                                                                </w:t>
      </w:r>
      <w:r w:rsidRPr="00B23FCE">
        <w:rPr>
          <w:rFonts w:ascii="Arial" w:hAnsi="Arial" w:cs="Arial"/>
          <w:lang w:val="de-DE"/>
        </w:rPr>
        <w:t xml:space="preserve">param=list(p=c(1/3,1/3,1/3), </w:t>
      </w:r>
    </w:p>
    <w:p w14:paraId="67BC673E" w14:textId="77777777" w:rsidR="00391341" w:rsidRPr="00B23FCE" w:rsidRDefault="00391341" w:rsidP="00391341">
      <w:pPr>
        <w:rPr>
          <w:rFonts w:ascii="Arial" w:hAnsi="Arial" w:cs="Arial"/>
          <w:lang w:val="de-DE"/>
        </w:rPr>
      </w:pPr>
      <w:r w:rsidRPr="00B23FCE">
        <w:rPr>
          <w:rFonts w:ascii="Arial" w:hAnsi="Arial" w:cs="Arial"/>
          <w:lang w:val="de-DE"/>
        </w:rPr>
        <w:t xml:space="preserve">                                                                           mu=c(m1,m1-rad(90),m1-rad(200)), </w:t>
      </w:r>
    </w:p>
    <w:p w14:paraId="41D1A94A" w14:textId="77777777" w:rsidR="00391341" w:rsidRPr="009A65D7" w:rsidRDefault="00391341" w:rsidP="00391341">
      <w:pPr>
        <w:rPr>
          <w:rFonts w:ascii="Arial" w:hAnsi="Arial" w:cs="Arial"/>
        </w:rPr>
      </w:pPr>
      <w:r w:rsidRPr="00B23FCE">
        <w:rPr>
          <w:rFonts w:ascii="Arial" w:hAnsi="Arial" w:cs="Arial"/>
          <w:lang w:val="de-DE"/>
        </w:rPr>
        <w:t xml:space="preserve">                                                                           </w:t>
      </w:r>
      <w:r w:rsidRPr="009A65D7">
        <w:rPr>
          <w:rFonts w:ascii="Arial" w:hAnsi="Arial" w:cs="Arial"/>
        </w:rPr>
        <w:t>con=c(k1,k1,k1)))),units = 'radians')</w:t>
      </w:r>
    </w:p>
    <w:p w14:paraId="235847B6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</w:t>
      </w:r>
    </w:p>
    <w:p w14:paraId="0CC3E411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###### set the 2nd distribution </w:t>
      </w:r>
    </w:p>
    <w:p w14:paraId="52111693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</w:t>
      </w:r>
    </w:p>
    <w:p w14:paraId="749BDA4B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</w:t>
      </w:r>
    </w:p>
    <w:p w14:paraId="1A1267BC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Distribution2 &lt;- as.data.frame(sapply(1:rans, function(x) rcircmix(nv2,model = NULL, </w:t>
      </w:r>
    </w:p>
    <w:p w14:paraId="4F224DC5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                                                            dist = c(typeDist2,typeDist2,typeDist2),</w:t>
      </w:r>
    </w:p>
    <w:p w14:paraId="720E5A6D" w14:textId="77777777" w:rsidR="00391341" w:rsidRPr="00B23FCE" w:rsidRDefault="00391341" w:rsidP="00391341">
      <w:pPr>
        <w:rPr>
          <w:rFonts w:ascii="Arial" w:hAnsi="Arial" w:cs="Arial"/>
          <w:lang w:val="de-DE"/>
        </w:rPr>
      </w:pPr>
      <w:r w:rsidRPr="009A65D7">
        <w:rPr>
          <w:rFonts w:ascii="Arial" w:hAnsi="Arial" w:cs="Arial"/>
        </w:rPr>
        <w:t xml:space="preserve">                                                                </w:t>
      </w:r>
      <w:r w:rsidRPr="00B23FCE">
        <w:rPr>
          <w:rFonts w:ascii="Arial" w:hAnsi="Arial" w:cs="Arial"/>
          <w:lang w:val="de-DE"/>
        </w:rPr>
        <w:t xml:space="preserve">param=list(p=c(1/3,1/3,1/3), </w:t>
      </w:r>
    </w:p>
    <w:p w14:paraId="2BAFFBF6" w14:textId="77777777" w:rsidR="00391341" w:rsidRPr="00B23FCE" w:rsidRDefault="00391341" w:rsidP="00391341">
      <w:pPr>
        <w:rPr>
          <w:rFonts w:ascii="Arial" w:hAnsi="Arial" w:cs="Arial"/>
          <w:lang w:val="de-DE"/>
        </w:rPr>
      </w:pPr>
      <w:r w:rsidRPr="00B23FCE">
        <w:rPr>
          <w:rFonts w:ascii="Arial" w:hAnsi="Arial" w:cs="Arial"/>
          <w:lang w:val="de-DE"/>
        </w:rPr>
        <w:t xml:space="preserve">                                                                   mu=c(m2,m2-rad(90),m2-rad(200)), </w:t>
      </w:r>
    </w:p>
    <w:p w14:paraId="1961E9A8" w14:textId="77777777" w:rsidR="00391341" w:rsidRPr="009A65D7" w:rsidRDefault="00391341" w:rsidP="00391341">
      <w:pPr>
        <w:rPr>
          <w:rFonts w:ascii="Arial" w:hAnsi="Arial" w:cs="Arial"/>
        </w:rPr>
      </w:pPr>
      <w:r w:rsidRPr="00B23FCE">
        <w:rPr>
          <w:rFonts w:ascii="Arial" w:hAnsi="Arial" w:cs="Arial"/>
          <w:lang w:val="de-DE"/>
        </w:rPr>
        <w:t xml:space="preserve">                                                     </w:t>
      </w:r>
      <w:r w:rsidRPr="009A65D7">
        <w:rPr>
          <w:rFonts w:ascii="Arial" w:hAnsi="Arial" w:cs="Arial"/>
        </w:rPr>
        <w:t>con=c(k2,k2,k2)))),units = 'radians')</w:t>
      </w:r>
    </w:p>
    <w:p w14:paraId="5C4D8AFA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######</w:t>
      </w:r>
    </w:p>
    <w:p w14:paraId="25D97476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lastRenderedPageBreak/>
        <w:t xml:space="preserve">  ##watson2SampleTest</w:t>
      </w:r>
    </w:p>
    <w:p w14:paraId="22558BF7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watson1 = mapply(function(x,y) {watson.two.test(x,y)},Distribution1,Distribution2)</w:t>
      </w:r>
    </w:p>
    <w:p w14:paraId="46E745F1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watson1 &lt;- array(as.matrix(unlist(watson1)), dim=c(5, rans))</w:t>
      </w:r>
    </w:p>
    <w:p w14:paraId="317305C5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watson1&lt;- watson1[1,]  # critical valueCritical Value: 0.187 </w:t>
      </w:r>
    </w:p>
    <w:p w14:paraId="24B11A87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</w:t>
      </w:r>
    </w:p>
    <w:p w14:paraId="39537D38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#kuiper</w:t>
      </w:r>
    </w:p>
    <w:p w14:paraId="52F78E75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kuiper1 = mapply(function(x,y) {kuiper.2samp(x, y)},Distribution1,Distribution2)</w:t>
      </w:r>
    </w:p>
    <w:p w14:paraId="7E20F26C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kuiper1 &lt;- array(as.matrix(unlist(kuiper1)), dim=c(2, rans))</w:t>
      </w:r>
    </w:p>
    <w:p w14:paraId="510103DB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kuiperp&lt;- kuiper1[2,]</w:t>
      </w:r>
    </w:p>
    <w:p w14:paraId="2EFDD4AE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#kuiper_stat&lt;- kuiper1[1,]</w:t>
      </w:r>
    </w:p>
    <w:p w14:paraId="5AD4F52B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</w:t>
      </w:r>
    </w:p>
    <w:p w14:paraId="36CE6A48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#testst&lt;-lapply(1:rans,function(z) mapply(function(x,y) {kuiper.2samp(as.data.frame(x), as.data.frame(y))},Rand1[[z]],Rand2[[z]]))</w:t>
      </w:r>
    </w:p>
    <w:p w14:paraId="27D02912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</w:t>
      </w:r>
    </w:p>
    <w:p w14:paraId="77C45401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kuiper_rand = mapply(function(x,y) {kuiper.perm (x, y)},Distribution1,Distribution2)</w:t>
      </w:r>
    </w:p>
    <w:p w14:paraId="41D79A9B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</w:t>
      </w:r>
    </w:p>
    <w:p w14:paraId="07530A0C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#create a temp data.frame to store results</w:t>
      </w:r>
    </w:p>
    <w:p w14:paraId="17B52AC1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temp &lt;- data.frame(matrix(nrow = 1, ncol = 3))</w:t>
      </w:r>
    </w:p>
    <w:p w14:paraId="1C35F107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names(temp) &lt;- c('Kuiper','Kuiper_rand','WatsonU2')</w:t>
      </w:r>
    </w:p>
    <w:p w14:paraId="5C6C54E3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</w:t>
      </w:r>
    </w:p>
    <w:p w14:paraId="43015CE9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#####Calculate type I error/power in temp file </w:t>
      </w:r>
    </w:p>
    <w:p w14:paraId="26562552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temp$Kuiper&lt;- (sum(1*(kuiperp&lt;0.05)))/rans</w:t>
      </w:r>
    </w:p>
    <w:p w14:paraId="51E289FD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temp$Kuiper_rand&lt;- (sum(1*(kuiper_rand&lt;0.05)))/rans</w:t>
      </w:r>
    </w:p>
    <w:p w14:paraId="7AD48885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temp$WatsonU2&lt;- (sum(1*(watson1&gt;0.187)))/rans</w:t>
      </w:r>
    </w:p>
    <w:p w14:paraId="46865FCF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temp # this is stored in the power.sample</w:t>
      </w:r>
    </w:p>
    <w:p w14:paraId="2C166E07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} #e</w:t>
      </w:r>
    </w:p>
    <w:p w14:paraId="7387D69C" w14:textId="77777777" w:rsidR="00391341" w:rsidRPr="009A65D7" w:rsidRDefault="00391341" w:rsidP="00391341">
      <w:pPr>
        <w:rPr>
          <w:rFonts w:ascii="Arial" w:hAnsi="Arial" w:cs="Arial"/>
        </w:rPr>
      </w:pPr>
    </w:p>
    <w:p w14:paraId="3D41173B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stopCluster(cl)</w:t>
      </w:r>
    </w:p>
    <w:p w14:paraId="05251651" w14:textId="77777777" w:rsidR="00391341" w:rsidRPr="009A65D7" w:rsidRDefault="00391341" w:rsidP="00391341">
      <w:pPr>
        <w:rPr>
          <w:rFonts w:ascii="Arial" w:hAnsi="Arial" w:cs="Arial"/>
        </w:rPr>
      </w:pPr>
    </w:p>
    <w:p w14:paraId="7AD5D9C5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Power.sample$x=if(max(k2seq)&gt;min(k2seq)) k2seq else deg(m2seq)</w:t>
      </w:r>
    </w:p>
    <w:p w14:paraId="79104B2E" w14:textId="77777777" w:rsidR="00391341" w:rsidRPr="009A65D7" w:rsidRDefault="00391341" w:rsidP="00391341">
      <w:pPr>
        <w:rPr>
          <w:rFonts w:ascii="Arial" w:hAnsi="Arial" w:cs="Arial"/>
        </w:rPr>
      </w:pPr>
    </w:p>
    <w:p w14:paraId="01212438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text = paste(Name[i],"_n1_",nv1,"_n2_",nv2,"_its_",rans,"_Dist1_","asymm_trimodal",typeDist1,"_Dist2_",typeDist2,</w:t>
      </w:r>
    </w:p>
    <w:p w14:paraId="6F77193C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         "_m1=",deg(min(m1seq)),"-",deg(max(m1seq)),"_m2_",deg(min(m2seq)),"-",deg(max(m2seq)),</w:t>
      </w:r>
    </w:p>
    <w:p w14:paraId="47100909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 xml:space="preserve">             "_k1=",min(k1seq),"-",max(k1seq),"_k2_",min(k2seq),"-",max(k2seq),".csv",sep="")</w:t>
      </w:r>
    </w:p>
    <w:p w14:paraId="4D377569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write.csv(Power.sample, file = text,row.names=FALSE )</w:t>
      </w:r>
    </w:p>
    <w:p w14:paraId="63A0207F" w14:textId="77777777" w:rsidR="00391341" w:rsidRPr="009A65D7" w:rsidRDefault="00391341" w:rsidP="00391341">
      <w:pPr>
        <w:rPr>
          <w:rFonts w:ascii="Arial" w:hAnsi="Arial" w:cs="Arial"/>
        </w:rPr>
      </w:pPr>
    </w:p>
    <w:p w14:paraId="110BA2CC" w14:textId="77777777" w:rsidR="00391341" w:rsidRPr="009A65D7" w:rsidRDefault="00391341" w:rsidP="00391341">
      <w:pPr>
        <w:rPr>
          <w:rFonts w:ascii="Arial" w:hAnsi="Arial" w:cs="Arial"/>
        </w:rPr>
      </w:pPr>
      <w:r w:rsidRPr="009A65D7">
        <w:rPr>
          <w:rFonts w:ascii="Arial" w:hAnsi="Arial" w:cs="Arial"/>
        </w:rPr>
        <w:t>}#i</w:t>
      </w:r>
    </w:p>
    <w:p w14:paraId="06712CDA" w14:textId="77777777" w:rsidR="00391341" w:rsidRPr="009A65D7" w:rsidRDefault="00391341" w:rsidP="00391341">
      <w:pPr>
        <w:rPr>
          <w:rFonts w:ascii="Arial" w:hAnsi="Arial" w:cs="Arial"/>
        </w:rPr>
      </w:pPr>
    </w:p>
    <w:p w14:paraId="2C5A71EA" w14:textId="77777777" w:rsidR="00391341" w:rsidRPr="00797679" w:rsidRDefault="00391341" w:rsidP="00797679">
      <w:pPr>
        <w:spacing w:line="360" w:lineRule="auto"/>
        <w:jc w:val="both"/>
        <w:rPr>
          <w:rFonts w:ascii="Arial" w:hAnsi="Arial" w:cs="Arial"/>
          <w:sz w:val="22"/>
        </w:rPr>
      </w:pPr>
    </w:p>
    <w:p w14:paraId="703CB1CE" w14:textId="6F4AF0A0" w:rsidR="00AF0F81" w:rsidRDefault="00AF0F81" w:rsidP="00AF0F81">
      <w:pPr>
        <w:spacing w:line="480" w:lineRule="auto"/>
        <w:rPr>
          <w:rFonts w:ascii="Arial" w:hAnsi="Arial" w:cs="Arial"/>
          <w:color w:val="000000" w:themeColor="text1"/>
          <w:sz w:val="20"/>
        </w:rPr>
      </w:pPr>
    </w:p>
    <w:p w14:paraId="28FE2FCC" w14:textId="2F757D6C" w:rsidR="00AF0F81" w:rsidRDefault="00AF0F81">
      <w:pPr>
        <w:spacing w:after="160" w:line="259" w:lineRule="auto"/>
        <w:rPr>
          <w:rFonts w:ascii="Arial" w:hAnsi="Arial" w:cs="Arial"/>
          <w:color w:val="000000" w:themeColor="text1"/>
          <w:sz w:val="20"/>
        </w:rPr>
      </w:pPr>
    </w:p>
    <w:sectPr w:rsidR="00AF0F81" w:rsidSect="000B0DE2">
      <w:headerReference w:type="default" r:id="rId10"/>
      <w:pgSz w:w="12242" w:h="15842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E2D920" w14:textId="77777777" w:rsidR="009C17E8" w:rsidRDefault="009C17E8" w:rsidP="00391341">
      <w:r>
        <w:separator/>
      </w:r>
    </w:p>
  </w:endnote>
  <w:endnote w:type="continuationSeparator" w:id="0">
    <w:p w14:paraId="72BC996F" w14:textId="77777777" w:rsidR="009C17E8" w:rsidRDefault="009C17E8" w:rsidP="003913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BCF312" w14:textId="77777777" w:rsidR="009C17E8" w:rsidRDefault="009C17E8" w:rsidP="00391341">
      <w:r>
        <w:separator/>
      </w:r>
    </w:p>
  </w:footnote>
  <w:footnote w:type="continuationSeparator" w:id="0">
    <w:p w14:paraId="36C6F35F" w14:textId="77777777" w:rsidR="009C17E8" w:rsidRDefault="009C17E8" w:rsidP="0039134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00B7CC" w14:textId="15624B13" w:rsidR="00391341" w:rsidRDefault="00391341" w:rsidP="00391341">
    <w:pPr>
      <w:pStyle w:val="Header"/>
      <w:jc w:val="right"/>
    </w:pPr>
    <w:r>
      <w:t>Ruxton et al.: Online Resource 2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8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Y0MTcwNDcxNzUyMjZR0lEKTi0uzszPAymwrAUAHHds6iwAAAA="/>
  </w:docVars>
  <w:rsids>
    <w:rsidRoot w:val="00647C7F"/>
    <w:rsid w:val="0007700F"/>
    <w:rsid w:val="000B0DE2"/>
    <w:rsid w:val="000D5371"/>
    <w:rsid w:val="000F2D4A"/>
    <w:rsid w:val="001311A1"/>
    <w:rsid w:val="002512A2"/>
    <w:rsid w:val="00320F66"/>
    <w:rsid w:val="00391341"/>
    <w:rsid w:val="003A77E8"/>
    <w:rsid w:val="0040328E"/>
    <w:rsid w:val="00493E8B"/>
    <w:rsid w:val="00516650"/>
    <w:rsid w:val="006245EA"/>
    <w:rsid w:val="00647C7F"/>
    <w:rsid w:val="006E3593"/>
    <w:rsid w:val="00775874"/>
    <w:rsid w:val="007849FF"/>
    <w:rsid w:val="00786A8A"/>
    <w:rsid w:val="00797679"/>
    <w:rsid w:val="007A08A9"/>
    <w:rsid w:val="007A57A4"/>
    <w:rsid w:val="00825F6A"/>
    <w:rsid w:val="00827395"/>
    <w:rsid w:val="00852D14"/>
    <w:rsid w:val="0086247C"/>
    <w:rsid w:val="008B0AFC"/>
    <w:rsid w:val="009C17E8"/>
    <w:rsid w:val="009C1C83"/>
    <w:rsid w:val="00A80EE8"/>
    <w:rsid w:val="00AA6D96"/>
    <w:rsid w:val="00AF0F81"/>
    <w:rsid w:val="00B738B9"/>
    <w:rsid w:val="00B8363A"/>
    <w:rsid w:val="00C513B7"/>
    <w:rsid w:val="00D86D10"/>
    <w:rsid w:val="00DA196B"/>
    <w:rsid w:val="00DB7EBB"/>
    <w:rsid w:val="00DE040F"/>
    <w:rsid w:val="00E80DB8"/>
    <w:rsid w:val="00FD56E9"/>
    <w:rsid w:val="00FE6C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F9270D"/>
  <w15:chartTrackingRefBased/>
  <w15:docId w15:val="{2453D1DA-F72E-457F-B43B-16950094DD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A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7C7F"/>
    <w:pPr>
      <w:spacing w:after="0" w:line="240" w:lineRule="auto"/>
    </w:pPr>
    <w:rPr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semiHidden/>
    <w:unhideWhenUsed/>
    <w:rsid w:val="00647C7F"/>
  </w:style>
  <w:style w:type="paragraph" w:styleId="BalloonText">
    <w:name w:val="Balloon Text"/>
    <w:basedOn w:val="Normal"/>
    <w:link w:val="BalloonTextChar"/>
    <w:uiPriority w:val="99"/>
    <w:semiHidden/>
    <w:unhideWhenUsed/>
    <w:rsid w:val="000B0DE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0DE2"/>
    <w:rPr>
      <w:rFonts w:ascii="Segoe UI" w:hAnsi="Segoe UI" w:cs="Segoe UI"/>
      <w:sz w:val="18"/>
      <w:szCs w:val="18"/>
      <w:lang w:val="en-US"/>
    </w:rPr>
  </w:style>
  <w:style w:type="character" w:styleId="Hyperlink">
    <w:name w:val="Hyperlink"/>
    <w:basedOn w:val="DefaultParagraphFont"/>
    <w:uiPriority w:val="99"/>
    <w:unhideWhenUsed/>
    <w:rsid w:val="00AF0F81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F0F81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39134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91341"/>
    <w:rPr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39134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1341"/>
    <w:rPr>
      <w:sz w:val="24"/>
      <w:szCs w:val="24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9C1C8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lukas.landler@boku.ac.a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126F6856DC1184C996CBB76A6587350" ma:contentTypeVersion="13" ma:contentTypeDescription="Create a new document." ma:contentTypeScope="" ma:versionID="df6541ae848d731ba2695c63bcd292d5">
  <xsd:schema xmlns:xsd="http://www.w3.org/2001/XMLSchema" xmlns:xs="http://www.w3.org/2001/XMLSchema" xmlns:p="http://schemas.microsoft.com/office/2006/metadata/properties" xmlns:ns3="c6458f3f-d978-4423-8472-224a41f7a7ac" xmlns:ns4="a9123df3-9716-4a35-a8dc-623f77308ac9" targetNamespace="http://schemas.microsoft.com/office/2006/metadata/properties" ma:root="true" ma:fieldsID="41b57dd6f3717d9e44d8b3a878b20fb2" ns3:_="" ns4:_="">
    <xsd:import namespace="c6458f3f-d978-4423-8472-224a41f7a7ac"/>
    <xsd:import namespace="a9123df3-9716-4a35-a8dc-623f77308ac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458f3f-d978-4423-8472-224a41f7a7a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123df3-9716-4a35-a8dc-623f77308ac9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2A6EEAA-A36D-411D-8C22-000C51967BD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639F475-F0DF-44FD-BBD8-93B580182E9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0C7D357-9131-44DA-8367-60351F67813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6458f3f-d978-4423-8472-224a41f7a7ac"/>
    <ds:schemaRef ds:uri="a9123df3-9716-4a35-a8dc-623f77308a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2</Pages>
  <Words>4576</Words>
  <Characters>26089</Characters>
  <Application>Microsoft Office Word</Application>
  <DocSecurity>0</DocSecurity>
  <Lines>217</Lines>
  <Paragraphs>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lkemper,Erich Pascal</dc:creator>
  <cp:keywords/>
  <dc:description/>
  <cp:lastModifiedBy>Landler,Lukas</cp:lastModifiedBy>
  <cp:revision>4</cp:revision>
  <cp:lastPrinted>2018-01-11T08:00:00Z</cp:lastPrinted>
  <dcterms:created xsi:type="dcterms:W3CDTF">2021-09-01T14:49:00Z</dcterms:created>
  <dcterms:modified xsi:type="dcterms:W3CDTF">2021-12-20T18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26F6856DC1184C996CBB76A6587350</vt:lpwstr>
  </property>
</Properties>
</file>